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D3BC9D" w14:textId="4C53D458" w:rsidR="00F62DC7" w:rsidRPr="00C87952" w:rsidRDefault="00F62DC7" w:rsidP="00E97AB0">
      <w:pPr>
        <w:jc w:val="right"/>
        <w:rPr>
          <w:rFonts w:ascii="Times New Roman" w:eastAsia="Times New Roman" w:hAnsi="Times New Roman" w:cs="Times New Roman"/>
          <w:spacing w:val="-7"/>
          <w:lang w:val="pl-PL"/>
        </w:rPr>
      </w:pPr>
      <w:r w:rsidRPr="00C87952">
        <w:rPr>
          <w:rFonts w:ascii="Times New Roman" w:eastAsia="Times New Roman" w:hAnsi="Times New Roman" w:cs="Times New Roman"/>
          <w:spacing w:val="-2"/>
          <w:lang w:val="pl-PL"/>
        </w:rPr>
        <w:t>Z</w:t>
      </w:r>
      <w:r w:rsidRPr="00C87952">
        <w:rPr>
          <w:rFonts w:ascii="Times New Roman" w:eastAsia="Times New Roman" w:hAnsi="Times New Roman" w:cs="Times New Roman"/>
          <w:lang w:val="pl-PL"/>
        </w:rPr>
        <w:t>ałąc</w:t>
      </w:r>
      <w:r w:rsidRPr="00C87952">
        <w:rPr>
          <w:rFonts w:ascii="Times New Roman" w:eastAsia="Times New Roman" w:hAnsi="Times New Roman" w:cs="Times New Roman"/>
          <w:spacing w:val="2"/>
          <w:lang w:val="pl-PL"/>
        </w:rPr>
        <w:t>z</w:t>
      </w:r>
      <w:r w:rsidRPr="00C87952">
        <w:rPr>
          <w:rFonts w:ascii="Times New Roman" w:eastAsia="Times New Roman" w:hAnsi="Times New Roman" w:cs="Times New Roman"/>
          <w:spacing w:val="-2"/>
          <w:lang w:val="pl-PL"/>
        </w:rPr>
        <w:t>n</w:t>
      </w:r>
      <w:r w:rsidRPr="00C87952">
        <w:rPr>
          <w:rFonts w:ascii="Times New Roman" w:eastAsia="Times New Roman" w:hAnsi="Times New Roman" w:cs="Times New Roman"/>
          <w:spacing w:val="2"/>
          <w:lang w:val="pl-PL"/>
        </w:rPr>
        <w:t>i</w:t>
      </w:r>
      <w:r w:rsidRPr="00C87952">
        <w:rPr>
          <w:rFonts w:ascii="Times New Roman" w:eastAsia="Times New Roman" w:hAnsi="Times New Roman" w:cs="Times New Roman"/>
          <w:lang w:val="pl-PL"/>
        </w:rPr>
        <w:t xml:space="preserve">k nr </w:t>
      </w:r>
      <w:r w:rsidR="00E51A3E" w:rsidRPr="00C87952">
        <w:rPr>
          <w:rFonts w:ascii="Times New Roman" w:eastAsia="Times New Roman" w:hAnsi="Times New Roman" w:cs="Times New Roman"/>
          <w:lang w:val="pl-PL"/>
        </w:rPr>
        <w:t>2</w:t>
      </w:r>
    </w:p>
    <w:p w14:paraId="2BF7C441" w14:textId="64B39AC0" w:rsidR="00F62DC7" w:rsidRPr="00C87952" w:rsidRDefault="00F62DC7" w:rsidP="00E97AB0">
      <w:pPr>
        <w:jc w:val="right"/>
        <w:rPr>
          <w:rFonts w:ascii="Times New Roman" w:eastAsia="Times New Roman" w:hAnsi="Times New Roman" w:cs="Times New Roman"/>
          <w:iCs/>
          <w:spacing w:val="-9"/>
          <w:lang w:val="pl-PL"/>
        </w:rPr>
      </w:pPr>
      <w:r w:rsidRPr="00C87952">
        <w:rPr>
          <w:rFonts w:ascii="Times New Roman" w:eastAsia="Times New Roman" w:hAnsi="Times New Roman" w:cs="Times New Roman"/>
          <w:spacing w:val="1"/>
          <w:lang w:val="pl-PL"/>
        </w:rPr>
        <w:t>d</w:t>
      </w:r>
      <w:r w:rsidRPr="00C87952">
        <w:rPr>
          <w:rFonts w:ascii="Times New Roman" w:eastAsia="Times New Roman" w:hAnsi="Times New Roman" w:cs="Times New Roman"/>
          <w:lang w:val="pl-PL"/>
        </w:rPr>
        <w:t>o</w:t>
      </w:r>
      <w:r w:rsidRPr="00C87952">
        <w:rPr>
          <w:rFonts w:ascii="Times New Roman" w:eastAsia="Times New Roman" w:hAnsi="Times New Roman" w:cs="Times New Roman"/>
          <w:spacing w:val="-9"/>
          <w:lang w:val="pl-PL"/>
        </w:rPr>
        <w:t xml:space="preserve"> </w:t>
      </w:r>
      <w:r w:rsidRPr="00C87952">
        <w:rPr>
          <w:rFonts w:ascii="Times New Roman" w:eastAsia="Times New Roman" w:hAnsi="Times New Roman" w:cs="Times New Roman"/>
          <w:iCs/>
          <w:spacing w:val="-9"/>
          <w:lang w:val="pl-PL"/>
        </w:rPr>
        <w:t xml:space="preserve">Procedury organizowania zgromadzeń przez członków wspólnoty uczelni na terenie </w:t>
      </w:r>
      <w:r w:rsidR="004B5A13" w:rsidRPr="00C87952">
        <w:rPr>
          <w:rFonts w:ascii="Times New Roman" w:eastAsia="Times New Roman" w:hAnsi="Times New Roman" w:cs="Times New Roman"/>
          <w:iCs/>
          <w:spacing w:val="-9"/>
          <w:lang w:val="pl-PL"/>
        </w:rPr>
        <w:br/>
      </w:r>
      <w:r w:rsidRPr="00C87952">
        <w:rPr>
          <w:rFonts w:ascii="Times New Roman" w:eastAsia="Times New Roman" w:hAnsi="Times New Roman" w:cs="Times New Roman"/>
          <w:iCs/>
          <w:spacing w:val="-9"/>
          <w:lang w:val="pl-PL"/>
        </w:rPr>
        <w:t>Uniwersytetu Jagiellońskiego</w:t>
      </w:r>
    </w:p>
    <w:p w14:paraId="32B45B3D" w14:textId="77777777" w:rsidR="00F62DC7" w:rsidRPr="00C87952" w:rsidRDefault="00F62DC7" w:rsidP="00E97AB0">
      <w:pPr>
        <w:jc w:val="both"/>
        <w:rPr>
          <w:rFonts w:ascii="Times New Roman" w:eastAsia="Times New Roman" w:hAnsi="Times New Roman" w:cs="Times New Roman"/>
          <w:sz w:val="28"/>
          <w:szCs w:val="28"/>
          <w:lang w:val="pl-PL"/>
        </w:rPr>
      </w:pPr>
    </w:p>
    <w:p w14:paraId="4C1D0CB3" w14:textId="77777777" w:rsidR="00F62DC7" w:rsidRPr="00C87952" w:rsidRDefault="00F62DC7" w:rsidP="00E97AB0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lang w:val="pl-PL" w:eastAsia="pl-PL"/>
        </w:rPr>
      </w:pPr>
      <w:r w:rsidRPr="00C87952" w:rsidDel="008525BF">
        <w:rPr>
          <w:rFonts w:ascii="Times New Roman" w:eastAsia="Times New Roman" w:hAnsi="Times New Roman" w:cs="Times New Roman"/>
          <w:b/>
          <w:sz w:val="24"/>
          <w:szCs w:val="24"/>
          <w:lang w:val="pl-PL" w:eastAsia="pl-PL"/>
        </w:rPr>
        <w:t>Informacja o przetwarzaniu danych osobowych</w:t>
      </w:r>
    </w:p>
    <w:p w14:paraId="117D0B31" w14:textId="1415E8D0" w:rsidR="00F62DC7" w:rsidRPr="00C87952" w:rsidDel="008525BF" w:rsidRDefault="00F62DC7" w:rsidP="00E97AB0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lang w:val="pl-PL" w:eastAsia="pl-PL"/>
        </w:rPr>
      </w:pPr>
      <w:r w:rsidRPr="00C87952">
        <w:rPr>
          <w:rFonts w:ascii="Times New Roman" w:eastAsia="Times New Roman" w:hAnsi="Times New Roman" w:cs="Times New Roman"/>
          <w:b/>
          <w:sz w:val="24"/>
          <w:szCs w:val="24"/>
          <w:lang w:val="pl-PL" w:eastAsia="pl-PL"/>
        </w:rPr>
        <w:t xml:space="preserve">dla osób </w:t>
      </w:r>
      <w:r w:rsidR="00DE12EC" w:rsidRPr="00C87952">
        <w:rPr>
          <w:rFonts w:ascii="Times New Roman" w:eastAsia="Times New Roman" w:hAnsi="Times New Roman" w:cs="Times New Roman"/>
          <w:b/>
          <w:sz w:val="24"/>
          <w:szCs w:val="24"/>
          <w:lang w:val="pl-PL" w:eastAsia="pl-PL"/>
        </w:rPr>
        <w:t xml:space="preserve">zaproszonych </w:t>
      </w:r>
      <w:r w:rsidR="00B91DCC" w:rsidRPr="00C87952">
        <w:rPr>
          <w:rFonts w:ascii="Times New Roman" w:eastAsia="Times New Roman" w:hAnsi="Times New Roman" w:cs="Times New Roman"/>
          <w:b/>
          <w:sz w:val="24"/>
          <w:szCs w:val="24"/>
          <w:lang w:val="pl-PL" w:eastAsia="pl-PL"/>
        </w:rPr>
        <w:t xml:space="preserve">(imiennie) </w:t>
      </w:r>
      <w:r w:rsidRPr="00C87952">
        <w:rPr>
          <w:rFonts w:ascii="Times New Roman" w:eastAsia="Times New Roman" w:hAnsi="Times New Roman" w:cs="Times New Roman"/>
          <w:b/>
          <w:sz w:val="24"/>
          <w:szCs w:val="24"/>
          <w:lang w:val="pl-PL" w:eastAsia="pl-PL"/>
        </w:rPr>
        <w:t>przez organizatora</w:t>
      </w:r>
      <w:r w:rsidR="00B91DCC" w:rsidRPr="00C87952">
        <w:rPr>
          <w:rFonts w:ascii="Times New Roman" w:eastAsia="Times New Roman" w:hAnsi="Times New Roman" w:cs="Times New Roman"/>
          <w:b/>
          <w:sz w:val="24"/>
          <w:szCs w:val="24"/>
          <w:lang w:val="pl-PL" w:eastAsia="pl-PL"/>
        </w:rPr>
        <w:t xml:space="preserve"> zgromadzenia</w:t>
      </w:r>
    </w:p>
    <w:p w14:paraId="5950C658" w14:textId="77777777" w:rsidR="00B91DCC" w:rsidRPr="00C87952" w:rsidDel="008525BF" w:rsidRDefault="00B91DCC" w:rsidP="00E97AB0">
      <w:pPr>
        <w:jc w:val="both"/>
        <w:rPr>
          <w:rFonts w:ascii="Times New Roman" w:eastAsia="Times New Roman" w:hAnsi="Times New Roman" w:cs="Times New Roman"/>
          <w:iCs/>
          <w:sz w:val="28"/>
          <w:szCs w:val="28"/>
          <w:lang w:val="pl-PL" w:eastAsia="pl-PL"/>
        </w:rPr>
      </w:pPr>
    </w:p>
    <w:p w14:paraId="2EB53BCA" w14:textId="04ACCD15" w:rsidR="00F62DC7" w:rsidRPr="00C87952" w:rsidDel="008525BF" w:rsidRDefault="00F62DC7" w:rsidP="00E97AB0">
      <w:pPr>
        <w:jc w:val="both"/>
        <w:rPr>
          <w:rFonts w:ascii="Times New Roman" w:eastAsia="Times New Roman" w:hAnsi="Times New Roman" w:cs="Times New Roman"/>
          <w:sz w:val="24"/>
          <w:szCs w:val="24"/>
          <w:lang w:val="pl-PL" w:eastAsia="pl-PL"/>
        </w:rPr>
      </w:pPr>
      <w:r w:rsidRPr="00C87952">
        <w:rPr>
          <w:rFonts w:ascii="Times New Roman" w:eastAsia="Times New Roman" w:hAnsi="Times New Roman" w:cs="Times New Roman"/>
          <w:sz w:val="24"/>
          <w:szCs w:val="24"/>
          <w:lang w:val="pl-PL" w:eastAsia="pl-PL"/>
        </w:rPr>
        <w:t>Zgodnie z art. 14</w:t>
      </w:r>
      <w:r w:rsidRPr="00C87952" w:rsidDel="008525BF">
        <w:rPr>
          <w:rFonts w:ascii="Times New Roman" w:eastAsia="Times New Roman" w:hAnsi="Times New Roman" w:cs="Times New Roman"/>
          <w:sz w:val="24"/>
          <w:szCs w:val="24"/>
          <w:lang w:val="pl-PL" w:eastAsia="pl-PL"/>
        </w:rPr>
        <w:t xml:space="preserve"> </w:t>
      </w:r>
      <w:r w:rsidR="006B5B62" w:rsidRPr="00C87952">
        <w:rPr>
          <w:rFonts w:ascii="Times New Roman" w:eastAsia="Times New Roman" w:hAnsi="Times New Roman" w:cs="Times New Roman"/>
          <w:sz w:val="24"/>
          <w:szCs w:val="24"/>
          <w:lang w:val="pl-PL" w:eastAsia="pl-PL"/>
        </w:rPr>
        <w:t>r</w:t>
      </w:r>
      <w:r w:rsidRPr="00C87952" w:rsidDel="008525BF">
        <w:rPr>
          <w:rFonts w:ascii="Times New Roman" w:eastAsia="Times New Roman" w:hAnsi="Times New Roman" w:cs="Times New Roman"/>
          <w:sz w:val="24"/>
          <w:szCs w:val="24"/>
          <w:lang w:val="pl-PL" w:eastAsia="pl-PL"/>
        </w:rPr>
        <w:t xml:space="preserve">ozporządzenia Parlamentu Europejskiego i Rady (UE) 2016/679 z dnia </w:t>
      </w:r>
      <w:r w:rsidR="000120FF">
        <w:rPr>
          <w:rFonts w:ascii="Times New Roman" w:eastAsia="Times New Roman" w:hAnsi="Times New Roman" w:cs="Times New Roman"/>
          <w:sz w:val="24"/>
          <w:szCs w:val="24"/>
          <w:lang w:val="pl-PL" w:eastAsia="pl-PL"/>
        </w:rPr>
        <w:br/>
      </w:r>
      <w:r w:rsidRPr="00C87952" w:rsidDel="008525BF">
        <w:rPr>
          <w:rFonts w:ascii="Times New Roman" w:eastAsia="Times New Roman" w:hAnsi="Times New Roman" w:cs="Times New Roman"/>
          <w:sz w:val="24"/>
          <w:szCs w:val="24"/>
          <w:lang w:val="pl-PL" w:eastAsia="pl-PL"/>
        </w:rPr>
        <w:t>27 kwietnia 2016 r. w</w:t>
      </w:r>
      <w:r w:rsidRPr="00C87952" w:rsidDel="008525BF">
        <w:rPr>
          <w:rFonts w:ascii="Times New Roman" w:hAnsi="Times New Roman" w:cs="Times New Roman"/>
          <w:sz w:val="24"/>
          <w:szCs w:val="24"/>
          <w:lang w:val="pl-PL" w:eastAsia="pl-PL"/>
        </w:rPr>
        <w:t xml:space="preserve"> sprawie ochrony osób fizycznych w związku z przetwarzaniem danych osobowych i w sprawie swobodnego przepływu takich danych oraz uchylenia dyrektywy 95/46/WE (ogólne rozporządzenie o</w:t>
      </w:r>
      <w:r w:rsidR="00E85EE0" w:rsidRPr="00C87952">
        <w:rPr>
          <w:rFonts w:ascii="Times New Roman" w:hAnsi="Times New Roman" w:cs="Times New Roman"/>
          <w:sz w:val="24"/>
          <w:szCs w:val="24"/>
          <w:lang w:val="pl-PL" w:eastAsia="pl-PL"/>
        </w:rPr>
        <w:t xml:space="preserve"> </w:t>
      </w:r>
      <w:r w:rsidRPr="00C87952" w:rsidDel="008525BF">
        <w:rPr>
          <w:rFonts w:ascii="Times New Roman" w:hAnsi="Times New Roman" w:cs="Times New Roman"/>
          <w:sz w:val="24"/>
          <w:szCs w:val="24"/>
          <w:lang w:val="pl-PL" w:eastAsia="pl-PL"/>
        </w:rPr>
        <w:t>ochronie danych</w:t>
      </w:r>
      <w:r w:rsidR="006B5B62" w:rsidRPr="00C87952">
        <w:rPr>
          <w:rFonts w:ascii="Times New Roman" w:hAnsi="Times New Roman" w:cs="Times New Roman"/>
          <w:sz w:val="24"/>
          <w:szCs w:val="24"/>
          <w:lang w:val="pl-PL" w:eastAsia="pl-PL"/>
        </w:rPr>
        <w:t>)</w:t>
      </w:r>
      <w:r w:rsidRPr="00C87952" w:rsidDel="008525BF">
        <w:rPr>
          <w:rFonts w:ascii="Times New Roman" w:hAnsi="Times New Roman" w:cs="Times New Roman"/>
          <w:sz w:val="24"/>
          <w:szCs w:val="24"/>
          <w:lang w:val="pl-PL" w:eastAsia="pl-PL"/>
        </w:rPr>
        <w:t xml:space="preserve">, </w:t>
      </w:r>
      <w:r w:rsidR="00A12107" w:rsidRPr="00C87952">
        <w:rPr>
          <w:rFonts w:ascii="Times New Roman" w:hAnsi="Times New Roman" w:cs="Times New Roman"/>
          <w:sz w:val="24"/>
          <w:szCs w:val="24"/>
          <w:lang w:val="pl-PL" w:eastAsia="pl-PL"/>
        </w:rPr>
        <w:t xml:space="preserve">zwanego </w:t>
      </w:r>
      <w:r w:rsidRPr="00C87952" w:rsidDel="008525BF">
        <w:rPr>
          <w:rFonts w:ascii="Times New Roman" w:hAnsi="Times New Roman" w:cs="Times New Roman"/>
          <w:sz w:val="24"/>
          <w:szCs w:val="24"/>
          <w:lang w:val="pl-PL" w:eastAsia="pl-PL"/>
        </w:rPr>
        <w:t>dalej „R</w:t>
      </w:r>
      <w:r w:rsidRPr="00C87952">
        <w:rPr>
          <w:rFonts w:ascii="Times New Roman" w:hAnsi="Times New Roman" w:cs="Times New Roman"/>
          <w:sz w:val="24"/>
          <w:szCs w:val="24"/>
          <w:lang w:val="pl-PL" w:eastAsia="pl-PL"/>
        </w:rPr>
        <w:t>ODO</w:t>
      </w:r>
      <w:r w:rsidRPr="00C87952" w:rsidDel="008525BF">
        <w:rPr>
          <w:rFonts w:ascii="Times New Roman" w:hAnsi="Times New Roman" w:cs="Times New Roman"/>
          <w:sz w:val="24"/>
          <w:szCs w:val="24"/>
          <w:lang w:val="pl-PL" w:eastAsia="pl-PL"/>
        </w:rPr>
        <w:t>”</w:t>
      </w:r>
      <w:r w:rsidR="00A12107" w:rsidRPr="00C87952">
        <w:rPr>
          <w:rFonts w:ascii="Times New Roman" w:hAnsi="Times New Roman" w:cs="Times New Roman"/>
          <w:sz w:val="24"/>
          <w:szCs w:val="24"/>
          <w:lang w:val="pl-PL" w:eastAsia="pl-PL"/>
        </w:rPr>
        <w:t>,</w:t>
      </w:r>
      <w:r w:rsidRPr="00C87952" w:rsidDel="008525BF">
        <w:rPr>
          <w:rFonts w:ascii="Times New Roman" w:eastAsia="Times New Roman" w:hAnsi="Times New Roman" w:cs="Times New Roman"/>
          <w:sz w:val="24"/>
          <w:szCs w:val="24"/>
          <w:lang w:val="pl-PL" w:eastAsia="pl-PL"/>
        </w:rPr>
        <w:t xml:space="preserve"> Uniwersytet Jagielloński informuje, że:</w:t>
      </w:r>
    </w:p>
    <w:p w14:paraId="79C38E38" w14:textId="34184C43" w:rsidR="00F62DC7" w:rsidRPr="00C87952" w:rsidRDefault="00F62DC7" w:rsidP="00E97AB0">
      <w:pPr>
        <w:pStyle w:val="Akapitzlist"/>
        <w:widowControl/>
        <w:numPr>
          <w:ilvl w:val="0"/>
          <w:numId w:val="44"/>
        </w:numPr>
        <w:ind w:left="357" w:hanging="357"/>
        <w:contextualSpacing/>
        <w:jc w:val="both"/>
        <w:rPr>
          <w:rFonts w:ascii="Times New Roman" w:eastAsia="Times New Roman" w:hAnsi="Times New Roman" w:cs="Times New Roman"/>
          <w:sz w:val="24"/>
          <w:szCs w:val="24"/>
          <w:lang w:val="pl-PL" w:eastAsia="pl-PL"/>
        </w:rPr>
      </w:pPr>
      <w:r w:rsidRPr="00C87952" w:rsidDel="008525BF">
        <w:rPr>
          <w:rFonts w:ascii="Times New Roman" w:eastAsia="Times New Roman" w:hAnsi="Times New Roman" w:cs="Times New Roman"/>
          <w:sz w:val="24"/>
          <w:szCs w:val="24"/>
          <w:lang w:val="pl-PL" w:eastAsia="pl-PL"/>
        </w:rPr>
        <w:t>Administratorem Pani/Pana danych osobowych jest Uniwersytet Jagielloński, ul. Gołębia 24,</w:t>
      </w:r>
      <w:r w:rsidR="00B4442C" w:rsidRPr="00C87952">
        <w:rPr>
          <w:rFonts w:ascii="Times New Roman" w:eastAsia="Times New Roman" w:hAnsi="Times New Roman" w:cs="Times New Roman"/>
          <w:sz w:val="24"/>
          <w:szCs w:val="24"/>
          <w:lang w:val="pl-PL" w:eastAsia="pl-PL"/>
        </w:rPr>
        <w:t xml:space="preserve"> </w:t>
      </w:r>
      <w:r w:rsidRPr="00C87952" w:rsidDel="008525BF">
        <w:rPr>
          <w:rFonts w:ascii="Times New Roman" w:eastAsia="Times New Roman" w:hAnsi="Times New Roman" w:cs="Times New Roman"/>
          <w:sz w:val="24"/>
          <w:szCs w:val="24"/>
          <w:lang w:val="pl-PL" w:eastAsia="pl-PL"/>
        </w:rPr>
        <w:t>31-007 Kraków, reprezentowany przez Rektora UJ.</w:t>
      </w:r>
    </w:p>
    <w:p w14:paraId="5E33F261" w14:textId="5AC1A33A" w:rsidR="00F62DC7" w:rsidRPr="00C87952" w:rsidRDefault="00F62DC7" w:rsidP="00E97AB0">
      <w:pPr>
        <w:pStyle w:val="Akapitzlist"/>
        <w:widowControl/>
        <w:numPr>
          <w:ilvl w:val="0"/>
          <w:numId w:val="44"/>
        </w:numPr>
        <w:ind w:left="357" w:hanging="357"/>
        <w:contextualSpacing/>
        <w:jc w:val="both"/>
        <w:rPr>
          <w:rFonts w:ascii="Times New Roman" w:eastAsia="Times New Roman" w:hAnsi="Times New Roman" w:cs="Times New Roman"/>
          <w:sz w:val="24"/>
          <w:szCs w:val="24"/>
          <w:lang w:val="pl-PL" w:eastAsia="pl-PL"/>
        </w:rPr>
      </w:pPr>
      <w:r w:rsidRPr="00C87952" w:rsidDel="008525BF">
        <w:rPr>
          <w:rFonts w:ascii="Times New Roman" w:eastAsia="Times New Roman" w:hAnsi="Times New Roman" w:cs="Times New Roman"/>
          <w:sz w:val="24"/>
          <w:szCs w:val="24"/>
          <w:lang w:val="pl-PL" w:eastAsia="pl-PL"/>
        </w:rPr>
        <w:t>Uniwersytet Jagielloński wyznaczył Inspektora Ochrony Danych</w:t>
      </w:r>
      <w:r w:rsidRPr="00C87952">
        <w:rPr>
          <w:rFonts w:ascii="Times New Roman" w:eastAsia="Times New Roman" w:hAnsi="Times New Roman" w:cs="Times New Roman"/>
          <w:sz w:val="24"/>
          <w:szCs w:val="24"/>
          <w:lang w:val="pl-PL" w:eastAsia="pl-PL"/>
        </w:rPr>
        <w:t>, ul. Czapskich 4,</w:t>
      </w:r>
      <w:r w:rsidR="00A36034" w:rsidRPr="00C87952">
        <w:rPr>
          <w:rFonts w:ascii="Times New Roman" w:eastAsia="Times New Roman" w:hAnsi="Times New Roman" w:cs="Times New Roman"/>
          <w:sz w:val="24"/>
          <w:szCs w:val="24"/>
          <w:lang w:val="pl-PL" w:eastAsia="pl-PL"/>
        </w:rPr>
        <w:t xml:space="preserve"> </w:t>
      </w:r>
      <w:r w:rsidRPr="00C87952">
        <w:rPr>
          <w:rFonts w:ascii="Times New Roman" w:eastAsia="Times New Roman" w:hAnsi="Times New Roman" w:cs="Times New Roman"/>
          <w:sz w:val="24"/>
          <w:szCs w:val="24"/>
          <w:lang w:val="pl-PL" w:eastAsia="pl-PL"/>
        </w:rPr>
        <w:t xml:space="preserve">pokój nr 27, 30-110 Kraków. </w:t>
      </w:r>
      <w:r w:rsidRPr="00C87952" w:rsidDel="008525BF">
        <w:rPr>
          <w:rFonts w:ascii="Times New Roman" w:eastAsia="Times New Roman" w:hAnsi="Times New Roman" w:cs="Times New Roman"/>
          <w:sz w:val="24"/>
          <w:szCs w:val="24"/>
          <w:lang w:val="pl-PL" w:eastAsia="pl-PL"/>
        </w:rPr>
        <w:t xml:space="preserve">Kontakt z Inspektorem możliwy jest przez </w:t>
      </w:r>
      <w:r w:rsidRPr="00C87952">
        <w:rPr>
          <w:rFonts w:ascii="Times New Roman" w:eastAsia="Times New Roman" w:hAnsi="Times New Roman" w:cs="Times New Roman"/>
          <w:sz w:val="24"/>
          <w:szCs w:val="24"/>
          <w:lang w:val="pl-PL" w:eastAsia="pl-PL"/>
        </w:rPr>
        <w:t xml:space="preserve">e-mail: iod@uj.edu.pl </w:t>
      </w:r>
      <w:r w:rsidRPr="00C87952" w:rsidDel="008525BF">
        <w:rPr>
          <w:rFonts w:ascii="Times New Roman" w:eastAsia="Times New Roman" w:hAnsi="Times New Roman" w:cs="Times New Roman"/>
          <w:sz w:val="24"/>
          <w:szCs w:val="24"/>
          <w:lang w:val="pl-PL" w:eastAsia="pl-PL"/>
        </w:rPr>
        <w:t>lub pod nr</w:t>
      </w:r>
      <w:r w:rsidR="00AA1CD5" w:rsidRPr="00C87952">
        <w:rPr>
          <w:rFonts w:ascii="Times New Roman" w:eastAsia="Times New Roman" w:hAnsi="Times New Roman" w:cs="Times New Roman"/>
          <w:sz w:val="24"/>
          <w:szCs w:val="24"/>
          <w:lang w:val="pl-PL" w:eastAsia="pl-PL"/>
        </w:rPr>
        <w:t xml:space="preserve"> </w:t>
      </w:r>
      <w:r w:rsidRPr="00C87952" w:rsidDel="008525BF">
        <w:rPr>
          <w:rFonts w:ascii="Times New Roman" w:eastAsia="Times New Roman" w:hAnsi="Times New Roman" w:cs="Times New Roman"/>
          <w:sz w:val="24"/>
          <w:szCs w:val="24"/>
          <w:lang w:val="pl-PL" w:eastAsia="pl-PL"/>
        </w:rPr>
        <w:t>telefonu 12</w:t>
      </w:r>
      <w:r w:rsidR="00AA1CD5" w:rsidRPr="00C87952">
        <w:rPr>
          <w:rFonts w:ascii="Times New Roman" w:eastAsia="Times New Roman" w:hAnsi="Times New Roman" w:cs="Times New Roman"/>
          <w:sz w:val="24"/>
          <w:szCs w:val="24"/>
          <w:lang w:val="pl-PL" w:eastAsia="pl-PL"/>
        </w:rPr>
        <w:t xml:space="preserve"> </w:t>
      </w:r>
      <w:r w:rsidRPr="00C87952" w:rsidDel="008525BF">
        <w:rPr>
          <w:rFonts w:ascii="Times New Roman" w:eastAsia="Times New Roman" w:hAnsi="Times New Roman" w:cs="Times New Roman"/>
          <w:sz w:val="24"/>
          <w:szCs w:val="24"/>
          <w:lang w:val="pl-PL" w:eastAsia="pl-PL"/>
        </w:rPr>
        <w:t>663 12 25.</w:t>
      </w:r>
    </w:p>
    <w:p w14:paraId="09E64CC8" w14:textId="686F56E7" w:rsidR="00F62DC7" w:rsidRPr="00C87952" w:rsidRDefault="00F62DC7" w:rsidP="00E97AB0">
      <w:pPr>
        <w:pStyle w:val="Akapitzlist"/>
        <w:widowControl/>
        <w:numPr>
          <w:ilvl w:val="0"/>
          <w:numId w:val="44"/>
        </w:numPr>
        <w:ind w:left="357" w:hanging="357"/>
        <w:contextualSpacing/>
        <w:jc w:val="both"/>
        <w:rPr>
          <w:rFonts w:ascii="Times New Roman" w:eastAsia="Times New Roman" w:hAnsi="Times New Roman" w:cs="Times New Roman"/>
          <w:sz w:val="24"/>
          <w:szCs w:val="24"/>
          <w:lang w:val="pl-PL" w:eastAsia="pl-PL"/>
        </w:rPr>
      </w:pPr>
      <w:r w:rsidRPr="00C87952" w:rsidDel="008525BF">
        <w:rPr>
          <w:rFonts w:ascii="Times New Roman" w:eastAsia="Times New Roman" w:hAnsi="Times New Roman" w:cs="Times New Roman"/>
          <w:sz w:val="24"/>
          <w:szCs w:val="24"/>
          <w:lang w:val="pl-PL" w:eastAsia="pl-PL"/>
        </w:rPr>
        <w:t>Pani/Pana dane osobowe przetwarzane będą w celu</w:t>
      </w:r>
      <w:r w:rsidRPr="00C87952">
        <w:rPr>
          <w:rFonts w:ascii="Times New Roman" w:eastAsia="Times New Roman" w:hAnsi="Times New Roman" w:cs="Times New Roman"/>
          <w:sz w:val="24"/>
          <w:szCs w:val="24"/>
          <w:lang w:val="pl-PL" w:eastAsia="pl-PL"/>
        </w:rPr>
        <w:t xml:space="preserve"> zapewni</w:t>
      </w:r>
      <w:r w:rsidR="007D0EDB" w:rsidRPr="00C87952">
        <w:rPr>
          <w:rFonts w:ascii="Times New Roman" w:eastAsia="Times New Roman" w:hAnsi="Times New Roman" w:cs="Times New Roman"/>
          <w:sz w:val="24"/>
          <w:szCs w:val="24"/>
          <w:lang w:val="pl-PL" w:eastAsia="pl-PL"/>
        </w:rPr>
        <w:t>e</w:t>
      </w:r>
      <w:r w:rsidRPr="00C87952">
        <w:rPr>
          <w:rFonts w:ascii="Times New Roman" w:eastAsia="Times New Roman" w:hAnsi="Times New Roman" w:cs="Times New Roman"/>
          <w:sz w:val="24"/>
          <w:szCs w:val="24"/>
          <w:lang w:val="pl-PL" w:eastAsia="pl-PL"/>
        </w:rPr>
        <w:t xml:space="preserve">nia Pani/Panu udziału </w:t>
      </w:r>
      <w:r w:rsidR="00A21009">
        <w:rPr>
          <w:rFonts w:ascii="Times New Roman" w:eastAsia="Times New Roman" w:hAnsi="Times New Roman" w:cs="Times New Roman"/>
          <w:sz w:val="24"/>
          <w:szCs w:val="24"/>
          <w:lang w:val="pl-PL" w:eastAsia="pl-PL"/>
        </w:rPr>
        <w:br/>
      </w:r>
      <w:r w:rsidRPr="00C87952">
        <w:rPr>
          <w:rFonts w:ascii="Times New Roman" w:eastAsia="Times New Roman" w:hAnsi="Times New Roman" w:cs="Times New Roman"/>
          <w:sz w:val="24"/>
          <w:szCs w:val="24"/>
          <w:lang w:val="pl-PL" w:eastAsia="pl-PL"/>
        </w:rPr>
        <w:t>w</w:t>
      </w:r>
      <w:r w:rsidR="00A21009">
        <w:rPr>
          <w:rFonts w:ascii="Times New Roman" w:eastAsia="Times New Roman" w:hAnsi="Times New Roman" w:cs="Times New Roman"/>
          <w:sz w:val="24"/>
          <w:szCs w:val="24"/>
          <w:lang w:val="pl-PL" w:eastAsia="pl-PL"/>
        </w:rPr>
        <w:t xml:space="preserve"> </w:t>
      </w:r>
      <w:r w:rsidRPr="00C87952">
        <w:rPr>
          <w:rFonts w:ascii="Times New Roman" w:eastAsia="Times New Roman" w:hAnsi="Times New Roman" w:cs="Times New Roman"/>
          <w:sz w:val="24"/>
          <w:szCs w:val="24"/>
          <w:lang w:val="pl-PL" w:eastAsia="pl-PL"/>
        </w:rPr>
        <w:t>zgromadzeniu</w:t>
      </w:r>
      <w:r w:rsidR="007D0EDB" w:rsidRPr="00C87952">
        <w:rPr>
          <w:rFonts w:ascii="Times New Roman" w:eastAsia="Times New Roman" w:hAnsi="Times New Roman" w:cs="Times New Roman"/>
          <w:sz w:val="24"/>
          <w:szCs w:val="24"/>
          <w:lang w:val="pl-PL" w:eastAsia="pl-PL"/>
        </w:rPr>
        <w:t xml:space="preserve"> </w:t>
      </w:r>
      <w:r w:rsidR="00444B30" w:rsidRPr="00C87952">
        <w:rPr>
          <w:rFonts w:ascii="Times New Roman" w:eastAsia="Times New Roman" w:hAnsi="Times New Roman" w:cs="Times New Roman"/>
          <w:sz w:val="24"/>
          <w:szCs w:val="24"/>
          <w:lang w:val="pl-PL" w:eastAsia="pl-PL"/>
        </w:rPr>
        <w:t>organizowanym w dniu ………………</w:t>
      </w:r>
      <w:r w:rsidR="00EB4822" w:rsidRPr="00C87952">
        <w:rPr>
          <w:rFonts w:ascii="Times New Roman" w:eastAsia="Times New Roman" w:hAnsi="Times New Roman" w:cs="Times New Roman"/>
          <w:sz w:val="24"/>
          <w:szCs w:val="24"/>
          <w:lang w:val="pl-PL" w:eastAsia="pl-PL"/>
        </w:rPr>
        <w:t xml:space="preserve"> przez </w:t>
      </w:r>
      <w:r w:rsidR="00810280" w:rsidRPr="00C87952">
        <w:rPr>
          <w:rFonts w:ascii="Times New Roman" w:eastAsia="Times New Roman" w:hAnsi="Times New Roman" w:cs="Times New Roman"/>
          <w:sz w:val="24"/>
          <w:szCs w:val="24"/>
          <w:lang w:val="pl-PL" w:eastAsia="pl-PL"/>
        </w:rPr>
        <w:t xml:space="preserve">…………………………… </w:t>
      </w:r>
      <w:r w:rsidRPr="00C87952">
        <w:rPr>
          <w:rFonts w:ascii="Times New Roman" w:eastAsia="Times New Roman" w:hAnsi="Times New Roman" w:cs="Times New Roman"/>
          <w:sz w:val="24"/>
          <w:szCs w:val="24"/>
          <w:lang w:val="pl-PL" w:eastAsia="pl-PL"/>
        </w:rPr>
        <w:t>oraz zapewni</w:t>
      </w:r>
      <w:r w:rsidR="007D0EDB" w:rsidRPr="00C87952">
        <w:rPr>
          <w:rFonts w:ascii="Times New Roman" w:eastAsia="Times New Roman" w:hAnsi="Times New Roman" w:cs="Times New Roman"/>
          <w:sz w:val="24"/>
          <w:szCs w:val="24"/>
          <w:lang w:val="pl-PL" w:eastAsia="pl-PL"/>
        </w:rPr>
        <w:t>enia</w:t>
      </w:r>
      <w:r w:rsidRPr="00C87952">
        <w:rPr>
          <w:rFonts w:ascii="Times New Roman" w:eastAsia="Times New Roman" w:hAnsi="Times New Roman" w:cs="Times New Roman"/>
          <w:sz w:val="24"/>
          <w:szCs w:val="24"/>
          <w:lang w:val="pl-PL" w:eastAsia="pl-PL"/>
        </w:rPr>
        <w:t xml:space="preserve"> bezpieczeństwa podczas </w:t>
      </w:r>
      <w:r w:rsidR="007D0EDB" w:rsidRPr="00C87952">
        <w:rPr>
          <w:rFonts w:ascii="Times New Roman" w:eastAsia="Times New Roman" w:hAnsi="Times New Roman" w:cs="Times New Roman"/>
          <w:sz w:val="24"/>
          <w:szCs w:val="24"/>
          <w:lang w:val="pl-PL" w:eastAsia="pl-PL"/>
        </w:rPr>
        <w:t xml:space="preserve">tego </w:t>
      </w:r>
      <w:r w:rsidRPr="00C87952">
        <w:rPr>
          <w:rFonts w:ascii="Times New Roman" w:eastAsia="Times New Roman" w:hAnsi="Times New Roman" w:cs="Times New Roman"/>
          <w:sz w:val="24"/>
          <w:szCs w:val="24"/>
          <w:lang w:val="pl-PL" w:eastAsia="pl-PL"/>
        </w:rPr>
        <w:t>zgromadzenia</w:t>
      </w:r>
      <w:r w:rsidR="007D0EDB" w:rsidRPr="00C87952">
        <w:rPr>
          <w:rFonts w:ascii="Times New Roman" w:eastAsia="Times New Roman" w:hAnsi="Times New Roman" w:cs="Times New Roman"/>
          <w:sz w:val="24"/>
          <w:szCs w:val="24"/>
          <w:lang w:val="pl-PL" w:eastAsia="pl-PL"/>
        </w:rPr>
        <w:t>.</w:t>
      </w:r>
    </w:p>
    <w:p w14:paraId="631C4A74" w14:textId="028CE463" w:rsidR="00F62DC7" w:rsidRPr="00C87952" w:rsidRDefault="00F62DC7" w:rsidP="00E97AB0">
      <w:pPr>
        <w:pStyle w:val="Akapitzlist"/>
        <w:widowControl/>
        <w:numPr>
          <w:ilvl w:val="0"/>
          <w:numId w:val="44"/>
        </w:numPr>
        <w:ind w:left="357" w:hanging="357"/>
        <w:contextualSpacing/>
        <w:jc w:val="both"/>
        <w:rPr>
          <w:rFonts w:ascii="Times New Roman" w:eastAsia="Times New Roman" w:hAnsi="Times New Roman" w:cs="Times New Roman"/>
          <w:sz w:val="24"/>
          <w:szCs w:val="24"/>
          <w:lang w:val="pl-PL" w:eastAsia="pl-PL"/>
        </w:rPr>
      </w:pPr>
      <w:r w:rsidRPr="00C87952">
        <w:rPr>
          <w:rFonts w:ascii="Times New Roman" w:eastAsia="Times New Roman" w:hAnsi="Times New Roman" w:cs="Times New Roman"/>
          <w:sz w:val="24"/>
          <w:szCs w:val="24"/>
          <w:lang w:val="pl-PL" w:eastAsia="pl-PL"/>
        </w:rPr>
        <w:t>Administrator otrzymał Pani/Pana dane osobowe w zakresie</w:t>
      </w:r>
      <w:r w:rsidR="00140507" w:rsidRPr="00C87952">
        <w:rPr>
          <w:rFonts w:ascii="Times New Roman" w:eastAsia="Times New Roman" w:hAnsi="Times New Roman" w:cs="Times New Roman"/>
          <w:sz w:val="24"/>
          <w:szCs w:val="24"/>
          <w:lang w:val="pl-PL" w:eastAsia="pl-PL"/>
        </w:rPr>
        <w:t xml:space="preserve"> imienia i nazwiska </w:t>
      </w:r>
      <w:r w:rsidRPr="00C87952">
        <w:rPr>
          <w:rFonts w:ascii="Times New Roman" w:eastAsia="Times New Roman" w:hAnsi="Times New Roman" w:cs="Times New Roman"/>
          <w:sz w:val="24"/>
          <w:szCs w:val="24"/>
          <w:lang w:val="pl-PL" w:eastAsia="pl-PL"/>
        </w:rPr>
        <w:t xml:space="preserve">od </w:t>
      </w:r>
      <w:r w:rsidR="00140507" w:rsidRPr="00C87952">
        <w:rPr>
          <w:rFonts w:ascii="Times New Roman" w:eastAsia="Times New Roman" w:hAnsi="Times New Roman" w:cs="Times New Roman"/>
          <w:sz w:val="24"/>
          <w:szCs w:val="24"/>
          <w:lang w:val="pl-PL" w:eastAsia="pl-PL"/>
        </w:rPr>
        <w:t>o</w:t>
      </w:r>
      <w:r w:rsidRPr="00C87952">
        <w:rPr>
          <w:rFonts w:ascii="Times New Roman" w:eastAsia="Times New Roman" w:hAnsi="Times New Roman" w:cs="Times New Roman"/>
          <w:sz w:val="24"/>
          <w:szCs w:val="24"/>
          <w:lang w:val="pl-PL" w:eastAsia="pl-PL"/>
        </w:rPr>
        <w:t>rganizatora zgromadzenia.</w:t>
      </w:r>
    </w:p>
    <w:p w14:paraId="4F612E04" w14:textId="323D2F72" w:rsidR="00F62DC7" w:rsidRPr="00C87952" w:rsidRDefault="00F62DC7" w:rsidP="00E97AB0">
      <w:pPr>
        <w:pStyle w:val="Akapitzlist"/>
        <w:widowControl/>
        <w:numPr>
          <w:ilvl w:val="0"/>
          <w:numId w:val="44"/>
        </w:numPr>
        <w:ind w:left="357" w:hanging="357"/>
        <w:contextualSpacing/>
        <w:jc w:val="both"/>
        <w:rPr>
          <w:rFonts w:ascii="Times New Roman" w:eastAsia="Times New Roman" w:hAnsi="Times New Roman" w:cs="Times New Roman"/>
          <w:i/>
          <w:iCs/>
          <w:sz w:val="24"/>
          <w:szCs w:val="24"/>
          <w:lang w:val="pl-PL" w:eastAsia="pl-PL"/>
        </w:rPr>
      </w:pPr>
      <w:r w:rsidRPr="00C87952">
        <w:rPr>
          <w:rFonts w:ascii="Times New Roman" w:eastAsia="Times New Roman" w:hAnsi="Times New Roman" w:cs="Times New Roman"/>
          <w:sz w:val="24"/>
          <w:szCs w:val="24"/>
          <w:lang w:val="pl-PL" w:eastAsia="pl-PL"/>
        </w:rPr>
        <w:t xml:space="preserve">Podstawę prawną przetwarzania Pani/Pana danych osobowych stanowi art. 6 ust. 1 lit. e) RODO, tj. </w:t>
      </w:r>
      <w:r w:rsidRPr="00C87952">
        <w:rPr>
          <w:rFonts w:ascii="Times New Roman" w:hAnsi="Times New Roman" w:cs="Times New Roman"/>
          <w:sz w:val="24"/>
          <w:szCs w:val="24"/>
          <w:lang w:val="pl-PL"/>
        </w:rPr>
        <w:t>przetwarzanie jest niezbędne do wykonania zadania realizowanego w interesie publicznym</w:t>
      </w:r>
      <w:r w:rsidR="005B72F8" w:rsidRPr="00C87952">
        <w:rPr>
          <w:rFonts w:ascii="Times New Roman" w:hAnsi="Times New Roman" w:cs="Times New Roman"/>
          <w:sz w:val="24"/>
          <w:szCs w:val="24"/>
          <w:lang w:val="pl-PL"/>
        </w:rPr>
        <w:t>,</w:t>
      </w:r>
      <w:r w:rsidRPr="00C87952">
        <w:rPr>
          <w:rFonts w:ascii="Times New Roman" w:hAnsi="Times New Roman" w:cs="Times New Roman"/>
          <w:sz w:val="24"/>
          <w:szCs w:val="24"/>
          <w:lang w:val="pl-PL"/>
        </w:rPr>
        <w:t xml:space="preserve"> jakim jest zapewnienie bezpieczeństwa podczas trwania zgromadzenia </w:t>
      </w:r>
      <w:r w:rsidR="008E2371" w:rsidRPr="00C87952">
        <w:rPr>
          <w:rFonts w:ascii="Times New Roman" w:hAnsi="Times New Roman" w:cs="Times New Roman"/>
          <w:sz w:val="24"/>
          <w:szCs w:val="24"/>
          <w:lang w:val="pl-PL"/>
        </w:rPr>
        <w:br/>
      </w:r>
      <w:r w:rsidRPr="00C87952">
        <w:rPr>
          <w:rFonts w:ascii="Times New Roman" w:hAnsi="Times New Roman" w:cs="Times New Roman"/>
          <w:sz w:val="24"/>
          <w:szCs w:val="24"/>
          <w:lang w:val="pl-PL"/>
        </w:rPr>
        <w:t xml:space="preserve">w związku z przepisami ustawy z dnia 24 lipca 2015 r. </w:t>
      </w:r>
      <w:r w:rsidR="0079006C" w:rsidRPr="00C87952">
        <w:rPr>
          <w:rFonts w:ascii="Times New Roman" w:hAnsi="Times New Roman" w:cs="Times New Roman"/>
          <w:sz w:val="24"/>
          <w:szCs w:val="24"/>
          <w:lang w:val="pl-PL"/>
        </w:rPr>
        <w:t xml:space="preserve">– </w:t>
      </w:r>
      <w:r w:rsidRPr="00C87952">
        <w:rPr>
          <w:rFonts w:ascii="Times New Roman" w:hAnsi="Times New Roman" w:cs="Times New Roman"/>
          <w:sz w:val="24"/>
          <w:szCs w:val="24"/>
          <w:lang w:val="pl-PL"/>
        </w:rPr>
        <w:t xml:space="preserve">Prawo o zgromadzeniach i ustawy z dnia 20 lipca 2018 r. </w:t>
      </w:r>
      <w:r w:rsidR="0079006C" w:rsidRPr="00C87952">
        <w:rPr>
          <w:rFonts w:ascii="Times New Roman" w:hAnsi="Times New Roman" w:cs="Times New Roman"/>
          <w:sz w:val="24"/>
          <w:szCs w:val="24"/>
          <w:lang w:val="pl-PL"/>
        </w:rPr>
        <w:t xml:space="preserve">– </w:t>
      </w:r>
      <w:r w:rsidRPr="00C87952">
        <w:rPr>
          <w:rFonts w:ascii="Times New Roman" w:hAnsi="Times New Roman" w:cs="Times New Roman"/>
          <w:sz w:val="24"/>
          <w:szCs w:val="24"/>
          <w:lang w:val="pl-PL"/>
        </w:rPr>
        <w:t>Prawo o szkolnictwie wyższym i nauce.</w:t>
      </w:r>
    </w:p>
    <w:p w14:paraId="5E2F1C2E" w14:textId="6630FE81" w:rsidR="00F62DC7" w:rsidRPr="00C87952" w:rsidRDefault="00F62DC7" w:rsidP="00E97AB0">
      <w:pPr>
        <w:pStyle w:val="Akapitzlist"/>
        <w:widowControl/>
        <w:numPr>
          <w:ilvl w:val="0"/>
          <w:numId w:val="44"/>
        </w:numPr>
        <w:ind w:left="357" w:hanging="357"/>
        <w:contextualSpacing/>
        <w:jc w:val="both"/>
        <w:rPr>
          <w:rFonts w:ascii="Times New Roman" w:eastAsia="Times New Roman" w:hAnsi="Times New Roman" w:cs="Times New Roman"/>
          <w:sz w:val="24"/>
          <w:szCs w:val="24"/>
          <w:lang w:val="pl-PL" w:eastAsia="pl-PL"/>
        </w:rPr>
      </w:pPr>
      <w:r w:rsidRPr="00C87952" w:rsidDel="008525BF">
        <w:rPr>
          <w:rFonts w:ascii="Times New Roman" w:eastAsia="Times New Roman" w:hAnsi="Times New Roman" w:cs="Times New Roman"/>
          <w:sz w:val="24"/>
          <w:szCs w:val="24"/>
          <w:lang w:val="pl-PL" w:eastAsia="pl-PL"/>
        </w:rPr>
        <w:t>Podanie przez Panią/Pana danych osob</w:t>
      </w:r>
      <w:r w:rsidRPr="00C87952">
        <w:rPr>
          <w:rFonts w:ascii="Times New Roman" w:eastAsia="Times New Roman" w:hAnsi="Times New Roman" w:cs="Times New Roman"/>
          <w:sz w:val="24"/>
          <w:szCs w:val="24"/>
          <w:lang w:val="pl-PL" w:eastAsia="pl-PL"/>
        </w:rPr>
        <w:t>owych jest dobrowolne, lecz niezbędne do umożliwienia Pani/Panu udziału w zgromadzeniu.</w:t>
      </w:r>
    </w:p>
    <w:p w14:paraId="5058EA8D" w14:textId="5CBDE01F" w:rsidR="00F62DC7" w:rsidRPr="00C87952" w:rsidRDefault="00F62DC7" w:rsidP="00E97AB0">
      <w:pPr>
        <w:pStyle w:val="Akapitzlist"/>
        <w:widowControl/>
        <w:numPr>
          <w:ilvl w:val="0"/>
          <w:numId w:val="44"/>
        </w:numPr>
        <w:ind w:left="357" w:hanging="357"/>
        <w:contextualSpacing/>
        <w:jc w:val="both"/>
        <w:rPr>
          <w:rFonts w:ascii="Times New Roman" w:eastAsia="Times New Roman" w:hAnsi="Times New Roman" w:cs="Times New Roman"/>
          <w:sz w:val="24"/>
          <w:szCs w:val="24"/>
          <w:lang w:val="pl-PL" w:eastAsia="pl-PL"/>
        </w:rPr>
      </w:pPr>
      <w:r w:rsidRPr="00C87952" w:rsidDel="008525BF">
        <w:rPr>
          <w:rFonts w:ascii="Times New Roman" w:eastAsia="Times New Roman" w:hAnsi="Times New Roman" w:cs="Times New Roman"/>
          <w:sz w:val="24"/>
          <w:szCs w:val="24"/>
          <w:lang w:val="pl-PL" w:eastAsia="pl-PL"/>
        </w:rPr>
        <w:t>Pani/Pana dan</w:t>
      </w:r>
      <w:r w:rsidRPr="00C87952">
        <w:rPr>
          <w:rFonts w:ascii="Times New Roman" w:eastAsia="Times New Roman" w:hAnsi="Times New Roman" w:cs="Times New Roman"/>
          <w:sz w:val="24"/>
          <w:szCs w:val="24"/>
          <w:lang w:val="pl-PL" w:eastAsia="pl-PL"/>
        </w:rPr>
        <w:t>e</w:t>
      </w:r>
      <w:r w:rsidRPr="00C87952" w:rsidDel="008525BF">
        <w:rPr>
          <w:rFonts w:ascii="Times New Roman" w:eastAsia="Times New Roman" w:hAnsi="Times New Roman" w:cs="Times New Roman"/>
          <w:sz w:val="24"/>
          <w:szCs w:val="24"/>
          <w:lang w:val="pl-PL" w:eastAsia="pl-PL"/>
        </w:rPr>
        <w:t xml:space="preserve"> osobow</w:t>
      </w:r>
      <w:r w:rsidRPr="00C87952">
        <w:rPr>
          <w:rFonts w:ascii="Times New Roman" w:eastAsia="Times New Roman" w:hAnsi="Times New Roman" w:cs="Times New Roman"/>
          <w:sz w:val="24"/>
          <w:szCs w:val="24"/>
          <w:lang w:val="pl-PL" w:eastAsia="pl-PL"/>
        </w:rPr>
        <w:t xml:space="preserve">e mogą być udostępniane podmiotom uprawnionym na podstawie przepisów </w:t>
      </w:r>
      <w:r w:rsidR="00EA7FEF" w:rsidRPr="00C87952">
        <w:rPr>
          <w:rFonts w:ascii="Times New Roman" w:eastAsia="Times New Roman" w:hAnsi="Times New Roman" w:cs="Times New Roman"/>
          <w:sz w:val="24"/>
          <w:szCs w:val="24"/>
          <w:lang w:val="pl-PL" w:eastAsia="pl-PL"/>
        </w:rPr>
        <w:t>prawa powszechnie obowiązującego</w:t>
      </w:r>
      <w:r w:rsidRPr="00C87952">
        <w:rPr>
          <w:rFonts w:ascii="Times New Roman" w:eastAsia="Times New Roman" w:hAnsi="Times New Roman" w:cs="Times New Roman"/>
          <w:sz w:val="24"/>
          <w:szCs w:val="24"/>
          <w:lang w:val="pl-PL" w:eastAsia="pl-PL"/>
        </w:rPr>
        <w:t xml:space="preserve"> lub podmiotom, którym administrator powierzył na drodze umowy przetwarzanie danych osobowych.</w:t>
      </w:r>
    </w:p>
    <w:p w14:paraId="7E2AF4E4" w14:textId="77777777" w:rsidR="00F62DC7" w:rsidRPr="00C87952" w:rsidRDefault="00F62DC7" w:rsidP="00E97AB0">
      <w:pPr>
        <w:pStyle w:val="Akapitzlist"/>
        <w:widowControl/>
        <w:numPr>
          <w:ilvl w:val="0"/>
          <w:numId w:val="44"/>
        </w:numPr>
        <w:ind w:left="357" w:hanging="357"/>
        <w:contextualSpacing/>
        <w:jc w:val="both"/>
        <w:rPr>
          <w:rFonts w:ascii="Times New Roman" w:eastAsia="Times New Roman" w:hAnsi="Times New Roman" w:cs="Times New Roman"/>
          <w:sz w:val="24"/>
          <w:szCs w:val="24"/>
          <w:lang w:val="pl-PL" w:eastAsia="pl-PL"/>
        </w:rPr>
      </w:pPr>
      <w:r w:rsidRPr="00C87952" w:rsidDel="008525BF">
        <w:rPr>
          <w:rFonts w:ascii="Times New Roman" w:eastAsia="Times New Roman" w:hAnsi="Times New Roman" w:cs="Times New Roman"/>
          <w:sz w:val="24"/>
          <w:szCs w:val="24"/>
          <w:lang w:val="pl-PL" w:eastAsia="pl-PL"/>
        </w:rPr>
        <w:t xml:space="preserve">Pani/Pana dane osobowe </w:t>
      </w:r>
      <w:r w:rsidRPr="00C87952">
        <w:rPr>
          <w:rFonts w:ascii="Times New Roman" w:eastAsia="Times New Roman" w:hAnsi="Times New Roman" w:cs="Times New Roman"/>
          <w:sz w:val="24"/>
          <w:szCs w:val="24"/>
          <w:lang w:val="pl-PL" w:eastAsia="pl-PL"/>
        </w:rPr>
        <w:t>nie będą</w:t>
      </w:r>
      <w:r w:rsidRPr="00C87952" w:rsidDel="008525BF">
        <w:rPr>
          <w:rFonts w:ascii="Times New Roman" w:eastAsia="Times New Roman" w:hAnsi="Times New Roman" w:cs="Times New Roman"/>
          <w:sz w:val="24"/>
          <w:szCs w:val="24"/>
          <w:lang w:val="pl-PL" w:eastAsia="pl-PL"/>
        </w:rPr>
        <w:t xml:space="preserve"> przekazywane do państw trzecich</w:t>
      </w:r>
      <w:r w:rsidRPr="00C87952">
        <w:rPr>
          <w:rFonts w:ascii="Times New Roman" w:eastAsia="Times New Roman" w:hAnsi="Times New Roman" w:cs="Times New Roman"/>
          <w:sz w:val="24"/>
          <w:szCs w:val="24"/>
          <w:lang w:val="pl-PL" w:eastAsia="pl-PL"/>
        </w:rPr>
        <w:t xml:space="preserve"> (poza Europejski Obszar Gospodarczy).</w:t>
      </w:r>
    </w:p>
    <w:p w14:paraId="5101CE95" w14:textId="4EAA40F1" w:rsidR="00F62DC7" w:rsidRPr="00C87952" w:rsidRDefault="00F62DC7" w:rsidP="00E97AB0">
      <w:pPr>
        <w:pStyle w:val="Akapitzlist"/>
        <w:widowControl/>
        <w:numPr>
          <w:ilvl w:val="0"/>
          <w:numId w:val="44"/>
        </w:numPr>
        <w:ind w:left="357" w:hanging="357"/>
        <w:contextualSpacing/>
        <w:jc w:val="both"/>
        <w:rPr>
          <w:rFonts w:ascii="Times New Roman" w:eastAsia="Times New Roman" w:hAnsi="Times New Roman" w:cs="Times New Roman"/>
          <w:sz w:val="24"/>
          <w:szCs w:val="24"/>
          <w:lang w:val="pl-PL" w:eastAsia="pl-PL"/>
        </w:rPr>
      </w:pPr>
      <w:r w:rsidRPr="00C87952" w:rsidDel="008525BF">
        <w:rPr>
          <w:rFonts w:ascii="Times New Roman" w:eastAsia="Times New Roman" w:hAnsi="Times New Roman" w:cs="Times New Roman"/>
          <w:sz w:val="24"/>
          <w:szCs w:val="24"/>
          <w:lang w:val="pl-PL" w:eastAsia="pl-PL"/>
        </w:rPr>
        <w:t xml:space="preserve">Pani/Pana dane osobowe będą </w:t>
      </w:r>
      <w:r w:rsidRPr="00C87952">
        <w:rPr>
          <w:rFonts w:ascii="Times New Roman" w:eastAsia="Times New Roman" w:hAnsi="Times New Roman" w:cs="Times New Roman"/>
          <w:sz w:val="24"/>
          <w:szCs w:val="24"/>
          <w:lang w:val="pl-PL" w:eastAsia="pl-PL"/>
        </w:rPr>
        <w:t>przetwarzane przez czas</w:t>
      </w:r>
      <w:r w:rsidR="00204631" w:rsidRPr="00C87952">
        <w:rPr>
          <w:rFonts w:ascii="Times New Roman" w:eastAsia="Times New Roman" w:hAnsi="Times New Roman" w:cs="Times New Roman"/>
          <w:sz w:val="24"/>
          <w:szCs w:val="24"/>
          <w:lang w:val="pl-PL" w:eastAsia="pl-PL"/>
        </w:rPr>
        <w:t xml:space="preserve"> </w:t>
      </w:r>
      <w:r w:rsidR="0032724A" w:rsidRPr="00C87952">
        <w:rPr>
          <w:rFonts w:ascii="Times New Roman" w:eastAsia="Times New Roman" w:hAnsi="Times New Roman" w:cs="Times New Roman"/>
          <w:sz w:val="24"/>
          <w:szCs w:val="24"/>
          <w:lang w:val="pl-PL" w:eastAsia="pl-PL"/>
        </w:rPr>
        <w:t xml:space="preserve">stosowania </w:t>
      </w:r>
      <w:r w:rsidR="00204631" w:rsidRPr="00C87952">
        <w:rPr>
          <w:rFonts w:ascii="Times New Roman" w:eastAsia="Times New Roman" w:hAnsi="Times New Roman" w:cs="Times New Roman"/>
          <w:iCs/>
          <w:sz w:val="24"/>
          <w:szCs w:val="24"/>
          <w:lang w:val="pl-PL" w:eastAsia="pl-PL"/>
        </w:rPr>
        <w:t>Procedury organizowania zgromadzeń przez członków wspólnoty uczelni na teren</w:t>
      </w:r>
      <w:r w:rsidR="00C6019F" w:rsidRPr="00C87952">
        <w:rPr>
          <w:rFonts w:ascii="Times New Roman" w:eastAsia="Times New Roman" w:hAnsi="Times New Roman" w:cs="Times New Roman"/>
          <w:iCs/>
          <w:sz w:val="24"/>
          <w:szCs w:val="24"/>
          <w:lang w:val="pl-PL" w:eastAsia="pl-PL"/>
        </w:rPr>
        <w:t>ie Uniwersytetu Jagiellońskiego</w:t>
      </w:r>
      <w:r w:rsidR="00204631" w:rsidRPr="00C87952">
        <w:rPr>
          <w:rFonts w:ascii="Times New Roman" w:eastAsia="Times New Roman" w:hAnsi="Times New Roman" w:cs="Times New Roman"/>
          <w:iCs/>
          <w:sz w:val="24"/>
          <w:szCs w:val="24"/>
          <w:lang w:val="pl-PL" w:eastAsia="pl-PL"/>
        </w:rPr>
        <w:t>, w tym</w:t>
      </w:r>
      <w:r w:rsidR="00CD7818" w:rsidRPr="00C87952">
        <w:rPr>
          <w:rFonts w:ascii="Times New Roman" w:eastAsia="Times New Roman" w:hAnsi="Times New Roman" w:cs="Times New Roman"/>
          <w:iCs/>
          <w:sz w:val="24"/>
          <w:szCs w:val="24"/>
          <w:lang w:val="pl-PL" w:eastAsia="pl-PL"/>
        </w:rPr>
        <w:t xml:space="preserve"> przez</w:t>
      </w:r>
      <w:r w:rsidR="00204631" w:rsidRPr="00C87952">
        <w:rPr>
          <w:rFonts w:ascii="Times New Roman" w:eastAsia="Times New Roman" w:hAnsi="Times New Roman" w:cs="Times New Roman"/>
          <w:iCs/>
          <w:sz w:val="24"/>
          <w:szCs w:val="24"/>
          <w:lang w:val="pl-PL" w:eastAsia="pl-PL"/>
        </w:rPr>
        <w:t xml:space="preserve"> czas</w:t>
      </w:r>
      <w:r w:rsidRPr="00C87952">
        <w:rPr>
          <w:rFonts w:ascii="Times New Roman" w:eastAsia="Times New Roman" w:hAnsi="Times New Roman" w:cs="Times New Roman"/>
          <w:sz w:val="24"/>
          <w:szCs w:val="24"/>
          <w:lang w:val="pl-PL" w:eastAsia="pl-PL"/>
        </w:rPr>
        <w:t xml:space="preserve"> trwania zgromadzenia</w:t>
      </w:r>
      <w:r w:rsidR="00204631" w:rsidRPr="00C87952">
        <w:rPr>
          <w:rFonts w:ascii="Times New Roman" w:eastAsia="Times New Roman" w:hAnsi="Times New Roman" w:cs="Times New Roman"/>
          <w:sz w:val="24"/>
          <w:szCs w:val="24"/>
          <w:lang w:val="pl-PL" w:eastAsia="pl-PL"/>
        </w:rPr>
        <w:t>, o którym mowa w pkt 3,</w:t>
      </w:r>
      <w:r w:rsidRPr="00C87952">
        <w:rPr>
          <w:rFonts w:ascii="Times New Roman" w:eastAsia="Times New Roman" w:hAnsi="Times New Roman" w:cs="Times New Roman"/>
          <w:sz w:val="24"/>
          <w:szCs w:val="24"/>
          <w:lang w:val="pl-PL" w:eastAsia="pl-PL"/>
        </w:rPr>
        <w:t xml:space="preserve"> oraz </w:t>
      </w:r>
      <w:r w:rsidRPr="00C87952">
        <w:rPr>
          <w:rFonts w:ascii="Times New Roman" w:eastAsia="Times New Roman" w:hAnsi="Times New Roman" w:cs="Times New Roman"/>
          <w:iCs/>
          <w:sz w:val="24"/>
          <w:szCs w:val="24"/>
          <w:lang w:val="pl-PL" w:eastAsia="pl-PL"/>
        </w:rPr>
        <w:t xml:space="preserve">do upływu terminu przedawnienia </w:t>
      </w:r>
      <w:r w:rsidR="00E21DB5" w:rsidRPr="00C87952">
        <w:rPr>
          <w:rFonts w:ascii="Times New Roman" w:eastAsia="Times New Roman" w:hAnsi="Times New Roman" w:cs="Times New Roman"/>
          <w:iCs/>
          <w:sz w:val="24"/>
          <w:szCs w:val="24"/>
          <w:lang w:val="pl-PL" w:eastAsia="pl-PL"/>
        </w:rPr>
        <w:t xml:space="preserve">ewentualnych </w:t>
      </w:r>
      <w:r w:rsidRPr="00C87952">
        <w:rPr>
          <w:rFonts w:ascii="Times New Roman" w:eastAsia="Times New Roman" w:hAnsi="Times New Roman" w:cs="Times New Roman"/>
          <w:iCs/>
          <w:sz w:val="24"/>
          <w:szCs w:val="24"/>
          <w:lang w:val="pl-PL" w:eastAsia="pl-PL"/>
        </w:rPr>
        <w:t>roszczeń.</w:t>
      </w:r>
    </w:p>
    <w:p w14:paraId="4D5EF86E" w14:textId="54D27616" w:rsidR="00F62DC7" w:rsidRPr="00C87952" w:rsidRDefault="00F62DC7" w:rsidP="00E97AB0">
      <w:pPr>
        <w:pStyle w:val="Akapitzlist"/>
        <w:widowControl/>
        <w:numPr>
          <w:ilvl w:val="0"/>
          <w:numId w:val="44"/>
        </w:numPr>
        <w:ind w:left="357" w:hanging="357"/>
        <w:contextualSpacing/>
        <w:jc w:val="both"/>
        <w:rPr>
          <w:rFonts w:ascii="Times New Roman" w:eastAsia="Times New Roman" w:hAnsi="Times New Roman" w:cs="Times New Roman"/>
          <w:sz w:val="24"/>
          <w:szCs w:val="24"/>
          <w:lang w:val="pl-PL" w:eastAsia="pl-PL"/>
        </w:rPr>
      </w:pPr>
      <w:r w:rsidRPr="00C87952" w:rsidDel="008525BF">
        <w:rPr>
          <w:rFonts w:ascii="Times New Roman" w:eastAsia="Times New Roman" w:hAnsi="Times New Roman" w:cs="Times New Roman"/>
          <w:sz w:val="24"/>
          <w:szCs w:val="24"/>
          <w:lang w:val="pl-PL" w:eastAsia="pl-PL"/>
        </w:rPr>
        <w:t xml:space="preserve">Posiada Pani/Pan prawo do: </w:t>
      </w:r>
      <w:r w:rsidRPr="00C87952">
        <w:rPr>
          <w:rFonts w:ascii="Times New Roman" w:eastAsia="Times New Roman" w:hAnsi="Times New Roman" w:cs="Times New Roman"/>
          <w:sz w:val="24"/>
          <w:szCs w:val="24"/>
          <w:lang w:val="pl-PL" w:eastAsia="pl-PL"/>
        </w:rPr>
        <w:t>uzyskania informacji o przetwarzaniu danych osobowych i</w:t>
      </w:r>
      <w:r w:rsidR="00E21DB5" w:rsidRPr="00C87952">
        <w:rPr>
          <w:rFonts w:ascii="Times New Roman" w:eastAsia="Times New Roman" w:hAnsi="Times New Roman" w:cs="Times New Roman"/>
          <w:sz w:val="24"/>
          <w:szCs w:val="24"/>
          <w:lang w:val="pl-PL" w:eastAsia="pl-PL"/>
        </w:rPr>
        <w:t> </w:t>
      </w:r>
      <w:r w:rsidRPr="00C87952">
        <w:rPr>
          <w:rFonts w:ascii="Times New Roman" w:eastAsia="Times New Roman" w:hAnsi="Times New Roman" w:cs="Times New Roman"/>
          <w:sz w:val="24"/>
          <w:szCs w:val="24"/>
          <w:lang w:val="pl-PL" w:eastAsia="pl-PL"/>
        </w:rPr>
        <w:t xml:space="preserve">uprawnieniach przysługujących zgodnie z RODO, dostępu do treści swoich danych oraz ich sprostowania, a także prawo do usunięcia danych osobowych ze zbiorów administratora (chyba że dalsze przetwarzanie jest konieczne dla wykonania obowiązku prawnego albo </w:t>
      </w:r>
      <w:r w:rsidR="00CD59C3" w:rsidRPr="00C87952">
        <w:rPr>
          <w:rFonts w:ascii="Times New Roman" w:eastAsia="Times New Roman" w:hAnsi="Times New Roman" w:cs="Times New Roman"/>
          <w:sz w:val="24"/>
          <w:szCs w:val="24"/>
          <w:lang w:val="pl-PL" w:eastAsia="pl-PL"/>
        </w:rPr>
        <w:br/>
      </w:r>
      <w:r w:rsidRPr="00C87952">
        <w:rPr>
          <w:rFonts w:ascii="Times New Roman" w:eastAsia="Times New Roman" w:hAnsi="Times New Roman" w:cs="Times New Roman"/>
          <w:sz w:val="24"/>
          <w:szCs w:val="24"/>
          <w:lang w:val="pl-PL" w:eastAsia="pl-PL"/>
        </w:rPr>
        <w:t>w celu ustalenia, dochodzenia lub obrony roszczeń), oraz</w:t>
      </w:r>
      <w:r w:rsidRPr="00C87952" w:rsidDel="008525BF">
        <w:rPr>
          <w:rFonts w:ascii="Times New Roman" w:eastAsia="Times New Roman" w:hAnsi="Times New Roman" w:cs="Times New Roman"/>
          <w:sz w:val="24"/>
          <w:szCs w:val="24"/>
          <w:lang w:val="pl-PL" w:eastAsia="pl-PL"/>
        </w:rPr>
        <w:t xml:space="preserve"> prawo do ograniczenia przetwarzania, przenoszenia danych, wniesienia sprzeciwu wobec przetwarzania – </w:t>
      </w:r>
      <w:r w:rsidR="00C3142E" w:rsidRPr="00C87952">
        <w:rPr>
          <w:rFonts w:ascii="Times New Roman" w:eastAsia="Times New Roman" w:hAnsi="Times New Roman" w:cs="Times New Roman"/>
          <w:sz w:val="24"/>
          <w:szCs w:val="24"/>
          <w:lang w:val="pl-PL" w:eastAsia="pl-PL"/>
        </w:rPr>
        <w:br/>
      </w:r>
      <w:r w:rsidRPr="00C87952" w:rsidDel="008525BF">
        <w:rPr>
          <w:rFonts w:ascii="Times New Roman" w:eastAsia="Times New Roman" w:hAnsi="Times New Roman" w:cs="Times New Roman"/>
          <w:sz w:val="24"/>
          <w:szCs w:val="24"/>
          <w:lang w:val="pl-PL" w:eastAsia="pl-PL"/>
        </w:rPr>
        <w:t xml:space="preserve">w przypadkach i na warunkach określonych w </w:t>
      </w:r>
      <w:r w:rsidRPr="00C87952">
        <w:rPr>
          <w:rFonts w:ascii="Times New Roman" w:eastAsia="Times New Roman" w:hAnsi="Times New Roman" w:cs="Times New Roman"/>
          <w:sz w:val="24"/>
          <w:szCs w:val="24"/>
          <w:lang w:val="pl-PL" w:eastAsia="pl-PL"/>
        </w:rPr>
        <w:t>RODO</w:t>
      </w:r>
      <w:r w:rsidRPr="00C87952" w:rsidDel="008525BF">
        <w:rPr>
          <w:rFonts w:ascii="Times New Roman" w:eastAsia="Times New Roman" w:hAnsi="Times New Roman" w:cs="Times New Roman"/>
          <w:sz w:val="24"/>
          <w:szCs w:val="24"/>
          <w:lang w:val="pl-PL" w:eastAsia="pl-PL"/>
        </w:rPr>
        <w:t>.</w:t>
      </w:r>
    </w:p>
    <w:p w14:paraId="4F6D66AE" w14:textId="77777777" w:rsidR="00F62DC7" w:rsidRPr="00C87952" w:rsidRDefault="00F62DC7" w:rsidP="00E97AB0">
      <w:pPr>
        <w:pStyle w:val="Akapitzlist"/>
        <w:numPr>
          <w:ilvl w:val="0"/>
          <w:numId w:val="44"/>
        </w:numPr>
        <w:ind w:left="357" w:hanging="357"/>
        <w:jc w:val="both"/>
        <w:rPr>
          <w:rFonts w:ascii="Times New Roman" w:eastAsia="Times New Roman" w:hAnsi="Times New Roman" w:cs="Times New Roman"/>
          <w:sz w:val="24"/>
          <w:szCs w:val="24"/>
          <w:lang w:val="pl-PL" w:eastAsia="pl-PL"/>
        </w:rPr>
      </w:pPr>
      <w:r w:rsidRPr="00C87952">
        <w:rPr>
          <w:rFonts w:ascii="Times New Roman" w:eastAsia="Times New Roman" w:hAnsi="Times New Roman" w:cs="Times New Roman"/>
          <w:sz w:val="24"/>
          <w:szCs w:val="24"/>
          <w:lang w:val="pl-PL" w:eastAsia="pl-PL"/>
        </w:rPr>
        <w:t>Pani/Pana dane osobowe nie będą przedmiotem automatycznego podejmowania decyzji ani profilowania.</w:t>
      </w:r>
    </w:p>
    <w:p w14:paraId="7A0B04FE" w14:textId="29B436C7" w:rsidR="005B5A93" w:rsidRPr="006C28BB" w:rsidRDefault="00F62DC7" w:rsidP="006C28BB">
      <w:pPr>
        <w:pStyle w:val="Akapitzlist"/>
        <w:numPr>
          <w:ilvl w:val="0"/>
          <w:numId w:val="44"/>
        </w:numPr>
        <w:ind w:left="357" w:hanging="357"/>
        <w:jc w:val="both"/>
        <w:rPr>
          <w:rFonts w:ascii="Times New Roman" w:hAnsi="Times New Roman" w:cs="Times New Roman"/>
          <w:sz w:val="24"/>
          <w:szCs w:val="24"/>
          <w:lang w:val="pl-PL"/>
        </w:rPr>
      </w:pPr>
      <w:r w:rsidRPr="00C87952">
        <w:rPr>
          <w:rFonts w:ascii="Times New Roman" w:eastAsia="Times New Roman" w:hAnsi="Times New Roman" w:cs="Times New Roman"/>
          <w:sz w:val="24"/>
          <w:szCs w:val="24"/>
          <w:lang w:val="pl-PL" w:eastAsia="pl-PL"/>
        </w:rPr>
        <w:t>Posiada</w:t>
      </w:r>
      <w:r w:rsidRPr="00C87952" w:rsidDel="008525BF">
        <w:rPr>
          <w:rFonts w:ascii="Times New Roman" w:eastAsia="Times New Roman" w:hAnsi="Times New Roman" w:cs="Times New Roman"/>
          <w:sz w:val="24"/>
          <w:szCs w:val="24"/>
          <w:lang w:val="pl-PL" w:eastAsia="pl-PL"/>
        </w:rPr>
        <w:t xml:space="preserve"> Pan</w:t>
      </w:r>
      <w:r w:rsidRPr="00C87952">
        <w:rPr>
          <w:rFonts w:ascii="Times New Roman" w:eastAsia="Times New Roman" w:hAnsi="Times New Roman" w:cs="Times New Roman"/>
          <w:sz w:val="24"/>
          <w:szCs w:val="24"/>
          <w:lang w:val="pl-PL" w:eastAsia="pl-PL"/>
        </w:rPr>
        <w:t>i/Pan</w:t>
      </w:r>
      <w:r w:rsidRPr="00C87952" w:rsidDel="008525BF">
        <w:rPr>
          <w:rFonts w:ascii="Times New Roman" w:eastAsia="Times New Roman" w:hAnsi="Times New Roman" w:cs="Times New Roman"/>
          <w:sz w:val="24"/>
          <w:szCs w:val="24"/>
          <w:lang w:val="pl-PL" w:eastAsia="pl-PL"/>
        </w:rPr>
        <w:t xml:space="preserve"> prawo wniesienia skargi do Prezesa Urzędu Ochrony Danych Osobowych w razie uznania, że przetwarzanie Pani/Pana danych osobowych narusza przepisy R</w:t>
      </w:r>
      <w:r w:rsidRPr="00C87952">
        <w:rPr>
          <w:rFonts w:ascii="Times New Roman" w:eastAsia="Times New Roman" w:hAnsi="Times New Roman" w:cs="Times New Roman"/>
          <w:sz w:val="24"/>
          <w:szCs w:val="24"/>
          <w:lang w:val="pl-PL" w:eastAsia="pl-PL"/>
        </w:rPr>
        <w:t>ODO</w:t>
      </w:r>
      <w:r w:rsidRPr="00C87952" w:rsidDel="008525BF">
        <w:rPr>
          <w:rFonts w:ascii="Times New Roman" w:eastAsia="Times New Roman" w:hAnsi="Times New Roman" w:cs="Times New Roman"/>
          <w:sz w:val="24"/>
          <w:szCs w:val="24"/>
          <w:lang w:val="pl-PL" w:eastAsia="pl-PL"/>
        </w:rPr>
        <w:t>.</w:t>
      </w:r>
    </w:p>
    <w:sectPr w:rsidR="005B5A93" w:rsidRPr="006C28BB" w:rsidSect="00477708">
      <w:footnotePr>
        <w:numFmt w:val="chicago"/>
      </w:footnotePr>
      <w:pgSz w:w="11907" w:h="16840"/>
      <w:pgMar w:top="1417" w:right="1417" w:bottom="1417" w:left="1417" w:header="708" w:footer="708" w:gutter="0"/>
      <w:cols w:space="708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4C6A36" w14:textId="77777777" w:rsidR="001E5346" w:rsidRDefault="001E5346" w:rsidP="00E014B8">
      <w:r>
        <w:separator/>
      </w:r>
    </w:p>
  </w:endnote>
  <w:endnote w:type="continuationSeparator" w:id="0">
    <w:p w14:paraId="7A8851CD" w14:textId="77777777" w:rsidR="001E5346" w:rsidRDefault="001E5346" w:rsidP="00E014B8">
      <w:r>
        <w:continuationSeparator/>
      </w:r>
    </w:p>
  </w:endnote>
  <w:endnote w:type="continuationNotice" w:id="1">
    <w:p w14:paraId="3B9B18B8" w14:textId="77777777" w:rsidR="001E5346" w:rsidRDefault="001E534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90CFA84" w14:textId="77777777" w:rsidR="001E5346" w:rsidRDefault="001E5346" w:rsidP="00E014B8">
      <w:r>
        <w:separator/>
      </w:r>
    </w:p>
  </w:footnote>
  <w:footnote w:type="continuationSeparator" w:id="0">
    <w:p w14:paraId="64D8F6F7" w14:textId="77777777" w:rsidR="001E5346" w:rsidRDefault="001E5346" w:rsidP="00E014B8">
      <w:r>
        <w:continuationSeparator/>
      </w:r>
    </w:p>
  </w:footnote>
  <w:footnote w:type="continuationNotice" w:id="1">
    <w:p w14:paraId="4DB6ABA7" w14:textId="77777777" w:rsidR="001E5346" w:rsidRDefault="001E5346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6C289B"/>
    <w:multiLevelType w:val="hybridMultilevel"/>
    <w:tmpl w:val="DBEA5136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B4699B"/>
    <w:multiLevelType w:val="hybridMultilevel"/>
    <w:tmpl w:val="62EC7006"/>
    <w:lvl w:ilvl="0" w:tplc="04150017">
      <w:start w:val="1"/>
      <w:numFmt w:val="lowerLetter"/>
      <w:lvlText w:val="%1)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0A410E61"/>
    <w:multiLevelType w:val="hybridMultilevel"/>
    <w:tmpl w:val="E632A356"/>
    <w:lvl w:ilvl="0" w:tplc="0415000F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E65AC20E">
      <w:start w:val="1"/>
      <w:numFmt w:val="decimal"/>
      <w:lvlText w:val="%2)"/>
      <w:lvlJc w:val="left"/>
      <w:pPr>
        <w:ind w:left="1440" w:hanging="360"/>
      </w:pPr>
      <w:rPr>
        <w:rFonts w:ascii="Times New Roman" w:hAnsi="Times New Roman" w:cs="Times New Roman" w:hint="default"/>
        <w:strike w:val="0"/>
        <w:sz w:val="24"/>
        <w:szCs w:val="24"/>
      </w:r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  <w:rPr>
        <w:i w:val="0"/>
      </w:r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594741"/>
    <w:multiLevelType w:val="hybridMultilevel"/>
    <w:tmpl w:val="DF263FD4"/>
    <w:lvl w:ilvl="0" w:tplc="6D6AFCE0">
      <w:start w:val="1"/>
      <w:numFmt w:val="decimal"/>
      <w:lvlText w:val="%1)"/>
      <w:lvlJc w:val="left"/>
      <w:pPr>
        <w:ind w:left="4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140" w:hanging="360"/>
      </w:pPr>
    </w:lvl>
    <w:lvl w:ilvl="2" w:tplc="0415001B" w:tentative="1">
      <w:start w:val="1"/>
      <w:numFmt w:val="lowerRoman"/>
      <w:lvlText w:val="%3."/>
      <w:lvlJc w:val="right"/>
      <w:pPr>
        <w:ind w:left="1860" w:hanging="180"/>
      </w:pPr>
    </w:lvl>
    <w:lvl w:ilvl="3" w:tplc="0415000F" w:tentative="1">
      <w:start w:val="1"/>
      <w:numFmt w:val="decimal"/>
      <w:lvlText w:val="%4."/>
      <w:lvlJc w:val="left"/>
      <w:pPr>
        <w:ind w:left="2580" w:hanging="360"/>
      </w:pPr>
    </w:lvl>
    <w:lvl w:ilvl="4" w:tplc="04150019" w:tentative="1">
      <w:start w:val="1"/>
      <w:numFmt w:val="lowerLetter"/>
      <w:lvlText w:val="%5."/>
      <w:lvlJc w:val="left"/>
      <w:pPr>
        <w:ind w:left="3300" w:hanging="360"/>
      </w:pPr>
    </w:lvl>
    <w:lvl w:ilvl="5" w:tplc="0415001B" w:tentative="1">
      <w:start w:val="1"/>
      <w:numFmt w:val="lowerRoman"/>
      <w:lvlText w:val="%6."/>
      <w:lvlJc w:val="right"/>
      <w:pPr>
        <w:ind w:left="4020" w:hanging="180"/>
      </w:pPr>
    </w:lvl>
    <w:lvl w:ilvl="6" w:tplc="0415000F" w:tentative="1">
      <w:start w:val="1"/>
      <w:numFmt w:val="decimal"/>
      <w:lvlText w:val="%7."/>
      <w:lvlJc w:val="left"/>
      <w:pPr>
        <w:ind w:left="4740" w:hanging="360"/>
      </w:pPr>
    </w:lvl>
    <w:lvl w:ilvl="7" w:tplc="04150019" w:tentative="1">
      <w:start w:val="1"/>
      <w:numFmt w:val="lowerLetter"/>
      <w:lvlText w:val="%8."/>
      <w:lvlJc w:val="left"/>
      <w:pPr>
        <w:ind w:left="5460" w:hanging="360"/>
      </w:pPr>
    </w:lvl>
    <w:lvl w:ilvl="8" w:tplc="0415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4" w15:restartNumberingAfterBreak="0">
    <w:nsid w:val="0F95671D"/>
    <w:multiLevelType w:val="hybridMultilevel"/>
    <w:tmpl w:val="14624ED6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0413A91"/>
    <w:multiLevelType w:val="hybridMultilevel"/>
    <w:tmpl w:val="A8487BA4"/>
    <w:lvl w:ilvl="0" w:tplc="7340BFE8">
      <w:start w:val="1"/>
      <w:numFmt w:val="decimal"/>
      <w:lvlText w:val="%1)"/>
      <w:lvlJc w:val="left"/>
      <w:pPr>
        <w:ind w:left="360" w:firstLine="0"/>
      </w:pPr>
      <w:rPr>
        <w:rFonts w:ascii="Times New Roman" w:hAnsi="Times New Roman" w:hint="default"/>
        <w:sz w:val="24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1A053E9"/>
    <w:multiLevelType w:val="hybridMultilevel"/>
    <w:tmpl w:val="C394BDB0"/>
    <w:lvl w:ilvl="0" w:tplc="90DCDC6E">
      <w:start w:val="1"/>
      <w:numFmt w:val="decimal"/>
      <w:lvlText w:val="%1."/>
      <w:lvlJc w:val="left"/>
      <w:pPr>
        <w:ind w:hanging="358"/>
      </w:pPr>
      <w:rPr>
        <w:rFonts w:ascii="Times New Roman" w:eastAsia="Times New Roman" w:hAnsi="Times New Roman" w:hint="default"/>
        <w:sz w:val="24"/>
        <w:szCs w:val="24"/>
      </w:rPr>
    </w:lvl>
    <w:lvl w:ilvl="1" w:tplc="EBF0D3E8">
      <w:start w:val="1"/>
      <w:numFmt w:val="bullet"/>
      <w:lvlText w:val="•"/>
      <w:lvlJc w:val="left"/>
      <w:rPr>
        <w:rFonts w:hint="default"/>
      </w:rPr>
    </w:lvl>
    <w:lvl w:ilvl="2" w:tplc="E6E209D0">
      <w:start w:val="1"/>
      <w:numFmt w:val="bullet"/>
      <w:lvlText w:val="•"/>
      <w:lvlJc w:val="left"/>
      <w:rPr>
        <w:rFonts w:hint="default"/>
      </w:rPr>
    </w:lvl>
    <w:lvl w:ilvl="3" w:tplc="E62841FE">
      <w:start w:val="1"/>
      <w:numFmt w:val="bullet"/>
      <w:lvlText w:val="•"/>
      <w:lvlJc w:val="left"/>
      <w:rPr>
        <w:rFonts w:hint="default"/>
      </w:rPr>
    </w:lvl>
    <w:lvl w:ilvl="4" w:tplc="36861DE4">
      <w:start w:val="1"/>
      <w:numFmt w:val="bullet"/>
      <w:lvlText w:val="•"/>
      <w:lvlJc w:val="left"/>
      <w:rPr>
        <w:rFonts w:hint="default"/>
      </w:rPr>
    </w:lvl>
    <w:lvl w:ilvl="5" w:tplc="1BCA87DC">
      <w:start w:val="1"/>
      <w:numFmt w:val="bullet"/>
      <w:lvlText w:val="•"/>
      <w:lvlJc w:val="left"/>
      <w:rPr>
        <w:rFonts w:hint="default"/>
      </w:rPr>
    </w:lvl>
    <w:lvl w:ilvl="6" w:tplc="6D306B90">
      <w:start w:val="1"/>
      <w:numFmt w:val="bullet"/>
      <w:lvlText w:val="•"/>
      <w:lvlJc w:val="left"/>
      <w:rPr>
        <w:rFonts w:hint="default"/>
      </w:rPr>
    </w:lvl>
    <w:lvl w:ilvl="7" w:tplc="0820F8DE">
      <w:start w:val="1"/>
      <w:numFmt w:val="bullet"/>
      <w:lvlText w:val="•"/>
      <w:lvlJc w:val="left"/>
      <w:rPr>
        <w:rFonts w:hint="default"/>
      </w:rPr>
    </w:lvl>
    <w:lvl w:ilvl="8" w:tplc="F5043428">
      <w:start w:val="1"/>
      <w:numFmt w:val="bullet"/>
      <w:lvlText w:val="•"/>
      <w:lvlJc w:val="left"/>
      <w:rPr>
        <w:rFonts w:hint="default"/>
      </w:rPr>
    </w:lvl>
  </w:abstractNum>
  <w:abstractNum w:abstractNumId="7" w15:restartNumberingAfterBreak="0">
    <w:nsid w:val="13D74204"/>
    <w:multiLevelType w:val="hybridMultilevel"/>
    <w:tmpl w:val="A9E8CD1C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439125D"/>
    <w:multiLevelType w:val="hybridMultilevel"/>
    <w:tmpl w:val="309AF31E"/>
    <w:lvl w:ilvl="0" w:tplc="93E8C0CE">
      <w:numFmt w:val="bullet"/>
      <w:lvlText w:val="-"/>
      <w:lvlJc w:val="left"/>
      <w:pPr>
        <w:ind w:left="720" w:hanging="360"/>
      </w:pPr>
      <w:rPr>
        <w:rFonts w:ascii="Calibri" w:eastAsia="SimSun" w:hAnsi="Calibri" w:cs="Calibr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7E56323"/>
    <w:multiLevelType w:val="hybridMultilevel"/>
    <w:tmpl w:val="95382B88"/>
    <w:lvl w:ilvl="0" w:tplc="75862906">
      <w:start w:val="1"/>
      <w:numFmt w:val="decimal"/>
      <w:lvlText w:val="%1."/>
      <w:lvlJc w:val="left"/>
      <w:pPr>
        <w:ind w:hanging="358"/>
      </w:pPr>
      <w:rPr>
        <w:rFonts w:ascii="Times New Roman" w:eastAsia="Times New Roman" w:hAnsi="Times New Roman" w:hint="default"/>
        <w:b w:val="0"/>
        <w:bCs w:val="0"/>
        <w:sz w:val="24"/>
        <w:szCs w:val="24"/>
      </w:rPr>
    </w:lvl>
    <w:lvl w:ilvl="1" w:tplc="1F927246">
      <w:start w:val="1"/>
      <w:numFmt w:val="decimal"/>
      <w:lvlText w:val="%2)"/>
      <w:lvlJc w:val="left"/>
      <w:pPr>
        <w:ind w:hanging="360"/>
      </w:pPr>
      <w:rPr>
        <w:rFonts w:ascii="Times New Roman" w:eastAsia="Times New Roman" w:hAnsi="Times New Roman" w:hint="default"/>
        <w:sz w:val="24"/>
        <w:szCs w:val="24"/>
      </w:rPr>
    </w:lvl>
    <w:lvl w:ilvl="2" w:tplc="8BD61602">
      <w:start w:val="1"/>
      <w:numFmt w:val="bullet"/>
      <w:lvlText w:val="•"/>
      <w:lvlJc w:val="left"/>
      <w:rPr>
        <w:rFonts w:hint="default"/>
      </w:rPr>
    </w:lvl>
    <w:lvl w:ilvl="3" w:tplc="B1163044">
      <w:start w:val="1"/>
      <w:numFmt w:val="bullet"/>
      <w:lvlText w:val="•"/>
      <w:lvlJc w:val="left"/>
      <w:rPr>
        <w:rFonts w:hint="default"/>
      </w:rPr>
    </w:lvl>
    <w:lvl w:ilvl="4" w:tplc="166443D0">
      <w:start w:val="1"/>
      <w:numFmt w:val="bullet"/>
      <w:lvlText w:val="•"/>
      <w:lvlJc w:val="left"/>
      <w:rPr>
        <w:rFonts w:hint="default"/>
      </w:rPr>
    </w:lvl>
    <w:lvl w:ilvl="5" w:tplc="FFB0B188">
      <w:start w:val="1"/>
      <w:numFmt w:val="bullet"/>
      <w:lvlText w:val="•"/>
      <w:lvlJc w:val="left"/>
      <w:rPr>
        <w:rFonts w:hint="default"/>
      </w:rPr>
    </w:lvl>
    <w:lvl w:ilvl="6" w:tplc="44B2DD9C">
      <w:start w:val="1"/>
      <w:numFmt w:val="bullet"/>
      <w:lvlText w:val="•"/>
      <w:lvlJc w:val="left"/>
      <w:rPr>
        <w:rFonts w:hint="default"/>
      </w:rPr>
    </w:lvl>
    <w:lvl w:ilvl="7" w:tplc="57D059A4">
      <w:start w:val="1"/>
      <w:numFmt w:val="bullet"/>
      <w:lvlText w:val="•"/>
      <w:lvlJc w:val="left"/>
      <w:rPr>
        <w:rFonts w:hint="default"/>
      </w:rPr>
    </w:lvl>
    <w:lvl w:ilvl="8" w:tplc="39CCD7EC">
      <w:start w:val="1"/>
      <w:numFmt w:val="bullet"/>
      <w:lvlText w:val="•"/>
      <w:lvlJc w:val="left"/>
      <w:rPr>
        <w:rFonts w:hint="default"/>
      </w:rPr>
    </w:lvl>
  </w:abstractNum>
  <w:abstractNum w:abstractNumId="10" w15:restartNumberingAfterBreak="0">
    <w:nsid w:val="183D14FE"/>
    <w:multiLevelType w:val="hybridMultilevel"/>
    <w:tmpl w:val="C9EA95A8"/>
    <w:lvl w:ilvl="0" w:tplc="F126F2C0">
      <w:start w:val="2"/>
      <w:numFmt w:val="decimal"/>
      <w:lvlText w:val="%1."/>
      <w:lvlJc w:val="left"/>
      <w:pPr>
        <w:ind w:left="2880" w:hanging="360"/>
      </w:pPr>
      <w:rPr>
        <w:rFonts w:hint="default"/>
        <w:i w:val="0"/>
        <w:color w:val="auto"/>
        <w:sz w:val="24"/>
        <w:szCs w:val="24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C2A3FF3"/>
    <w:multiLevelType w:val="hybridMultilevel"/>
    <w:tmpl w:val="A1141D5A"/>
    <w:lvl w:ilvl="0" w:tplc="50C2744E">
      <w:start w:val="3"/>
      <w:numFmt w:val="decimal"/>
      <w:lvlText w:val="%1."/>
      <w:lvlJc w:val="left"/>
      <w:pPr>
        <w:ind w:left="720" w:hanging="360"/>
      </w:pPr>
      <w:rPr>
        <w:rFonts w:hint="default"/>
        <w:i w:val="0"/>
        <w:iCs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D200D7B"/>
    <w:multiLevelType w:val="multilevel"/>
    <w:tmpl w:val="A30A249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3" w15:restartNumberingAfterBreak="0">
    <w:nsid w:val="20B2722F"/>
    <w:multiLevelType w:val="hybridMultilevel"/>
    <w:tmpl w:val="8994982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0C136AF"/>
    <w:multiLevelType w:val="hybridMultilevel"/>
    <w:tmpl w:val="FBEADDCA"/>
    <w:lvl w:ilvl="0" w:tplc="47E80668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0C7236B"/>
    <w:multiLevelType w:val="hybridMultilevel"/>
    <w:tmpl w:val="0C08F112"/>
    <w:lvl w:ilvl="0" w:tplc="04150011">
      <w:start w:val="1"/>
      <w:numFmt w:val="decimal"/>
      <w:lvlText w:val="%1)"/>
      <w:lvlJc w:val="left"/>
      <w:pPr>
        <w:ind w:left="1140" w:hanging="360"/>
      </w:pPr>
    </w:lvl>
    <w:lvl w:ilvl="1" w:tplc="04150019" w:tentative="1">
      <w:start w:val="1"/>
      <w:numFmt w:val="lowerLetter"/>
      <w:lvlText w:val="%2."/>
      <w:lvlJc w:val="left"/>
      <w:pPr>
        <w:ind w:left="1860" w:hanging="360"/>
      </w:pPr>
    </w:lvl>
    <w:lvl w:ilvl="2" w:tplc="0415001B" w:tentative="1">
      <w:start w:val="1"/>
      <w:numFmt w:val="lowerRoman"/>
      <w:lvlText w:val="%3."/>
      <w:lvlJc w:val="right"/>
      <w:pPr>
        <w:ind w:left="2580" w:hanging="180"/>
      </w:pPr>
    </w:lvl>
    <w:lvl w:ilvl="3" w:tplc="0415000F" w:tentative="1">
      <w:start w:val="1"/>
      <w:numFmt w:val="decimal"/>
      <w:lvlText w:val="%4."/>
      <w:lvlJc w:val="left"/>
      <w:pPr>
        <w:ind w:left="3300" w:hanging="360"/>
      </w:pPr>
    </w:lvl>
    <w:lvl w:ilvl="4" w:tplc="04150019" w:tentative="1">
      <w:start w:val="1"/>
      <w:numFmt w:val="lowerLetter"/>
      <w:lvlText w:val="%5."/>
      <w:lvlJc w:val="left"/>
      <w:pPr>
        <w:ind w:left="4020" w:hanging="360"/>
      </w:pPr>
    </w:lvl>
    <w:lvl w:ilvl="5" w:tplc="0415001B" w:tentative="1">
      <w:start w:val="1"/>
      <w:numFmt w:val="lowerRoman"/>
      <w:lvlText w:val="%6."/>
      <w:lvlJc w:val="right"/>
      <w:pPr>
        <w:ind w:left="4740" w:hanging="180"/>
      </w:pPr>
    </w:lvl>
    <w:lvl w:ilvl="6" w:tplc="0415000F" w:tentative="1">
      <w:start w:val="1"/>
      <w:numFmt w:val="decimal"/>
      <w:lvlText w:val="%7."/>
      <w:lvlJc w:val="left"/>
      <w:pPr>
        <w:ind w:left="5460" w:hanging="360"/>
      </w:pPr>
    </w:lvl>
    <w:lvl w:ilvl="7" w:tplc="04150019" w:tentative="1">
      <w:start w:val="1"/>
      <w:numFmt w:val="lowerLetter"/>
      <w:lvlText w:val="%8."/>
      <w:lvlJc w:val="left"/>
      <w:pPr>
        <w:ind w:left="6180" w:hanging="360"/>
      </w:pPr>
    </w:lvl>
    <w:lvl w:ilvl="8" w:tplc="0415001B" w:tentative="1">
      <w:start w:val="1"/>
      <w:numFmt w:val="lowerRoman"/>
      <w:lvlText w:val="%9."/>
      <w:lvlJc w:val="right"/>
      <w:pPr>
        <w:ind w:left="6900" w:hanging="180"/>
      </w:pPr>
    </w:lvl>
  </w:abstractNum>
  <w:abstractNum w:abstractNumId="16" w15:restartNumberingAfterBreak="0">
    <w:nsid w:val="25544E33"/>
    <w:multiLevelType w:val="hybridMultilevel"/>
    <w:tmpl w:val="971ED838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82B4214"/>
    <w:multiLevelType w:val="hybridMultilevel"/>
    <w:tmpl w:val="8AF8D33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9B3796E"/>
    <w:multiLevelType w:val="hybridMultilevel"/>
    <w:tmpl w:val="783CFBF4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B22793B"/>
    <w:multiLevelType w:val="hybridMultilevel"/>
    <w:tmpl w:val="413019A2"/>
    <w:lvl w:ilvl="0" w:tplc="D22A29CC">
      <w:start w:val="1"/>
      <w:numFmt w:val="decimal"/>
      <w:lvlText w:val="%1."/>
      <w:lvlJc w:val="left"/>
      <w:pPr>
        <w:ind w:hanging="358"/>
      </w:pPr>
      <w:rPr>
        <w:rFonts w:ascii="Times New Roman" w:eastAsia="Times New Roman" w:hAnsi="Times New Roman" w:hint="default"/>
        <w:sz w:val="24"/>
        <w:szCs w:val="24"/>
      </w:rPr>
    </w:lvl>
    <w:lvl w:ilvl="1" w:tplc="CC80D342">
      <w:start w:val="1"/>
      <w:numFmt w:val="bullet"/>
      <w:lvlText w:val="•"/>
      <w:lvlJc w:val="left"/>
      <w:rPr>
        <w:rFonts w:hint="default"/>
      </w:rPr>
    </w:lvl>
    <w:lvl w:ilvl="2" w:tplc="48A45416">
      <w:start w:val="1"/>
      <w:numFmt w:val="bullet"/>
      <w:lvlText w:val="•"/>
      <w:lvlJc w:val="left"/>
      <w:rPr>
        <w:rFonts w:hint="default"/>
      </w:rPr>
    </w:lvl>
    <w:lvl w:ilvl="3" w:tplc="6A141578">
      <w:start w:val="1"/>
      <w:numFmt w:val="bullet"/>
      <w:lvlText w:val="•"/>
      <w:lvlJc w:val="left"/>
      <w:rPr>
        <w:rFonts w:hint="default"/>
      </w:rPr>
    </w:lvl>
    <w:lvl w:ilvl="4" w:tplc="EC3A23A8">
      <w:start w:val="1"/>
      <w:numFmt w:val="bullet"/>
      <w:lvlText w:val="•"/>
      <w:lvlJc w:val="left"/>
      <w:rPr>
        <w:rFonts w:hint="default"/>
      </w:rPr>
    </w:lvl>
    <w:lvl w:ilvl="5" w:tplc="6A48D5F6">
      <w:start w:val="1"/>
      <w:numFmt w:val="bullet"/>
      <w:lvlText w:val="•"/>
      <w:lvlJc w:val="left"/>
      <w:rPr>
        <w:rFonts w:hint="default"/>
      </w:rPr>
    </w:lvl>
    <w:lvl w:ilvl="6" w:tplc="D3E469EC">
      <w:start w:val="1"/>
      <w:numFmt w:val="bullet"/>
      <w:lvlText w:val="•"/>
      <w:lvlJc w:val="left"/>
      <w:rPr>
        <w:rFonts w:hint="default"/>
      </w:rPr>
    </w:lvl>
    <w:lvl w:ilvl="7" w:tplc="208C13BE">
      <w:start w:val="1"/>
      <w:numFmt w:val="bullet"/>
      <w:lvlText w:val="•"/>
      <w:lvlJc w:val="left"/>
      <w:rPr>
        <w:rFonts w:hint="default"/>
      </w:rPr>
    </w:lvl>
    <w:lvl w:ilvl="8" w:tplc="DAFCB258">
      <w:start w:val="1"/>
      <w:numFmt w:val="bullet"/>
      <w:lvlText w:val="•"/>
      <w:lvlJc w:val="left"/>
      <w:rPr>
        <w:rFonts w:hint="default"/>
      </w:rPr>
    </w:lvl>
  </w:abstractNum>
  <w:abstractNum w:abstractNumId="20" w15:restartNumberingAfterBreak="0">
    <w:nsid w:val="2B4A783D"/>
    <w:multiLevelType w:val="hybridMultilevel"/>
    <w:tmpl w:val="7EAE3E1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2F601FF7"/>
    <w:multiLevelType w:val="hybridMultilevel"/>
    <w:tmpl w:val="FA66BE4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2F8F328A"/>
    <w:multiLevelType w:val="hybridMultilevel"/>
    <w:tmpl w:val="2FCABBFC"/>
    <w:lvl w:ilvl="0" w:tplc="04150011">
      <w:start w:val="1"/>
      <w:numFmt w:val="decimal"/>
      <w:lvlText w:val="%1)"/>
      <w:lvlJc w:val="left"/>
      <w:pPr>
        <w:ind w:left="1140" w:hanging="360"/>
      </w:pPr>
    </w:lvl>
    <w:lvl w:ilvl="1" w:tplc="04150019" w:tentative="1">
      <w:start w:val="1"/>
      <w:numFmt w:val="lowerLetter"/>
      <w:lvlText w:val="%2."/>
      <w:lvlJc w:val="left"/>
      <w:pPr>
        <w:ind w:left="1860" w:hanging="360"/>
      </w:pPr>
    </w:lvl>
    <w:lvl w:ilvl="2" w:tplc="0415001B" w:tentative="1">
      <w:start w:val="1"/>
      <w:numFmt w:val="lowerRoman"/>
      <w:lvlText w:val="%3."/>
      <w:lvlJc w:val="right"/>
      <w:pPr>
        <w:ind w:left="2580" w:hanging="180"/>
      </w:pPr>
    </w:lvl>
    <w:lvl w:ilvl="3" w:tplc="0415000F" w:tentative="1">
      <w:start w:val="1"/>
      <w:numFmt w:val="decimal"/>
      <w:lvlText w:val="%4."/>
      <w:lvlJc w:val="left"/>
      <w:pPr>
        <w:ind w:left="3300" w:hanging="360"/>
      </w:pPr>
    </w:lvl>
    <w:lvl w:ilvl="4" w:tplc="04150019" w:tentative="1">
      <w:start w:val="1"/>
      <w:numFmt w:val="lowerLetter"/>
      <w:lvlText w:val="%5."/>
      <w:lvlJc w:val="left"/>
      <w:pPr>
        <w:ind w:left="4020" w:hanging="360"/>
      </w:pPr>
    </w:lvl>
    <w:lvl w:ilvl="5" w:tplc="0415001B" w:tentative="1">
      <w:start w:val="1"/>
      <w:numFmt w:val="lowerRoman"/>
      <w:lvlText w:val="%6."/>
      <w:lvlJc w:val="right"/>
      <w:pPr>
        <w:ind w:left="4740" w:hanging="180"/>
      </w:pPr>
    </w:lvl>
    <w:lvl w:ilvl="6" w:tplc="0415000F" w:tentative="1">
      <w:start w:val="1"/>
      <w:numFmt w:val="decimal"/>
      <w:lvlText w:val="%7."/>
      <w:lvlJc w:val="left"/>
      <w:pPr>
        <w:ind w:left="5460" w:hanging="360"/>
      </w:pPr>
    </w:lvl>
    <w:lvl w:ilvl="7" w:tplc="04150019" w:tentative="1">
      <w:start w:val="1"/>
      <w:numFmt w:val="lowerLetter"/>
      <w:lvlText w:val="%8."/>
      <w:lvlJc w:val="left"/>
      <w:pPr>
        <w:ind w:left="6180" w:hanging="360"/>
      </w:pPr>
    </w:lvl>
    <w:lvl w:ilvl="8" w:tplc="0415001B" w:tentative="1">
      <w:start w:val="1"/>
      <w:numFmt w:val="lowerRoman"/>
      <w:lvlText w:val="%9."/>
      <w:lvlJc w:val="right"/>
      <w:pPr>
        <w:ind w:left="6900" w:hanging="180"/>
      </w:pPr>
    </w:lvl>
  </w:abstractNum>
  <w:abstractNum w:abstractNumId="23" w15:restartNumberingAfterBreak="0">
    <w:nsid w:val="3137496F"/>
    <w:multiLevelType w:val="hybridMultilevel"/>
    <w:tmpl w:val="1DEE8534"/>
    <w:lvl w:ilvl="0" w:tplc="04150011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31F07CE1"/>
    <w:multiLevelType w:val="hybridMultilevel"/>
    <w:tmpl w:val="4B300294"/>
    <w:lvl w:ilvl="0" w:tplc="63067B54">
      <w:start w:val="1"/>
      <w:numFmt w:val="decimal"/>
      <w:lvlText w:val="%1."/>
      <w:lvlJc w:val="left"/>
      <w:pPr>
        <w:ind w:left="720" w:hanging="360"/>
      </w:pPr>
    </w:lvl>
    <w:lvl w:ilvl="1" w:tplc="AC769AC2">
      <w:start w:val="1"/>
      <w:numFmt w:val="lowerLetter"/>
      <w:lvlText w:val="%2."/>
      <w:lvlJc w:val="left"/>
      <w:pPr>
        <w:ind w:left="1440" w:hanging="360"/>
      </w:pPr>
    </w:lvl>
    <w:lvl w:ilvl="2" w:tplc="A0685FB4">
      <w:start w:val="1"/>
      <w:numFmt w:val="lowerRoman"/>
      <w:lvlText w:val="%3."/>
      <w:lvlJc w:val="right"/>
      <w:pPr>
        <w:ind w:left="2160" w:hanging="180"/>
      </w:pPr>
    </w:lvl>
    <w:lvl w:ilvl="3" w:tplc="F656DD74">
      <w:start w:val="1"/>
      <w:numFmt w:val="decimal"/>
      <w:lvlText w:val="%4."/>
      <w:lvlJc w:val="left"/>
      <w:pPr>
        <w:ind w:left="2880" w:hanging="360"/>
      </w:pPr>
    </w:lvl>
    <w:lvl w:ilvl="4" w:tplc="2FAEA64E">
      <w:start w:val="1"/>
      <w:numFmt w:val="lowerLetter"/>
      <w:lvlText w:val="%5."/>
      <w:lvlJc w:val="left"/>
      <w:pPr>
        <w:ind w:left="3600" w:hanging="360"/>
      </w:pPr>
    </w:lvl>
    <w:lvl w:ilvl="5" w:tplc="7DC08FF6">
      <w:start w:val="1"/>
      <w:numFmt w:val="lowerRoman"/>
      <w:lvlText w:val="%6."/>
      <w:lvlJc w:val="right"/>
      <w:pPr>
        <w:ind w:left="4320" w:hanging="180"/>
      </w:pPr>
    </w:lvl>
    <w:lvl w:ilvl="6" w:tplc="5554FDE8">
      <w:start w:val="1"/>
      <w:numFmt w:val="decimal"/>
      <w:lvlText w:val="%7."/>
      <w:lvlJc w:val="left"/>
      <w:pPr>
        <w:ind w:left="5040" w:hanging="360"/>
      </w:pPr>
    </w:lvl>
    <w:lvl w:ilvl="7" w:tplc="554CC726">
      <w:start w:val="1"/>
      <w:numFmt w:val="lowerLetter"/>
      <w:lvlText w:val="%8."/>
      <w:lvlJc w:val="left"/>
      <w:pPr>
        <w:ind w:left="5760" w:hanging="360"/>
      </w:pPr>
    </w:lvl>
    <w:lvl w:ilvl="8" w:tplc="6ED66DE8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21C08D8"/>
    <w:multiLevelType w:val="hybridMultilevel"/>
    <w:tmpl w:val="F74CAD4A"/>
    <w:lvl w:ilvl="0" w:tplc="A5DC7C32">
      <w:numFmt w:val="bullet"/>
      <w:lvlText w:val=""/>
      <w:lvlJc w:val="left"/>
      <w:pPr>
        <w:ind w:left="720" w:hanging="360"/>
      </w:pPr>
      <w:rPr>
        <w:rFonts w:ascii="Symbol" w:eastAsia="SimSun" w:hAnsi="Symbol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32979C9"/>
    <w:multiLevelType w:val="hybridMultilevel"/>
    <w:tmpl w:val="72CC7B7C"/>
    <w:lvl w:ilvl="0" w:tplc="B9C8C91E">
      <w:start w:val="5"/>
      <w:numFmt w:val="decimal"/>
      <w:lvlText w:val="%1."/>
      <w:lvlJc w:val="left"/>
      <w:pPr>
        <w:ind w:left="720" w:hanging="360"/>
      </w:pPr>
      <w:rPr>
        <w:rFonts w:hint="default"/>
        <w:i w:val="0"/>
        <w:sz w:val="24"/>
        <w:szCs w:val="24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33835600"/>
    <w:multiLevelType w:val="hybridMultilevel"/>
    <w:tmpl w:val="D568B92A"/>
    <w:lvl w:ilvl="0" w:tplc="1422B1A2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14BAA73C">
      <w:start w:val="1"/>
      <w:numFmt w:val="lowerLetter"/>
      <w:lvlText w:val="%2."/>
      <w:lvlJc w:val="left"/>
      <w:pPr>
        <w:ind w:left="1440" w:hanging="360"/>
      </w:pPr>
    </w:lvl>
    <w:lvl w:ilvl="2" w:tplc="39C46802">
      <w:start w:val="1"/>
      <w:numFmt w:val="lowerRoman"/>
      <w:lvlText w:val="%3."/>
      <w:lvlJc w:val="right"/>
      <w:pPr>
        <w:ind w:left="2160" w:hanging="180"/>
      </w:pPr>
    </w:lvl>
    <w:lvl w:ilvl="3" w:tplc="98EE5B6E">
      <w:start w:val="1"/>
      <w:numFmt w:val="decimal"/>
      <w:lvlText w:val="%4."/>
      <w:lvlJc w:val="left"/>
      <w:pPr>
        <w:ind w:left="2880" w:hanging="360"/>
      </w:pPr>
    </w:lvl>
    <w:lvl w:ilvl="4" w:tplc="1DC45692">
      <w:start w:val="1"/>
      <w:numFmt w:val="lowerLetter"/>
      <w:lvlText w:val="%5."/>
      <w:lvlJc w:val="left"/>
      <w:pPr>
        <w:ind w:left="3600" w:hanging="360"/>
      </w:pPr>
    </w:lvl>
    <w:lvl w:ilvl="5" w:tplc="B9C2EF32">
      <w:start w:val="1"/>
      <w:numFmt w:val="lowerRoman"/>
      <w:lvlText w:val="%6."/>
      <w:lvlJc w:val="right"/>
      <w:pPr>
        <w:ind w:left="4320" w:hanging="180"/>
      </w:pPr>
    </w:lvl>
    <w:lvl w:ilvl="6" w:tplc="EDEC2BB2">
      <w:start w:val="1"/>
      <w:numFmt w:val="decimal"/>
      <w:lvlText w:val="%7."/>
      <w:lvlJc w:val="left"/>
      <w:pPr>
        <w:ind w:left="5040" w:hanging="360"/>
      </w:pPr>
    </w:lvl>
    <w:lvl w:ilvl="7" w:tplc="9940CBAA">
      <w:start w:val="1"/>
      <w:numFmt w:val="lowerLetter"/>
      <w:lvlText w:val="%8."/>
      <w:lvlJc w:val="left"/>
      <w:pPr>
        <w:ind w:left="5760" w:hanging="360"/>
      </w:pPr>
    </w:lvl>
    <w:lvl w:ilvl="8" w:tplc="DA66F656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3D453C66"/>
    <w:multiLevelType w:val="hybridMultilevel"/>
    <w:tmpl w:val="CB2E37E6"/>
    <w:lvl w:ilvl="0" w:tplc="04150011">
      <w:start w:val="1"/>
      <w:numFmt w:val="decimal"/>
      <w:lvlText w:val="%1)"/>
      <w:lvlJc w:val="left"/>
      <w:pPr>
        <w:ind w:left="780" w:hanging="360"/>
      </w:pPr>
    </w:lvl>
    <w:lvl w:ilvl="1" w:tplc="04150019" w:tentative="1">
      <w:start w:val="1"/>
      <w:numFmt w:val="lowerLetter"/>
      <w:lvlText w:val="%2."/>
      <w:lvlJc w:val="left"/>
      <w:pPr>
        <w:ind w:left="1500" w:hanging="360"/>
      </w:pPr>
    </w:lvl>
    <w:lvl w:ilvl="2" w:tplc="0415001B" w:tentative="1">
      <w:start w:val="1"/>
      <w:numFmt w:val="lowerRoman"/>
      <w:lvlText w:val="%3."/>
      <w:lvlJc w:val="right"/>
      <w:pPr>
        <w:ind w:left="2220" w:hanging="180"/>
      </w:pPr>
    </w:lvl>
    <w:lvl w:ilvl="3" w:tplc="0415000F" w:tentative="1">
      <w:start w:val="1"/>
      <w:numFmt w:val="decimal"/>
      <w:lvlText w:val="%4."/>
      <w:lvlJc w:val="left"/>
      <w:pPr>
        <w:ind w:left="2940" w:hanging="360"/>
      </w:pPr>
    </w:lvl>
    <w:lvl w:ilvl="4" w:tplc="04150019" w:tentative="1">
      <w:start w:val="1"/>
      <w:numFmt w:val="lowerLetter"/>
      <w:lvlText w:val="%5."/>
      <w:lvlJc w:val="left"/>
      <w:pPr>
        <w:ind w:left="3660" w:hanging="360"/>
      </w:pPr>
    </w:lvl>
    <w:lvl w:ilvl="5" w:tplc="0415001B" w:tentative="1">
      <w:start w:val="1"/>
      <w:numFmt w:val="lowerRoman"/>
      <w:lvlText w:val="%6."/>
      <w:lvlJc w:val="right"/>
      <w:pPr>
        <w:ind w:left="4380" w:hanging="180"/>
      </w:pPr>
    </w:lvl>
    <w:lvl w:ilvl="6" w:tplc="0415000F" w:tentative="1">
      <w:start w:val="1"/>
      <w:numFmt w:val="decimal"/>
      <w:lvlText w:val="%7."/>
      <w:lvlJc w:val="left"/>
      <w:pPr>
        <w:ind w:left="5100" w:hanging="360"/>
      </w:pPr>
    </w:lvl>
    <w:lvl w:ilvl="7" w:tplc="04150019" w:tentative="1">
      <w:start w:val="1"/>
      <w:numFmt w:val="lowerLetter"/>
      <w:lvlText w:val="%8."/>
      <w:lvlJc w:val="left"/>
      <w:pPr>
        <w:ind w:left="5820" w:hanging="360"/>
      </w:pPr>
    </w:lvl>
    <w:lvl w:ilvl="8" w:tplc="0415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29" w15:restartNumberingAfterBreak="0">
    <w:nsid w:val="3F8510B3"/>
    <w:multiLevelType w:val="hybridMultilevel"/>
    <w:tmpl w:val="B204E66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02F0EB2"/>
    <w:multiLevelType w:val="hybridMultilevel"/>
    <w:tmpl w:val="0D7E06E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474034DD"/>
    <w:multiLevelType w:val="hybridMultilevel"/>
    <w:tmpl w:val="A3FEE1F6"/>
    <w:lvl w:ilvl="0" w:tplc="04150011">
      <w:start w:val="1"/>
      <w:numFmt w:val="decimal"/>
      <w:lvlText w:val="%1)"/>
      <w:lvlJc w:val="left"/>
      <w:pPr>
        <w:ind w:left="1077" w:hanging="360"/>
      </w:pPr>
    </w:lvl>
    <w:lvl w:ilvl="1" w:tplc="04150019" w:tentative="1">
      <w:start w:val="1"/>
      <w:numFmt w:val="lowerLetter"/>
      <w:lvlText w:val="%2."/>
      <w:lvlJc w:val="left"/>
      <w:pPr>
        <w:ind w:left="1797" w:hanging="360"/>
      </w:pPr>
    </w:lvl>
    <w:lvl w:ilvl="2" w:tplc="0415001B" w:tentative="1">
      <w:start w:val="1"/>
      <w:numFmt w:val="lowerRoman"/>
      <w:lvlText w:val="%3."/>
      <w:lvlJc w:val="right"/>
      <w:pPr>
        <w:ind w:left="2517" w:hanging="180"/>
      </w:pPr>
    </w:lvl>
    <w:lvl w:ilvl="3" w:tplc="0415000F" w:tentative="1">
      <w:start w:val="1"/>
      <w:numFmt w:val="decimal"/>
      <w:lvlText w:val="%4."/>
      <w:lvlJc w:val="left"/>
      <w:pPr>
        <w:ind w:left="3237" w:hanging="360"/>
      </w:pPr>
    </w:lvl>
    <w:lvl w:ilvl="4" w:tplc="04150019" w:tentative="1">
      <w:start w:val="1"/>
      <w:numFmt w:val="lowerLetter"/>
      <w:lvlText w:val="%5."/>
      <w:lvlJc w:val="left"/>
      <w:pPr>
        <w:ind w:left="3957" w:hanging="360"/>
      </w:pPr>
    </w:lvl>
    <w:lvl w:ilvl="5" w:tplc="0415001B" w:tentative="1">
      <w:start w:val="1"/>
      <w:numFmt w:val="lowerRoman"/>
      <w:lvlText w:val="%6."/>
      <w:lvlJc w:val="right"/>
      <w:pPr>
        <w:ind w:left="4677" w:hanging="180"/>
      </w:pPr>
    </w:lvl>
    <w:lvl w:ilvl="6" w:tplc="0415000F" w:tentative="1">
      <w:start w:val="1"/>
      <w:numFmt w:val="decimal"/>
      <w:lvlText w:val="%7."/>
      <w:lvlJc w:val="left"/>
      <w:pPr>
        <w:ind w:left="5397" w:hanging="360"/>
      </w:pPr>
    </w:lvl>
    <w:lvl w:ilvl="7" w:tplc="04150019" w:tentative="1">
      <w:start w:val="1"/>
      <w:numFmt w:val="lowerLetter"/>
      <w:lvlText w:val="%8."/>
      <w:lvlJc w:val="left"/>
      <w:pPr>
        <w:ind w:left="6117" w:hanging="360"/>
      </w:pPr>
    </w:lvl>
    <w:lvl w:ilvl="8" w:tplc="0415001B" w:tentative="1">
      <w:start w:val="1"/>
      <w:numFmt w:val="lowerRoman"/>
      <w:lvlText w:val="%9."/>
      <w:lvlJc w:val="right"/>
      <w:pPr>
        <w:ind w:left="6837" w:hanging="180"/>
      </w:pPr>
    </w:lvl>
  </w:abstractNum>
  <w:abstractNum w:abstractNumId="32" w15:restartNumberingAfterBreak="0">
    <w:nsid w:val="48620CD8"/>
    <w:multiLevelType w:val="hybridMultilevel"/>
    <w:tmpl w:val="5DA892A8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C70CB54C">
      <w:numFmt w:val="bullet"/>
      <w:lvlText w:val="–"/>
      <w:lvlJc w:val="left"/>
      <w:pPr>
        <w:ind w:left="2340" w:hanging="360"/>
      </w:pPr>
      <w:rPr>
        <w:rFonts w:ascii="Calibri" w:eastAsia="SimSun" w:hAnsi="Calibri" w:cs="Calibri" w:hint="default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48E659E1"/>
    <w:multiLevelType w:val="hybridMultilevel"/>
    <w:tmpl w:val="BEB6024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4C6045E8"/>
    <w:multiLevelType w:val="hybridMultilevel"/>
    <w:tmpl w:val="51049142"/>
    <w:lvl w:ilvl="0" w:tplc="BBE86782">
      <w:start w:val="1"/>
      <w:numFmt w:val="decimal"/>
      <w:lvlText w:val="%1."/>
      <w:lvlJc w:val="left"/>
      <w:pPr>
        <w:ind w:left="2880" w:hanging="360"/>
      </w:pPr>
      <w:rPr>
        <w:i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4EF43A08"/>
    <w:multiLevelType w:val="hybridMultilevel"/>
    <w:tmpl w:val="28AA8C52"/>
    <w:lvl w:ilvl="0" w:tplc="876E31E6">
      <w:start w:val="1"/>
      <w:numFmt w:val="decimal"/>
      <w:lvlText w:val="%1."/>
      <w:lvlJc w:val="left"/>
      <w:pPr>
        <w:ind w:hanging="358"/>
      </w:pPr>
      <w:rPr>
        <w:rFonts w:ascii="Times New Roman" w:eastAsia="Times New Roman" w:hAnsi="Times New Roman" w:hint="default"/>
        <w:sz w:val="24"/>
        <w:szCs w:val="24"/>
      </w:rPr>
    </w:lvl>
    <w:lvl w:ilvl="1" w:tplc="B52861F2">
      <w:start w:val="1"/>
      <w:numFmt w:val="bullet"/>
      <w:lvlText w:val="•"/>
      <w:lvlJc w:val="left"/>
      <w:rPr>
        <w:rFonts w:hint="default"/>
      </w:rPr>
    </w:lvl>
    <w:lvl w:ilvl="2" w:tplc="D77C70E0">
      <w:start w:val="1"/>
      <w:numFmt w:val="bullet"/>
      <w:lvlText w:val="•"/>
      <w:lvlJc w:val="left"/>
      <w:rPr>
        <w:rFonts w:hint="default"/>
      </w:rPr>
    </w:lvl>
    <w:lvl w:ilvl="3" w:tplc="9E42D5BC">
      <w:start w:val="1"/>
      <w:numFmt w:val="bullet"/>
      <w:lvlText w:val="•"/>
      <w:lvlJc w:val="left"/>
      <w:rPr>
        <w:rFonts w:hint="default"/>
      </w:rPr>
    </w:lvl>
    <w:lvl w:ilvl="4" w:tplc="043CF20C">
      <w:start w:val="1"/>
      <w:numFmt w:val="bullet"/>
      <w:lvlText w:val="•"/>
      <w:lvlJc w:val="left"/>
      <w:rPr>
        <w:rFonts w:hint="default"/>
      </w:rPr>
    </w:lvl>
    <w:lvl w:ilvl="5" w:tplc="6BCE202C">
      <w:start w:val="1"/>
      <w:numFmt w:val="bullet"/>
      <w:lvlText w:val="•"/>
      <w:lvlJc w:val="left"/>
      <w:rPr>
        <w:rFonts w:hint="default"/>
      </w:rPr>
    </w:lvl>
    <w:lvl w:ilvl="6" w:tplc="B000763C">
      <w:start w:val="1"/>
      <w:numFmt w:val="bullet"/>
      <w:lvlText w:val="•"/>
      <w:lvlJc w:val="left"/>
      <w:rPr>
        <w:rFonts w:hint="default"/>
      </w:rPr>
    </w:lvl>
    <w:lvl w:ilvl="7" w:tplc="48929372">
      <w:start w:val="1"/>
      <w:numFmt w:val="bullet"/>
      <w:lvlText w:val="•"/>
      <w:lvlJc w:val="left"/>
      <w:rPr>
        <w:rFonts w:hint="default"/>
      </w:rPr>
    </w:lvl>
    <w:lvl w:ilvl="8" w:tplc="0512E314">
      <w:start w:val="1"/>
      <w:numFmt w:val="bullet"/>
      <w:lvlText w:val="•"/>
      <w:lvlJc w:val="left"/>
      <w:rPr>
        <w:rFonts w:hint="default"/>
      </w:rPr>
    </w:lvl>
  </w:abstractNum>
  <w:abstractNum w:abstractNumId="36" w15:restartNumberingAfterBreak="0">
    <w:nsid w:val="4FCC0673"/>
    <w:multiLevelType w:val="hybridMultilevel"/>
    <w:tmpl w:val="4A8AF99E"/>
    <w:lvl w:ilvl="0" w:tplc="AABA255A">
      <w:numFmt w:val="bullet"/>
      <w:lvlText w:val="-"/>
      <w:lvlJc w:val="left"/>
      <w:pPr>
        <w:ind w:left="720" w:hanging="360"/>
      </w:pPr>
      <w:rPr>
        <w:rFonts w:ascii="Calibri" w:eastAsia="SimSun" w:hAnsi="Calibri" w:cs="Calibr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23E5A3E"/>
    <w:multiLevelType w:val="hybridMultilevel"/>
    <w:tmpl w:val="916A10D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5747754F"/>
    <w:multiLevelType w:val="hybridMultilevel"/>
    <w:tmpl w:val="06E0059C"/>
    <w:lvl w:ilvl="0" w:tplc="0415000F">
      <w:start w:val="1"/>
      <w:numFmt w:val="decimal"/>
      <w:lvlText w:val="%1."/>
      <w:lvlJc w:val="left"/>
      <w:pPr>
        <w:ind w:left="720" w:hanging="360"/>
      </w:pPr>
      <w:rPr>
        <w:i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58200F0A"/>
    <w:multiLevelType w:val="hybridMultilevel"/>
    <w:tmpl w:val="0480ECF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583707B5"/>
    <w:multiLevelType w:val="hybridMultilevel"/>
    <w:tmpl w:val="BEEE2F96"/>
    <w:lvl w:ilvl="0" w:tplc="64D6CA76">
      <w:start w:val="1"/>
      <w:numFmt w:val="bullet"/>
      <w:lvlText w:val="–"/>
      <w:lvlJc w:val="left"/>
      <w:pPr>
        <w:ind w:left="1287" w:hanging="360"/>
      </w:pPr>
      <w:rPr>
        <w:rFonts w:ascii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41" w15:restartNumberingAfterBreak="0">
    <w:nsid w:val="5F83793A"/>
    <w:multiLevelType w:val="hybridMultilevel"/>
    <w:tmpl w:val="3A14840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0F72D6C"/>
    <w:multiLevelType w:val="hybridMultilevel"/>
    <w:tmpl w:val="A6D85532"/>
    <w:lvl w:ilvl="0" w:tplc="04150017">
      <w:start w:val="1"/>
      <w:numFmt w:val="lowerLetter"/>
      <w:lvlText w:val="%1)"/>
      <w:lvlJc w:val="left"/>
      <w:pPr>
        <w:ind w:left="1080" w:hanging="360"/>
      </w:p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3" w15:restartNumberingAfterBreak="0">
    <w:nsid w:val="64044A0F"/>
    <w:multiLevelType w:val="hybridMultilevel"/>
    <w:tmpl w:val="B3A41C54"/>
    <w:lvl w:ilvl="0" w:tplc="B0309A3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648507B5"/>
    <w:multiLevelType w:val="hybridMultilevel"/>
    <w:tmpl w:val="301E4F40"/>
    <w:lvl w:ilvl="0" w:tplc="F09C36BC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6863592A"/>
    <w:multiLevelType w:val="hybridMultilevel"/>
    <w:tmpl w:val="E7F68E0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6F9C7E4C"/>
    <w:multiLevelType w:val="hybridMultilevel"/>
    <w:tmpl w:val="EAC64F52"/>
    <w:lvl w:ilvl="0" w:tplc="04150011">
      <w:start w:val="1"/>
      <w:numFmt w:val="decimal"/>
      <w:lvlText w:val="%1)"/>
      <w:lvlJc w:val="left"/>
      <w:pPr>
        <w:ind w:left="1500" w:hanging="360"/>
      </w:pPr>
    </w:lvl>
    <w:lvl w:ilvl="1" w:tplc="04150019" w:tentative="1">
      <w:start w:val="1"/>
      <w:numFmt w:val="lowerLetter"/>
      <w:lvlText w:val="%2."/>
      <w:lvlJc w:val="left"/>
      <w:pPr>
        <w:ind w:left="2220" w:hanging="360"/>
      </w:pPr>
    </w:lvl>
    <w:lvl w:ilvl="2" w:tplc="0415001B" w:tentative="1">
      <w:start w:val="1"/>
      <w:numFmt w:val="lowerRoman"/>
      <w:lvlText w:val="%3."/>
      <w:lvlJc w:val="right"/>
      <w:pPr>
        <w:ind w:left="2940" w:hanging="180"/>
      </w:pPr>
    </w:lvl>
    <w:lvl w:ilvl="3" w:tplc="0415000F" w:tentative="1">
      <w:start w:val="1"/>
      <w:numFmt w:val="decimal"/>
      <w:lvlText w:val="%4."/>
      <w:lvlJc w:val="left"/>
      <w:pPr>
        <w:ind w:left="3660" w:hanging="360"/>
      </w:pPr>
    </w:lvl>
    <w:lvl w:ilvl="4" w:tplc="04150019" w:tentative="1">
      <w:start w:val="1"/>
      <w:numFmt w:val="lowerLetter"/>
      <w:lvlText w:val="%5."/>
      <w:lvlJc w:val="left"/>
      <w:pPr>
        <w:ind w:left="4380" w:hanging="360"/>
      </w:pPr>
    </w:lvl>
    <w:lvl w:ilvl="5" w:tplc="0415001B" w:tentative="1">
      <w:start w:val="1"/>
      <w:numFmt w:val="lowerRoman"/>
      <w:lvlText w:val="%6."/>
      <w:lvlJc w:val="right"/>
      <w:pPr>
        <w:ind w:left="5100" w:hanging="180"/>
      </w:pPr>
    </w:lvl>
    <w:lvl w:ilvl="6" w:tplc="0415000F" w:tentative="1">
      <w:start w:val="1"/>
      <w:numFmt w:val="decimal"/>
      <w:lvlText w:val="%7."/>
      <w:lvlJc w:val="left"/>
      <w:pPr>
        <w:ind w:left="5820" w:hanging="360"/>
      </w:pPr>
    </w:lvl>
    <w:lvl w:ilvl="7" w:tplc="04150019" w:tentative="1">
      <w:start w:val="1"/>
      <w:numFmt w:val="lowerLetter"/>
      <w:lvlText w:val="%8."/>
      <w:lvlJc w:val="left"/>
      <w:pPr>
        <w:ind w:left="6540" w:hanging="360"/>
      </w:pPr>
    </w:lvl>
    <w:lvl w:ilvl="8" w:tplc="0415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47" w15:restartNumberingAfterBreak="0">
    <w:nsid w:val="701E6D43"/>
    <w:multiLevelType w:val="hybridMultilevel"/>
    <w:tmpl w:val="D2CA5006"/>
    <w:lvl w:ilvl="0" w:tplc="F766A418">
      <w:start w:val="2"/>
      <w:numFmt w:val="decimal"/>
      <w:lvlText w:val="%1)"/>
      <w:lvlJc w:val="left"/>
      <w:pPr>
        <w:ind w:left="360" w:firstLine="0"/>
      </w:pPr>
      <w:rPr>
        <w:rFonts w:ascii="Times New Roman" w:hAnsi="Times New Roman" w:hint="default"/>
        <w:sz w:val="24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70A25892"/>
    <w:multiLevelType w:val="hybridMultilevel"/>
    <w:tmpl w:val="628C18B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76630EC9"/>
    <w:multiLevelType w:val="hybridMultilevel"/>
    <w:tmpl w:val="BF3613BA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" w15:restartNumberingAfterBreak="0">
    <w:nsid w:val="787039E1"/>
    <w:multiLevelType w:val="hybridMultilevel"/>
    <w:tmpl w:val="E61686B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" w15:restartNumberingAfterBreak="0">
    <w:nsid w:val="7B6B18FB"/>
    <w:multiLevelType w:val="hybridMultilevel"/>
    <w:tmpl w:val="117AF4D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1">
      <w:start w:val="1"/>
      <w:numFmt w:val="decimal"/>
      <w:lvlText w:val="%2)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2" w15:restartNumberingAfterBreak="0">
    <w:nsid w:val="7E130150"/>
    <w:multiLevelType w:val="hybridMultilevel"/>
    <w:tmpl w:val="19FAFDDE"/>
    <w:lvl w:ilvl="0" w:tplc="6264279A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B40267BC">
      <w:start w:val="1"/>
      <w:numFmt w:val="lowerLetter"/>
      <w:lvlText w:val="%2)"/>
      <w:lvlJc w:val="left"/>
      <w:pPr>
        <w:ind w:left="1440" w:hanging="360"/>
      </w:pPr>
      <w:rPr>
        <w:i w:val="0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4"/>
  </w:num>
  <w:num w:numId="2">
    <w:abstractNumId w:val="27"/>
  </w:num>
  <w:num w:numId="3">
    <w:abstractNumId w:val="35"/>
  </w:num>
  <w:num w:numId="4">
    <w:abstractNumId w:val="9"/>
  </w:num>
  <w:num w:numId="5">
    <w:abstractNumId w:val="6"/>
  </w:num>
  <w:num w:numId="6">
    <w:abstractNumId w:val="19"/>
  </w:num>
  <w:num w:numId="7">
    <w:abstractNumId w:val="3"/>
  </w:num>
  <w:num w:numId="8">
    <w:abstractNumId w:val="14"/>
  </w:num>
  <w:num w:numId="9">
    <w:abstractNumId w:val="17"/>
  </w:num>
  <w:num w:numId="10">
    <w:abstractNumId w:val="5"/>
  </w:num>
  <w:num w:numId="11">
    <w:abstractNumId w:val="29"/>
  </w:num>
  <w:num w:numId="12">
    <w:abstractNumId w:val="44"/>
  </w:num>
  <w:num w:numId="13">
    <w:abstractNumId w:val="7"/>
  </w:num>
  <w:num w:numId="14">
    <w:abstractNumId w:val="47"/>
  </w:num>
  <w:num w:numId="15">
    <w:abstractNumId w:val="12"/>
  </w:num>
  <w:num w:numId="16">
    <w:abstractNumId w:val="13"/>
  </w:num>
  <w:num w:numId="17">
    <w:abstractNumId w:val="21"/>
  </w:num>
  <w:num w:numId="18">
    <w:abstractNumId w:val="41"/>
  </w:num>
  <w:num w:numId="19">
    <w:abstractNumId w:val="23"/>
  </w:num>
  <w:num w:numId="20">
    <w:abstractNumId w:val="1"/>
  </w:num>
  <w:num w:numId="21">
    <w:abstractNumId w:val="20"/>
  </w:num>
  <w:num w:numId="22">
    <w:abstractNumId w:val="51"/>
  </w:num>
  <w:num w:numId="23">
    <w:abstractNumId w:val="28"/>
  </w:num>
  <w:num w:numId="24">
    <w:abstractNumId w:val="50"/>
  </w:num>
  <w:num w:numId="25">
    <w:abstractNumId w:val="8"/>
  </w:num>
  <w:num w:numId="26">
    <w:abstractNumId w:val="36"/>
  </w:num>
  <w:num w:numId="27">
    <w:abstractNumId w:val="52"/>
  </w:num>
  <w:num w:numId="28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33"/>
  </w:num>
  <w:num w:numId="30">
    <w:abstractNumId w:val="32"/>
  </w:num>
  <w:num w:numId="31">
    <w:abstractNumId w:val="18"/>
  </w:num>
  <w:num w:numId="32">
    <w:abstractNumId w:val="4"/>
  </w:num>
  <w:num w:numId="33">
    <w:abstractNumId w:val="40"/>
  </w:num>
  <w:num w:numId="34">
    <w:abstractNumId w:val="30"/>
  </w:num>
  <w:num w:numId="35">
    <w:abstractNumId w:val="39"/>
  </w:num>
  <w:num w:numId="36">
    <w:abstractNumId w:val="16"/>
  </w:num>
  <w:num w:numId="37">
    <w:abstractNumId w:val="15"/>
  </w:num>
  <w:num w:numId="38">
    <w:abstractNumId w:val="0"/>
  </w:num>
  <w:num w:numId="39">
    <w:abstractNumId w:val="31"/>
  </w:num>
  <w:num w:numId="40">
    <w:abstractNumId w:val="25"/>
  </w:num>
  <w:num w:numId="41">
    <w:abstractNumId w:val="48"/>
  </w:num>
  <w:num w:numId="42">
    <w:abstractNumId w:val="2"/>
  </w:num>
  <w:num w:numId="43">
    <w:abstractNumId w:val="10"/>
  </w:num>
  <w:num w:numId="44">
    <w:abstractNumId w:val="43"/>
  </w:num>
  <w:num w:numId="45">
    <w:abstractNumId w:val="38"/>
  </w:num>
  <w:num w:numId="46">
    <w:abstractNumId w:val="22"/>
  </w:num>
  <w:num w:numId="47">
    <w:abstractNumId w:val="34"/>
  </w:num>
  <w:num w:numId="48">
    <w:abstractNumId w:val="11"/>
  </w:num>
  <w:num w:numId="49">
    <w:abstractNumId w:val="26"/>
  </w:num>
  <w:num w:numId="50">
    <w:abstractNumId w:val="42"/>
  </w:num>
  <w:num w:numId="51">
    <w:abstractNumId w:val="37"/>
  </w:num>
  <w:num w:numId="52">
    <w:abstractNumId w:val="49"/>
  </w:num>
  <w:num w:numId="53">
    <w:abstractNumId w:val="46"/>
  </w:num>
  <w:num w:numId="54">
    <w:abstractNumId w:val="45"/>
  </w:num>
  <w:numIdMacAtCleanup w:val="5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hyphenationZone w:val="425"/>
  <w:drawingGridHorizontalSpacing w:val="110"/>
  <w:displayHorizontalDrawingGridEvery w:val="2"/>
  <w:characterSpacingControl w:val="doNotCompress"/>
  <w:footnotePr>
    <w:numFmt w:val="chicago"/>
    <w:footnote w:id="-1"/>
    <w:footnote w:id="0"/>
    <w:footnote w:id="1"/>
  </w:footnotePr>
  <w:endnotePr>
    <w:pos w:val="sectEnd"/>
    <w:endnote w:id="-1"/>
    <w:endnote w:id="0"/>
    <w:endnote w:id="1"/>
  </w:endnotePr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xMjY3M7e0NDawtLRQ0lEKTi0uzszPAykwMq0FAMChaREtAAAA"/>
  </w:docVars>
  <w:rsids>
    <w:rsidRoot w:val="002632C1"/>
    <w:rsid w:val="00000059"/>
    <w:rsid w:val="00001596"/>
    <w:rsid w:val="00002976"/>
    <w:rsid w:val="0000373F"/>
    <w:rsid w:val="00003EF9"/>
    <w:rsid w:val="000046F5"/>
    <w:rsid w:val="00004A6B"/>
    <w:rsid w:val="00004A79"/>
    <w:rsid w:val="0000514D"/>
    <w:rsid w:val="00007535"/>
    <w:rsid w:val="00007B93"/>
    <w:rsid w:val="00007D20"/>
    <w:rsid w:val="00007E59"/>
    <w:rsid w:val="00010BFE"/>
    <w:rsid w:val="00011242"/>
    <w:rsid w:val="000120FF"/>
    <w:rsid w:val="000124BF"/>
    <w:rsid w:val="00013272"/>
    <w:rsid w:val="000132EC"/>
    <w:rsid w:val="0001372A"/>
    <w:rsid w:val="00013814"/>
    <w:rsid w:val="0001432D"/>
    <w:rsid w:val="0001482E"/>
    <w:rsid w:val="00014BA8"/>
    <w:rsid w:val="000158EB"/>
    <w:rsid w:val="0001642B"/>
    <w:rsid w:val="00016AF9"/>
    <w:rsid w:val="00016CE8"/>
    <w:rsid w:val="000173BD"/>
    <w:rsid w:val="00017BF0"/>
    <w:rsid w:val="00020914"/>
    <w:rsid w:val="00020CEC"/>
    <w:rsid w:val="00021D3D"/>
    <w:rsid w:val="00022166"/>
    <w:rsid w:val="00022957"/>
    <w:rsid w:val="0002342F"/>
    <w:rsid w:val="00023838"/>
    <w:rsid w:val="0002472D"/>
    <w:rsid w:val="00024A0E"/>
    <w:rsid w:val="00024B49"/>
    <w:rsid w:val="00024CEE"/>
    <w:rsid w:val="000271A9"/>
    <w:rsid w:val="000279DA"/>
    <w:rsid w:val="00027A7E"/>
    <w:rsid w:val="00030350"/>
    <w:rsid w:val="00030849"/>
    <w:rsid w:val="00030A00"/>
    <w:rsid w:val="00030CEB"/>
    <w:rsid w:val="000315EE"/>
    <w:rsid w:val="00031AA7"/>
    <w:rsid w:val="00031C37"/>
    <w:rsid w:val="00032455"/>
    <w:rsid w:val="0003277A"/>
    <w:rsid w:val="00032E77"/>
    <w:rsid w:val="000339B0"/>
    <w:rsid w:val="00033DAB"/>
    <w:rsid w:val="0003430C"/>
    <w:rsid w:val="00034AA8"/>
    <w:rsid w:val="00034FF1"/>
    <w:rsid w:val="00035108"/>
    <w:rsid w:val="00035157"/>
    <w:rsid w:val="00035D82"/>
    <w:rsid w:val="00036790"/>
    <w:rsid w:val="00037006"/>
    <w:rsid w:val="00037854"/>
    <w:rsid w:val="000400C7"/>
    <w:rsid w:val="000401F4"/>
    <w:rsid w:val="00041178"/>
    <w:rsid w:val="000412DE"/>
    <w:rsid w:val="0004139E"/>
    <w:rsid w:val="00041812"/>
    <w:rsid w:val="00042EA0"/>
    <w:rsid w:val="00043EB6"/>
    <w:rsid w:val="00044003"/>
    <w:rsid w:val="00045280"/>
    <w:rsid w:val="00045F70"/>
    <w:rsid w:val="00046986"/>
    <w:rsid w:val="00047E87"/>
    <w:rsid w:val="0005033B"/>
    <w:rsid w:val="000504C0"/>
    <w:rsid w:val="000506F8"/>
    <w:rsid w:val="00051601"/>
    <w:rsid w:val="00051851"/>
    <w:rsid w:val="00051AD4"/>
    <w:rsid w:val="00051C3A"/>
    <w:rsid w:val="00051CA6"/>
    <w:rsid w:val="00051E92"/>
    <w:rsid w:val="00052D49"/>
    <w:rsid w:val="00053062"/>
    <w:rsid w:val="000533EA"/>
    <w:rsid w:val="0005382C"/>
    <w:rsid w:val="0005539C"/>
    <w:rsid w:val="00055A6B"/>
    <w:rsid w:val="00055D5D"/>
    <w:rsid w:val="000561C8"/>
    <w:rsid w:val="00056326"/>
    <w:rsid w:val="000566F4"/>
    <w:rsid w:val="00057977"/>
    <w:rsid w:val="00057B35"/>
    <w:rsid w:val="000616AA"/>
    <w:rsid w:val="000616AB"/>
    <w:rsid w:val="00063374"/>
    <w:rsid w:val="0006354B"/>
    <w:rsid w:val="00063EF2"/>
    <w:rsid w:val="00065D63"/>
    <w:rsid w:val="000661A4"/>
    <w:rsid w:val="000661D9"/>
    <w:rsid w:val="00066877"/>
    <w:rsid w:val="00066B76"/>
    <w:rsid w:val="00066DEE"/>
    <w:rsid w:val="00067293"/>
    <w:rsid w:val="000673FB"/>
    <w:rsid w:val="000674B1"/>
    <w:rsid w:val="00067B83"/>
    <w:rsid w:val="00070041"/>
    <w:rsid w:val="00070235"/>
    <w:rsid w:val="00070D6D"/>
    <w:rsid w:val="00070EA9"/>
    <w:rsid w:val="000716A3"/>
    <w:rsid w:val="00071E22"/>
    <w:rsid w:val="00071F49"/>
    <w:rsid w:val="0007220D"/>
    <w:rsid w:val="00072BE8"/>
    <w:rsid w:val="00072D39"/>
    <w:rsid w:val="00072F26"/>
    <w:rsid w:val="00073AEE"/>
    <w:rsid w:val="00074031"/>
    <w:rsid w:val="000748AA"/>
    <w:rsid w:val="000757AA"/>
    <w:rsid w:val="000757F8"/>
    <w:rsid w:val="0007615F"/>
    <w:rsid w:val="00076828"/>
    <w:rsid w:val="0008013A"/>
    <w:rsid w:val="00081377"/>
    <w:rsid w:val="0008189C"/>
    <w:rsid w:val="00081BAC"/>
    <w:rsid w:val="00081D6F"/>
    <w:rsid w:val="00081D8B"/>
    <w:rsid w:val="00082069"/>
    <w:rsid w:val="00083EAA"/>
    <w:rsid w:val="000844F6"/>
    <w:rsid w:val="000845A8"/>
    <w:rsid w:val="000848CE"/>
    <w:rsid w:val="00084EB9"/>
    <w:rsid w:val="0008582A"/>
    <w:rsid w:val="00085A06"/>
    <w:rsid w:val="00085E31"/>
    <w:rsid w:val="00086B8A"/>
    <w:rsid w:val="000872C3"/>
    <w:rsid w:val="00090B06"/>
    <w:rsid w:val="000910B6"/>
    <w:rsid w:val="000921F6"/>
    <w:rsid w:val="0009267E"/>
    <w:rsid w:val="00092B7B"/>
    <w:rsid w:val="00093CB8"/>
    <w:rsid w:val="00094242"/>
    <w:rsid w:val="00094F48"/>
    <w:rsid w:val="00095361"/>
    <w:rsid w:val="000966FF"/>
    <w:rsid w:val="00096A2B"/>
    <w:rsid w:val="000976E0"/>
    <w:rsid w:val="00097AD0"/>
    <w:rsid w:val="000A019B"/>
    <w:rsid w:val="000A08D5"/>
    <w:rsid w:val="000A0B3B"/>
    <w:rsid w:val="000A0D87"/>
    <w:rsid w:val="000A191D"/>
    <w:rsid w:val="000A2A78"/>
    <w:rsid w:val="000A2B10"/>
    <w:rsid w:val="000A3A30"/>
    <w:rsid w:val="000A3E1B"/>
    <w:rsid w:val="000A4501"/>
    <w:rsid w:val="000A51E1"/>
    <w:rsid w:val="000A56C5"/>
    <w:rsid w:val="000A5BDB"/>
    <w:rsid w:val="000A5E9B"/>
    <w:rsid w:val="000A632A"/>
    <w:rsid w:val="000A6749"/>
    <w:rsid w:val="000A6923"/>
    <w:rsid w:val="000A6D01"/>
    <w:rsid w:val="000A711F"/>
    <w:rsid w:val="000A7B31"/>
    <w:rsid w:val="000A7B56"/>
    <w:rsid w:val="000A7BA5"/>
    <w:rsid w:val="000A7CA9"/>
    <w:rsid w:val="000B0085"/>
    <w:rsid w:val="000B0170"/>
    <w:rsid w:val="000B06DE"/>
    <w:rsid w:val="000B2565"/>
    <w:rsid w:val="000B2793"/>
    <w:rsid w:val="000B4933"/>
    <w:rsid w:val="000B4A94"/>
    <w:rsid w:val="000B52B0"/>
    <w:rsid w:val="000B5F9B"/>
    <w:rsid w:val="000B6F37"/>
    <w:rsid w:val="000B71EB"/>
    <w:rsid w:val="000B7395"/>
    <w:rsid w:val="000B7FF1"/>
    <w:rsid w:val="000C073F"/>
    <w:rsid w:val="000C1F99"/>
    <w:rsid w:val="000C3712"/>
    <w:rsid w:val="000C3B21"/>
    <w:rsid w:val="000C486E"/>
    <w:rsid w:val="000C4B2B"/>
    <w:rsid w:val="000C60EC"/>
    <w:rsid w:val="000C6139"/>
    <w:rsid w:val="000C638B"/>
    <w:rsid w:val="000C639B"/>
    <w:rsid w:val="000C66B2"/>
    <w:rsid w:val="000C6B99"/>
    <w:rsid w:val="000C715A"/>
    <w:rsid w:val="000C7397"/>
    <w:rsid w:val="000C73C5"/>
    <w:rsid w:val="000C782B"/>
    <w:rsid w:val="000D07EF"/>
    <w:rsid w:val="000D0C93"/>
    <w:rsid w:val="000D0D21"/>
    <w:rsid w:val="000D0DCC"/>
    <w:rsid w:val="000D2960"/>
    <w:rsid w:val="000D2BAD"/>
    <w:rsid w:val="000D2F22"/>
    <w:rsid w:val="000D3ECB"/>
    <w:rsid w:val="000D48F5"/>
    <w:rsid w:val="000D52CA"/>
    <w:rsid w:val="000D5A85"/>
    <w:rsid w:val="000D5CC8"/>
    <w:rsid w:val="000D7078"/>
    <w:rsid w:val="000D71EC"/>
    <w:rsid w:val="000D72E1"/>
    <w:rsid w:val="000D7510"/>
    <w:rsid w:val="000D7E7C"/>
    <w:rsid w:val="000E04C1"/>
    <w:rsid w:val="000E06A8"/>
    <w:rsid w:val="000E099C"/>
    <w:rsid w:val="000E103B"/>
    <w:rsid w:val="000E25B4"/>
    <w:rsid w:val="000E434E"/>
    <w:rsid w:val="000E4C18"/>
    <w:rsid w:val="000E54E4"/>
    <w:rsid w:val="000E5C3C"/>
    <w:rsid w:val="000E62FD"/>
    <w:rsid w:val="000E7009"/>
    <w:rsid w:val="000E74F4"/>
    <w:rsid w:val="000E7F17"/>
    <w:rsid w:val="000E7F29"/>
    <w:rsid w:val="000F2B7E"/>
    <w:rsid w:val="000F33B0"/>
    <w:rsid w:val="000F3E59"/>
    <w:rsid w:val="000F4140"/>
    <w:rsid w:val="000F4428"/>
    <w:rsid w:val="000F4581"/>
    <w:rsid w:val="000F52F9"/>
    <w:rsid w:val="000F57B7"/>
    <w:rsid w:val="000F60B7"/>
    <w:rsid w:val="000F6278"/>
    <w:rsid w:val="000F6880"/>
    <w:rsid w:val="000F6C2C"/>
    <w:rsid w:val="000F711D"/>
    <w:rsid w:val="000F780B"/>
    <w:rsid w:val="00100821"/>
    <w:rsid w:val="00100F1F"/>
    <w:rsid w:val="001010AB"/>
    <w:rsid w:val="00101179"/>
    <w:rsid w:val="001011AC"/>
    <w:rsid w:val="00102107"/>
    <w:rsid w:val="00102D62"/>
    <w:rsid w:val="001042E4"/>
    <w:rsid w:val="00104337"/>
    <w:rsid w:val="00104A23"/>
    <w:rsid w:val="00104E39"/>
    <w:rsid w:val="00104E3F"/>
    <w:rsid w:val="00105473"/>
    <w:rsid w:val="00105C39"/>
    <w:rsid w:val="0010603B"/>
    <w:rsid w:val="001063DD"/>
    <w:rsid w:val="00107416"/>
    <w:rsid w:val="00107B65"/>
    <w:rsid w:val="00107EBD"/>
    <w:rsid w:val="0011121E"/>
    <w:rsid w:val="00111CFF"/>
    <w:rsid w:val="00113346"/>
    <w:rsid w:val="00114907"/>
    <w:rsid w:val="00115FC1"/>
    <w:rsid w:val="001160C7"/>
    <w:rsid w:val="00116C23"/>
    <w:rsid w:val="00117634"/>
    <w:rsid w:val="00117BF3"/>
    <w:rsid w:val="00117E31"/>
    <w:rsid w:val="0012139E"/>
    <w:rsid w:val="001214FD"/>
    <w:rsid w:val="001216F1"/>
    <w:rsid w:val="001228AD"/>
    <w:rsid w:val="00125530"/>
    <w:rsid w:val="00126032"/>
    <w:rsid w:val="001271E1"/>
    <w:rsid w:val="00127DA8"/>
    <w:rsid w:val="0013030C"/>
    <w:rsid w:val="00130625"/>
    <w:rsid w:val="00130D60"/>
    <w:rsid w:val="00131635"/>
    <w:rsid w:val="0013346C"/>
    <w:rsid w:val="00134FD0"/>
    <w:rsid w:val="0013613C"/>
    <w:rsid w:val="0013655D"/>
    <w:rsid w:val="001370A4"/>
    <w:rsid w:val="0013784A"/>
    <w:rsid w:val="00140507"/>
    <w:rsid w:val="001428FF"/>
    <w:rsid w:val="00142E0B"/>
    <w:rsid w:val="00143454"/>
    <w:rsid w:val="001441AA"/>
    <w:rsid w:val="00144583"/>
    <w:rsid w:val="001457D5"/>
    <w:rsid w:val="001462DF"/>
    <w:rsid w:val="00147378"/>
    <w:rsid w:val="00147B77"/>
    <w:rsid w:val="00150644"/>
    <w:rsid w:val="00150D8B"/>
    <w:rsid w:val="00151BA5"/>
    <w:rsid w:val="00152B02"/>
    <w:rsid w:val="00152E98"/>
    <w:rsid w:val="001530B9"/>
    <w:rsid w:val="001533B7"/>
    <w:rsid w:val="00153F64"/>
    <w:rsid w:val="001548C9"/>
    <w:rsid w:val="00155B24"/>
    <w:rsid w:val="00156D41"/>
    <w:rsid w:val="00157C56"/>
    <w:rsid w:val="00157CE4"/>
    <w:rsid w:val="0016024C"/>
    <w:rsid w:val="001608CF"/>
    <w:rsid w:val="00162674"/>
    <w:rsid w:val="001647BB"/>
    <w:rsid w:val="00165085"/>
    <w:rsid w:val="0016523F"/>
    <w:rsid w:val="00165271"/>
    <w:rsid w:val="001654F9"/>
    <w:rsid w:val="001660ED"/>
    <w:rsid w:val="001667C3"/>
    <w:rsid w:val="00167830"/>
    <w:rsid w:val="0017055C"/>
    <w:rsid w:val="00170A4E"/>
    <w:rsid w:val="00170A67"/>
    <w:rsid w:val="00171501"/>
    <w:rsid w:val="00171715"/>
    <w:rsid w:val="00171974"/>
    <w:rsid w:val="00171B5D"/>
    <w:rsid w:val="00172CA3"/>
    <w:rsid w:val="00173330"/>
    <w:rsid w:val="0017378D"/>
    <w:rsid w:val="00173C54"/>
    <w:rsid w:val="001741C3"/>
    <w:rsid w:val="00174CFA"/>
    <w:rsid w:val="00176323"/>
    <w:rsid w:val="001775A2"/>
    <w:rsid w:val="00177B6E"/>
    <w:rsid w:val="00177D8B"/>
    <w:rsid w:val="00177D94"/>
    <w:rsid w:val="00177EB2"/>
    <w:rsid w:val="001808D3"/>
    <w:rsid w:val="0018237C"/>
    <w:rsid w:val="00182A98"/>
    <w:rsid w:val="00184A8E"/>
    <w:rsid w:val="001855A9"/>
    <w:rsid w:val="00185751"/>
    <w:rsid w:val="00185D0B"/>
    <w:rsid w:val="001869B9"/>
    <w:rsid w:val="0018709A"/>
    <w:rsid w:val="00190688"/>
    <w:rsid w:val="00190D77"/>
    <w:rsid w:val="0019171B"/>
    <w:rsid w:val="00191BFB"/>
    <w:rsid w:val="00192596"/>
    <w:rsid w:val="0019308B"/>
    <w:rsid w:val="001931E8"/>
    <w:rsid w:val="00194E21"/>
    <w:rsid w:val="0019500C"/>
    <w:rsid w:val="00196068"/>
    <w:rsid w:val="00197374"/>
    <w:rsid w:val="0019746A"/>
    <w:rsid w:val="00197775"/>
    <w:rsid w:val="00197CBE"/>
    <w:rsid w:val="001A036D"/>
    <w:rsid w:val="001A09DD"/>
    <w:rsid w:val="001A0A9C"/>
    <w:rsid w:val="001A0AD3"/>
    <w:rsid w:val="001A1075"/>
    <w:rsid w:val="001A157A"/>
    <w:rsid w:val="001A248B"/>
    <w:rsid w:val="001A264A"/>
    <w:rsid w:val="001A3345"/>
    <w:rsid w:val="001A478F"/>
    <w:rsid w:val="001A49CE"/>
    <w:rsid w:val="001A5031"/>
    <w:rsid w:val="001A5AEA"/>
    <w:rsid w:val="001A5C85"/>
    <w:rsid w:val="001A6350"/>
    <w:rsid w:val="001A6718"/>
    <w:rsid w:val="001A6886"/>
    <w:rsid w:val="001A72AC"/>
    <w:rsid w:val="001A7582"/>
    <w:rsid w:val="001A77E0"/>
    <w:rsid w:val="001A7C7F"/>
    <w:rsid w:val="001A7E4B"/>
    <w:rsid w:val="001B0C4F"/>
    <w:rsid w:val="001B241E"/>
    <w:rsid w:val="001B342A"/>
    <w:rsid w:val="001B3A02"/>
    <w:rsid w:val="001B42B1"/>
    <w:rsid w:val="001B4E4E"/>
    <w:rsid w:val="001B63E5"/>
    <w:rsid w:val="001B6F58"/>
    <w:rsid w:val="001B7E07"/>
    <w:rsid w:val="001B7EBE"/>
    <w:rsid w:val="001C217C"/>
    <w:rsid w:val="001C22C3"/>
    <w:rsid w:val="001C3703"/>
    <w:rsid w:val="001C3DAF"/>
    <w:rsid w:val="001C3F94"/>
    <w:rsid w:val="001C41E6"/>
    <w:rsid w:val="001C4800"/>
    <w:rsid w:val="001C4FD2"/>
    <w:rsid w:val="001C523B"/>
    <w:rsid w:val="001C5FD2"/>
    <w:rsid w:val="001C678B"/>
    <w:rsid w:val="001D0A52"/>
    <w:rsid w:val="001D0E7E"/>
    <w:rsid w:val="001D101C"/>
    <w:rsid w:val="001D1642"/>
    <w:rsid w:val="001D1823"/>
    <w:rsid w:val="001D1A5F"/>
    <w:rsid w:val="001D282D"/>
    <w:rsid w:val="001D2B8A"/>
    <w:rsid w:val="001D2BA8"/>
    <w:rsid w:val="001D2E1B"/>
    <w:rsid w:val="001D3302"/>
    <w:rsid w:val="001D3D94"/>
    <w:rsid w:val="001D3DD6"/>
    <w:rsid w:val="001D3F4C"/>
    <w:rsid w:val="001D4861"/>
    <w:rsid w:val="001D4E8B"/>
    <w:rsid w:val="001D51D4"/>
    <w:rsid w:val="001D7808"/>
    <w:rsid w:val="001E00F7"/>
    <w:rsid w:val="001E07AE"/>
    <w:rsid w:val="001E0834"/>
    <w:rsid w:val="001E112E"/>
    <w:rsid w:val="001E157F"/>
    <w:rsid w:val="001E2C82"/>
    <w:rsid w:val="001E2D33"/>
    <w:rsid w:val="001E3521"/>
    <w:rsid w:val="001E4BAC"/>
    <w:rsid w:val="001E5346"/>
    <w:rsid w:val="001E5AC1"/>
    <w:rsid w:val="001E611C"/>
    <w:rsid w:val="001E65BD"/>
    <w:rsid w:val="001F0B5E"/>
    <w:rsid w:val="001F12C7"/>
    <w:rsid w:val="001F1384"/>
    <w:rsid w:val="001F1402"/>
    <w:rsid w:val="001F1765"/>
    <w:rsid w:val="001F200B"/>
    <w:rsid w:val="001F2F62"/>
    <w:rsid w:val="001F3E7B"/>
    <w:rsid w:val="001F46EF"/>
    <w:rsid w:val="001F4992"/>
    <w:rsid w:val="001F573A"/>
    <w:rsid w:val="001F5873"/>
    <w:rsid w:val="001F5F8B"/>
    <w:rsid w:val="001F6743"/>
    <w:rsid w:val="001F6D10"/>
    <w:rsid w:val="001F6D6B"/>
    <w:rsid w:val="001F79E0"/>
    <w:rsid w:val="00200A42"/>
    <w:rsid w:val="00201D13"/>
    <w:rsid w:val="00203810"/>
    <w:rsid w:val="002039A7"/>
    <w:rsid w:val="00204631"/>
    <w:rsid w:val="002050B2"/>
    <w:rsid w:val="00205281"/>
    <w:rsid w:val="002056F2"/>
    <w:rsid w:val="00205E57"/>
    <w:rsid w:val="0020615B"/>
    <w:rsid w:val="0020736A"/>
    <w:rsid w:val="00207453"/>
    <w:rsid w:val="00207961"/>
    <w:rsid w:val="002102AA"/>
    <w:rsid w:val="00210B19"/>
    <w:rsid w:val="002118EA"/>
    <w:rsid w:val="002136DA"/>
    <w:rsid w:val="00213C99"/>
    <w:rsid w:val="00215009"/>
    <w:rsid w:val="0021661D"/>
    <w:rsid w:val="00217393"/>
    <w:rsid w:val="00217FB0"/>
    <w:rsid w:val="002205EC"/>
    <w:rsid w:val="0022083A"/>
    <w:rsid w:val="002213D8"/>
    <w:rsid w:val="00221472"/>
    <w:rsid w:val="00222012"/>
    <w:rsid w:val="002224E5"/>
    <w:rsid w:val="002224FC"/>
    <w:rsid w:val="00222EC7"/>
    <w:rsid w:val="00223106"/>
    <w:rsid w:val="002233AF"/>
    <w:rsid w:val="00223D1C"/>
    <w:rsid w:val="00224C77"/>
    <w:rsid w:val="00225525"/>
    <w:rsid w:val="00230E6F"/>
    <w:rsid w:val="002319F4"/>
    <w:rsid w:val="00232319"/>
    <w:rsid w:val="00232AC8"/>
    <w:rsid w:val="00233408"/>
    <w:rsid w:val="002334F9"/>
    <w:rsid w:val="002337D7"/>
    <w:rsid w:val="00235F48"/>
    <w:rsid w:val="002360F7"/>
    <w:rsid w:val="002364B4"/>
    <w:rsid w:val="00236B3C"/>
    <w:rsid w:val="002370A3"/>
    <w:rsid w:val="00237E3F"/>
    <w:rsid w:val="00240221"/>
    <w:rsid w:val="002405B3"/>
    <w:rsid w:val="002410D2"/>
    <w:rsid w:val="002413CC"/>
    <w:rsid w:val="00241F12"/>
    <w:rsid w:val="00243084"/>
    <w:rsid w:val="00243381"/>
    <w:rsid w:val="002439D7"/>
    <w:rsid w:val="00243D53"/>
    <w:rsid w:val="00243FB8"/>
    <w:rsid w:val="002443D0"/>
    <w:rsid w:val="0024452B"/>
    <w:rsid w:val="002445F4"/>
    <w:rsid w:val="00244CAF"/>
    <w:rsid w:val="0024607A"/>
    <w:rsid w:val="00247175"/>
    <w:rsid w:val="0024775A"/>
    <w:rsid w:val="00250278"/>
    <w:rsid w:val="0025196C"/>
    <w:rsid w:val="002521CF"/>
    <w:rsid w:val="002523A5"/>
    <w:rsid w:val="0025245B"/>
    <w:rsid w:val="00252998"/>
    <w:rsid w:val="00253D4F"/>
    <w:rsid w:val="00254C6C"/>
    <w:rsid w:val="00255B59"/>
    <w:rsid w:val="00255BAA"/>
    <w:rsid w:val="00256EF8"/>
    <w:rsid w:val="00257AA4"/>
    <w:rsid w:val="00257AFA"/>
    <w:rsid w:val="00260EAA"/>
    <w:rsid w:val="00261656"/>
    <w:rsid w:val="0026197D"/>
    <w:rsid w:val="002620C3"/>
    <w:rsid w:val="00262AC5"/>
    <w:rsid w:val="002632C1"/>
    <w:rsid w:val="00264D48"/>
    <w:rsid w:val="00265A00"/>
    <w:rsid w:val="00266271"/>
    <w:rsid w:val="002665B6"/>
    <w:rsid w:val="002710EE"/>
    <w:rsid w:val="00271BA1"/>
    <w:rsid w:val="00272506"/>
    <w:rsid w:val="00272AA4"/>
    <w:rsid w:val="00272C4E"/>
    <w:rsid w:val="00272C51"/>
    <w:rsid w:val="00273A8A"/>
    <w:rsid w:val="00273ACA"/>
    <w:rsid w:val="0027758E"/>
    <w:rsid w:val="00277F85"/>
    <w:rsid w:val="00277FF2"/>
    <w:rsid w:val="00280739"/>
    <w:rsid w:val="002807FC"/>
    <w:rsid w:val="00281239"/>
    <w:rsid w:val="00281242"/>
    <w:rsid w:val="00281251"/>
    <w:rsid w:val="002814EA"/>
    <w:rsid w:val="00282E99"/>
    <w:rsid w:val="00282FA7"/>
    <w:rsid w:val="0028320A"/>
    <w:rsid w:val="0028369E"/>
    <w:rsid w:val="00283C1B"/>
    <w:rsid w:val="00283E97"/>
    <w:rsid w:val="0028417F"/>
    <w:rsid w:val="00284312"/>
    <w:rsid w:val="00284519"/>
    <w:rsid w:val="00284EE2"/>
    <w:rsid w:val="002855B4"/>
    <w:rsid w:val="0028577D"/>
    <w:rsid w:val="00285A8B"/>
    <w:rsid w:val="00285B3A"/>
    <w:rsid w:val="00285C43"/>
    <w:rsid w:val="002867D7"/>
    <w:rsid w:val="00286E92"/>
    <w:rsid w:val="002875B1"/>
    <w:rsid w:val="00287782"/>
    <w:rsid w:val="00287C23"/>
    <w:rsid w:val="00287D01"/>
    <w:rsid w:val="00290B59"/>
    <w:rsid w:val="002915DF"/>
    <w:rsid w:val="00291C06"/>
    <w:rsid w:val="002920BC"/>
    <w:rsid w:val="00292756"/>
    <w:rsid w:val="002927B7"/>
    <w:rsid w:val="002928CC"/>
    <w:rsid w:val="00292BE6"/>
    <w:rsid w:val="00293854"/>
    <w:rsid w:val="00293952"/>
    <w:rsid w:val="002939B3"/>
    <w:rsid w:val="0029529F"/>
    <w:rsid w:val="00295F92"/>
    <w:rsid w:val="002969A5"/>
    <w:rsid w:val="002A01A7"/>
    <w:rsid w:val="002A08E7"/>
    <w:rsid w:val="002A1EF8"/>
    <w:rsid w:val="002A1F9E"/>
    <w:rsid w:val="002A21F7"/>
    <w:rsid w:val="002A2656"/>
    <w:rsid w:val="002A2E4E"/>
    <w:rsid w:val="002A3095"/>
    <w:rsid w:val="002A3421"/>
    <w:rsid w:val="002A42A9"/>
    <w:rsid w:val="002A42B3"/>
    <w:rsid w:val="002A42C6"/>
    <w:rsid w:val="002A4CE5"/>
    <w:rsid w:val="002A561D"/>
    <w:rsid w:val="002A580B"/>
    <w:rsid w:val="002A6C8A"/>
    <w:rsid w:val="002A7736"/>
    <w:rsid w:val="002A7BD5"/>
    <w:rsid w:val="002B14D0"/>
    <w:rsid w:val="002B1599"/>
    <w:rsid w:val="002B2844"/>
    <w:rsid w:val="002B2925"/>
    <w:rsid w:val="002B368A"/>
    <w:rsid w:val="002B40C2"/>
    <w:rsid w:val="002B55E5"/>
    <w:rsid w:val="002B7B44"/>
    <w:rsid w:val="002B7C8D"/>
    <w:rsid w:val="002C0638"/>
    <w:rsid w:val="002C0C83"/>
    <w:rsid w:val="002C1156"/>
    <w:rsid w:val="002C1870"/>
    <w:rsid w:val="002C187D"/>
    <w:rsid w:val="002C19BC"/>
    <w:rsid w:val="002C1CE6"/>
    <w:rsid w:val="002C30F1"/>
    <w:rsid w:val="002C3BA8"/>
    <w:rsid w:val="002C4771"/>
    <w:rsid w:val="002C574E"/>
    <w:rsid w:val="002C73E9"/>
    <w:rsid w:val="002C7FE3"/>
    <w:rsid w:val="002D0578"/>
    <w:rsid w:val="002D0776"/>
    <w:rsid w:val="002D09AB"/>
    <w:rsid w:val="002D0D12"/>
    <w:rsid w:val="002D34F1"/>
    <w:rsid w:val="002D3FCA"/>
    <w:rsid w:val="002D4163"/>
    <w:rsid w:val="002D41DC"/>
    <w:rsid w:val="002D489D"/>
    <w:rsid w:val="002D5104"/>
    <w:rsid w:val="002D5210"/>
    <w:rsid w:val="002D59AD"/>
    <w:rsid w:val="002D5CC6"/>
    <w:rsid w:val="002D606F"/>
    <w:rsid w:val="002D6749"/>
    <w:rsid w:val="002D6DAC"/>
    <w:rsid w:val="002D7126"/>
    <w:rsid w:val="002E03D3"/>
    <w:rsid w:val="002E0978"/>
    <w:rsid w:val="002E0CCB"/>
    <w:rsid w:val="002E1867"/>
    <w:rsid w:val="002E18F5"/>
    <w:rsid w:val="002E1B32"/>
    <w:rsid w:val="002E1D94"/>
    <w:rsid w:val="002E22B4"/>
    <w:rsid w:val="002E2A14"/>
    <w:rsid w:val="002E305F"/>
    <w:rsid w:val="002E36D9"/>
    <w:rsid w:val="002E39C9"/>
    <w:rsid w:val="002E3BF5"/>
    <w:rsid w:val="002E4A05"/>
    <w:rsid w:val="002E4AA0"/>
    <w:rsid w:val="002E4AEE"/>
    <w:rsid w:val="002E509E"/>
    <w:rsid w:val="002E5AC1"/>
    <w:rsid w:val="002E669F"/>
    <w:rsid w:val="002E6F66"/>
    <w:rsid w:val="002E7B71"/>
    <w:rsid w:val="002F0A13"/>
    <w:rsid w:val="002F0ABC"/>
    <w:rsid w:val="002F191F"/>
    <w:rsid w:val="002F1C99"/>
    <w:rsid w:val="002F1CD7"/>
    <w:rsid w:val="002F26BE"/>
    <w:rsid w:val="002F3505"/>
    <w:rsid w:val="002F3DE7"/>
    <w:rsid w:val="002F4322"/>
    <w:rsid w:val="002F4337"/>
    <w:rsid w:val="002F435A"/>
    <w:rsid w:val="002F4516"/>
    <w:rsid w:val="002F47FE"/>
    <w:rsid w:val="002F4F5F"/>
    <w:rsid w:val="002F7007"/>
    <w:rsid w:val="00301AA8"/>
    <w:rsid w:val="00301DF8"/>
    <w:rsid w:val="00302327"/>
    <w:rsid w:val="00302749"/>
    <w:rsid w:val="0030386B"/>
    <w:rsid w:val="00305ECE"/>
    <w:rsid w:val="00305ED1"/>
    <w:rsid w:val="003070EA"/>
    <w:rsid w:val="003104B0"/>
    <w:rsid w:val="00311352"/>
    <w:rsid w:val="00311820"/>
    <w:rsid w:val="00312342"/>
    <w:rsid w:val="00312890"/>
    <w:rsid w:val="00312DC5"/>
    <w:rsid w:val="00312F2F"/>
    <w:rsid w:val="00313B2F"/>
    <w:rsid w:val="00313F0C"/>
    <w:rsid w:val="0031454D"/>
    <w:rsid w:val="00314B06"/>
    <w:rsid w:val="00315199"/>
    <w:rsid w:val="00315206"/>
    <w:rsid w:val="003154C5"/>
    <w:rsid w:val="00315719"/>
    <w:rsid w:val="00315C23"/>
    <w:rsid w:val="003164BB"/>
    <w:rsid w:val="003166A6"/>
    <w:rsid w:val="00317AE8"/>
    <w:rsid w:val="00317BE7"/>
    <w:rsid w:val="00320FB8"/>
    <w:rsid w:val="00321029"/>
    <w:rsid w:val="0032119E"/>
    <w:rsid w:val="00321B50"/>
    <w:rsid w:val="00321F44"/>
    <w:rsid w:val="003225BC"/>
    <w:rsid w:val="0032269A"/>
    <w:rsid w:val="003235EF"/>
    <w:rsid w:val="003241D9"/>
    <w:rsid w:val="0032523D"/>
    <w:rsid w:val="0032678B"/>
    <w:rsid w:val="003270B8"/>
    <w:rsid w:val="0032724A"/>
    <w:rsid w:val="003273B2"/>
    <w:rsid w:val="003275CA"/>
    <w:rsid w:val="003276C5"/>
    <w:rsid w:val="003314ED"/>
    <w:rsid w:val="00332B51"/>
    <w:rsid w:val="00333220"/>
    <w:rsid w:val="003339E8"/>
    <w:rsid w:val="00333A73"/>
    <w:rsid w:val="00333AD9"/>
    <w:rsid w:val="00334A0B"/>
    <w:rsid w:val="0033566A"/>
    <w:rsid w:val="003368D2"/>
    <w:rsid w:val="0033778E"/>
    <w:rsid w:val="00337F8C"/>
    <w:rsid w:val="00341170"/>
    <w:rsid w:val="00341C74"/>
    <w:rsid w:val="0034209D"/>
    <w:rsid w:val="00343023"/>
    <w:rsid w:val="003436C5"/>
    <w:rsid w:val="00343741"/>
    <w:rsid w:val="003437D6"/>
    <w:rsid w:val="00343CD1"/>
    <w:rsid w:val="00343D9E"/>
    <w:rsid w:val="00343E83"/>
    <w:rsid w:val="00343ED3"/>
    <w:rsid w:val="003443E8"/>
    <w:rsid w:val="00344543"/>
    <w:rsid w:val="0034468A"/>
    <w:rsid w:val="00344E58"/>
    <w:rsid w:val="00345D9D"/>
    <w:rsid w:val="00346187"/>
    <w:rsid w:val="00346528"/>
    <w:rsid w:val="00346ACA"/>
    <w:rsid w:val="00346C8B"/>
    <w:rsid w:val="003474E0"/>
    <w:rsid w:val="00347D3D"/>
    <w:rsid w:val="00350129"/>
    <w:rsid w:val="00350947"/>
    <w:rsid w:val="00350A89"/>
    <w:rsid w:val="00351054"/>
    <w:rsid w:val="00351252"/>
    <w:rsid w:val="003514BD"/>
    <w:rsid w:val="003533BB"/>
    <w:rsid w:val="00353442"/>
    <w:rsid w:val="003538B0"/>
    <w:rsid w:val="00353AB2"/>
    <w:rsid w:val="003546B2"/>
    <w:rsid w:val="003554CB"/>
    <w:rsid w:val="00357E5F"/>
    <w:rsid w:val="00357E73"/>
    <w:rsid w:val="00360B66"/>
    <w:rsid w:val="00360CFB"/>
    <w:rsid w:val="00361361"/>
    <w:rsid w:val="00361C25"/>
    <w:rsid w:val="00361CB2"/>
    <w:rsid w:val="00362916"/>
    <w:rsid w:val="00363501"/>
    <w:rsid w:val="00363CC8"/>
    <w:rsid w:val="003641B8"/>
    <w:rsid w:val="00364951"/>
    <w:rsid w:val="00364963"/>
    <w:rsid w:val="00364E1C"/>
    <w:rsid w:val="003651D1"/>
    <w:rsid w:val="00366810"/>
    <w:rsid w:val="00366CFE"/>
    <w:rsid w:val="00370324"/>
    <w:rsid w:val="0037146F"/>
    <w:rsid w:val="003723D5"/>
    <w:rsid w:val="00372669"/>
    <w:rsid w:val="003726FA"/>
    <w:rsid w:val="0037294F"/>
    <w:rsid w:val="00372A83"/>
    <w:rsid w:val="00372C17"/>
    <w:rsid w:val="003730AF"/>
    <w:rsid w:val="00373745"/>
    <w:rsid w:val="00373A6F"/>
    <w:rsid w:val="00373A87"/>
    <w:rsid w:val="003744B0"/>
    <w:rsid w:val="003766DE"/>
    <w:rsid w:val="003768F3"/>
    <w:rsid w:val="00376901"/>
    <w:rsid w:val="003769AF"/>
    <w:rsid w:val="00376D1C"/>
    <w:rsid w:val="00377508"/>
    <w:rsid w:val="00380548"/>
    <w:rsid w:val="003815BB"/>
    <w:rsid w:val="003816CB"/>
    <w:rsid w:val="00382EBC"/>
    <w:rsid w:val="0038420E"/>
    <w:rsid w:val="003849FB"/>
    <w:rsid w:val="0038521A"/>
    <w:rsid w:val="003854CB"/>
    <w:rsid w:val="003855A1"/>
    <w:rsid w:val="003867B5"/>
    <w:rsid w:val="003872A7"/>
    <w:rsid w:val="003908D2"/>
    <w:rsid w:val="0039149A"/>
    <w:rsid w:val="003914F1"/>
    <w:rsid w:val="00391FA3"/>
    <w:rsid w:val="003922CF"/>
    <w:rsid w:val="00392368"/>
    <w:rsid w:val="003924D6"/>
    <w:rsid w:val="00392A90"/>
    <w:rsid w:val="00393358"/>
    <w:rsid w:val="003934AD"/>
    <w:rsid w:val="0039539B"/>
    <w:rsid w:val="00395AC1"/>
    <w:rsid w:val="00395E00"/>
    <w:rsid w:val="003965D0"/>
    <w:rsid w:val="00396A9A"/>
    <w:rsid w:val="00396ABD"/>
    <w:rsid w:val="00397783"/>
    <w:rsid w:val="00397B79"/>
    <w:rsid w:val="003A0F29"/>
    <w:rsid w:val="003A0F3D"/>
    <w:rsid w:val="003A143D"/>
    <w:rsid w:val="003A156E"/>
    <w:rsid w:val="003A1C71"/>
    <w:rsid w:val="003A1D37"/>
    <w:rsid w:val="003A2B62"/>
    <w:rsid w:val="003A3F77"/>
    <w:rsid w:val="003A4099"/>
    <w:rsid w:val="003A5382"/>
    <w:rsid w:val="003A5549"/>
    <w:rsid w:val="003A5783"/>
    <w:rsid w:val="003A5C18"/>
    <w:rsid w:val="003A6BB7"/>
    <w:rsid w:val="003A791B"/>
    <w:rsid w:val="003A7E6A"/>
    <w:rsid w:val="003B0AF2"/>
    <w:rsid w:val="003B0B6E"/>
    <w:rsid w:val="003B2089"/>
    <w:rsid w:val="003B27E4"/>
    <w:rsid w:val="003B3004"/>
    <w:rsid w:val="003B3718"/>
    <w:rsid w:val="003B390C"/>
    <w:rsid w:val="003B58FD"/>
    <w:rsid w:val="003B5C92"/>
    <w:rsid w:val="003B5DD2"/>
    <w:rsid w:val="003B5F82"/>
    <w:rsid w:val="003B6FA9"/>
    <w:rsid w:val="003C02C6"/>
    <w:rsid w:val="003C06FA"/>
    <w:rsid w:val="003C13E1"/>
    <w:rsid w:val="003C2299"/>
    <w:rsid w:val="003C2427"/>
    <w:rsid w:val="003C2BD0"/>
    <w:rsid w:val="003C3179"/>
    <w:rsid w:val="003C31B6"/>
    <w:rsid w:val="003C360C"/>
    <w:rsid w:val="003C3A7F"/>
    <w:rsid w:val="003C3D07"/>
    <w:rsid w:val="003C3E21"/>
    <w:rsid w:val="003C554F"/>
    <w:rsid w:val="003C562E"/>
    <w:rsid w:val="003C5BA6"/>
    <w:rsid w:val="003C62C8"/>
    <w:rsid w:val="003C752E"/>
    <w:rsid w:val="003C7DCC"/>
    <w:rsid w:val="003D0CC0"/>
    <w:rsid w:val="003D20D8"/>
    <w:rsid w:val="003D24AC"/>
    <w:rsid w:val="003D2A74"/>
    <w:rsid w:val="003D373D"/>
    <w:rsid w:val="003D47F9"/>
    <w:rsid w:val="003D5CB3"/>
    <w:rsid w:val="003D5E86"/>
    <w:rsid w:val="003D77BD"/>
    <w:rsid w:val="003D7F98"/>
    <w:rsid w:val="003D7FC9"/>
    <w:rsid w:val="003D7FCF"/>
    <w:rsid w:val="003E15AD"/>
    <w:rsid w:val="003E1B68"/>
    <w:rsid w:val="003E2CBF"/>
    <w:rsid w:val="003E2E84"/>
    <w:rsid w:val="003E379F"/>
    <w:rsid w:val="003E3E5D"/>
    <w:rsid w:val="003E40F6"/>
    <w:rsid w:val="003E427D"/>
    <w:rsid w:val="003E4596"/>
    <w:rsid w:val="003E45DF"/>
    <w:rsid w:val="003E4FCD"/>
    <w:rsid w:val="003E5495"/>
    <w:rsid w:val="003E5CB0"/>
    <w:rsid w:val="003E6E59"/>
    <w:rsid w:val="003E6EF2"/>
    <w:rsid w:val="003E793A"/>
    <w:rsid w:val="003E7E40"/>
    <w:rsid w:val="003F0475"/>
    <w:rsid w:val="003F0513"/>
    <w:rsid w:val="003F0657"/>
    <w:rsid w:val="003F154F"/>
    <w:rsid w:val="003F19D9"/>
    <w:rsid w:val="003F2BE2"/>
    <w:rsid w:val="003F2EEE"/>
    <w:rsid w:val="003F3231"/>
    <w:rsid w:val="003F35CC"/>
    <w:rsid w:val="003F3799"/>
    <w:rsid w:val="003F504F"/>
    <w:rsid w:val="003F5782"/>
    <w:rsid w:val="003F592A"/>
    <w:rsid w:val="003F667B"/>
    <w:rsid w:val="003F67B0"/>
    <w:rsid w:val="003F6AD1"/>
    <w:rsid w:val="003F745A"/>
    <w:rsid w:val="003F759F"/>
    <w:rsid w:val="003F7A62"/>
    <w:rsid w:val="003F7B35"/>
    <w:rsid w:val="0040164F"/>
    <w:rsid w:val="004017D2"/>
    <w:rsid w:val="004022B0"/>
    <w:rsid w:val="004026DC"/>
    <w:rsid w:val="00402B54"/>
    <w:rsid w:val="00402CB7"/>
    <w:rsid w:val="00402FDE"/>
    <w:rsid w:val="0040584F"/>
    <w:rsid w:val="00405FDE"/>
    <w:rsid w:val="0040693A"/>
    <w:rsid w:val="00406F30"/>
    <w:rsid w:val="0040728B"/>
    <w:rsid w:val="00407542"/>
    <w:rsid w:val="004104E5"/>
    <w:rsid w:val="00410684"/>
    <w:rsid w:val="0041154E"/>
    <w:rsid w:val="00411B46"/>
    <w:rsid w:val="00412898"/>
    <w:rsid w:val="00412EED"/>
    <w:rsid w:val="00413039"/>
    <w:rsid w:val="0041475A"/>
    <w:rsid w:val="00414E13"/>
    <w:rsid w:val="00415253"/>
    <w:rsid w:val="0041574D"/>
    <w:rsid w:val="00415BAF"/>
    <w:rsid w:val="004174B9"/>
    <w:rsid w:val="00417EF1"/>
    <w:rsid w:val="00420E80"/>
    <w:rsid w:val="00421809"/>
    <w:rsid w:val="004218FD"/>
    <w:rsid w:val="00422280"/>
    <w:rsid w:val="00422498"/>
    <w:rsid w:val="0042258A"/>
    <w:rsid w:val="00422E20"/>
    <w:rsid w:val="00422F38"/>
    <w:rsid w:val="0042381C"/>
    <w:rsid w:val="00425104"/>
    <w:rsid w:val="00425326"/>
    <w:rsid w:val="00426694"/>
    <w:rsid w:val="00427150"/>
    <w:rsid w:val="00427E97"/>
    <w:rsid w:val="00427EA0"/>
    <w:rsid w:val="004305D2"/>
    <w:rsid w:val="0043112D"/>
    <w:rsid w:val="0043208F"/>
    <w:rsid w:val="00433286"/>
    <w:rsid w:val="00433876"/>
    <w:rsid w:val="00433C46"/>
    <w:rsid w:val="00433D9E"/>
    <w:rsid w:val="00433FAC"/>
    <w:rsid w:val="00434023"/>
    <w:rsid w:val="004346FB"/>
    <w:rsid w:val="00435105"/>
    <w:rsid w:val="00435892"/>
    <w:rsid w:val="004361D9"/>
    <w:rsid w:val="00436B8D"/>
    <w:rsid w:val="00437807"/>
    <w:rsid w:val="00437AAB"/>
    <w:rsid w:val="00437D60"/>
    <w:rsid w:val="00440234"/>
    <w:rsid w:val="004404C6"/>
    <w:rsid w:val="00440896"/>
    <w:rsid w:val="00440DF2"/>
    <w:rsid w:val="004416DE"/>
    <w:rsid w:val="004417A0"/>
    <w:rsid w:val="00441DFC"/>
    <w:rsid w:val="00442645"/>
    <w:rsid w:val="00443905"/>
    <w:rsid w:val="00443A9C"/>
    <w:rsid w:val="00443AD6"/>
    <w:rsid w:val="00443CC1"/>
    <w:rsid w:val="0044439B"/>
    <w:rsid w:val="004448CD"/>
    <w:rsid w:val="00444B30"/>
    <w:rsid w:val="00444C62"/>
    <w:rsid w:val="00445312"/>
    <w:rsid w:val="004454B4"/>
    <w:rsid w:val="004458C4"/>
    <w:rsid w:val="00445B42"/>
    <w:rsid w:val="00445E5A"/>
    <w:rsid w:val="004468E1"/>
    <w:rsid w:val="0044738B"/>
    <w:rsid w:val="004478FE"/>
    <w:rsid w:val="00447ED6"/>
    <w:rsid w:val="0045005B"/>
    <w:rsid w:val="0045108B"/>
    <w:rsid w:val="00452454"/>
    <w:rsid w:val="0045315B"/>
    <w:rsid w:val="004533D6"/>
    <w:rsid w:val="0045352F"/>
    <w:rsid w:val="004539E0"/>
    <w:rsid w:val="0045495D"/>
    <w:rsid w:val="00454EF5"/>
    <w:rsid w:val="00454F25"/>
    <w:rsid w:val="00455240"/>
    <w:rsid w:val="00455531"/>
    <w:rsid w:val="00455802"/>
    <w:rsid w:val="0045650D"/>
    <w:rsid w:val="00456515"/>
    <w:rsid w:val="00456801"/>
    <w:rsid w:val="0045718D"/>
    <w:rsid w:val="00457F49"/>
    <w:rsid w:val="00457FBE"/>
    <w:rsid w:val="004609AD"/>
    <w:rsid w:val="00460B14"/>
    <w:rsid w:val="004616A6"/>
    <w:rsid w:val="00462364"/>
    <w:rsid w:val="004625B9"/>
    <w:rsid w:val="004628BA"/>
    <w:rsid w:val="0046335E"/>
    <w:rsid w:val="00463BB6"/>
    <w:rsid w:val="00463D89"/>
    <w:rsid w:val="00464DC6"/>
    <w:rsid w:val="004651DC"/>
    <w:rsid w:val="004656FC"/>
    <w:rsid w:val="004659FB"/>
    <w:rsid w:val="00467A29"/>
    <w:rsid w:val="00470EE9"/>
    <w:rsid w:val="0047194C"/>
    <w:rsid w:val="00471D84"/>
    <w:rsid w:val="00471F2C"/>
    <w:rsid w:val="0047301C"/>
    <w:rsid w:val="00473E45"/>
    <w:rsid w:val="00474A3D"/>
    <w:rsid w:val="00475082"/>
    <w:rsid w:val="00475B43"/>
    <w:rsid w:val="00475C80"/>
    <w:rsid w:val="0047623E"/>
    <w:rsid w:val="004775AE"/>
    <w:rsid w:val="00477708"/>
    <w:rsid w:val="00477C3A"/>
    <w:rsid w:val="004800FF"/>
    <w:rsid w:val="00480287"/>
    <w:rsid w:val="004807C0"/>
    <w:rsid w:val="00480A06"/>
    <w:rsid w:val="004815BE"/>
    <w:rsid w:val="00482187"/>
    <w:rsid w:val="00483B35"/>
    <w:rsid w:val="00483E3F"/>
    <w:rsid w:val="00483FA6"/>
    <w:rsid w:val="0048440C"/>
    <w:rsid w:val="004848D7"/>
    <w:rsid w:val="00484EFF"/>
    <w:rsid w:val="00485453"/>
    <w:rsid w:val="00485950"/>
    <w:rsid w:val="00485E71"/>
    <w:rsid w:val="00485EC6"/>
    <w:rsid w:val="004871EA"/>
    <w:rsid w:val="004875C1"/>
    <w:rsid w:val="00487C2E"/>
    <w:rsid w:val="00490C52"/>
    <w:rsid w:val="004917A4"/>
    <w:rsid w:val="0049231E"/>
    <w:rsid w:val="00492955"/>
    <w:rsid w:val="004931FE"/>
    <w:rsid w:val="004932D5"/>
    <w:rsid w:val="00493B6A"/>
    <w:rsid w:val="00494A0E"/>
    <w:rsid w:val="00495924"/>
    <w:rsid w:val="00496184"/>
    <w:rsid w:val="00496465"/>
    <w:rsid w:val="004976BF"/>
    <w:rsid w:val="00497D24"/>
    <w:rsid w:val="004A022C"/>
    <w:rsid w:val="004A062A"/>
    <w:rsid w:val="004A1B70"/>
    <w:rsid w:val="004A1B94"/>
    <w:rsid w:val="004A32F3"/>
    <w:rsid w:val="004A34D8"/>
    <w:rsid w:val="004A3ED8"/>
    <w:rsid w:val="004A49DB"/>
    <w:rsid w:val="004A644C"/>
    <w:rsid w:val="004A7228"/>
    <w:rsid w:val="004A73C6"/>
    <w:rsid w:val="004A7FBD"/>
    <w:rsid w:val="004B0B09"/>
    <w:rsid w:val="004B105D"/>
    <w:rsid w:val="004B23B8"/>
    <w:rsid w:val="004B2878"/>
    <w:rsid w:val="004B312C"/>
    <w:rsid w:val="004B3130"/>
    <w:rsid w:val="004B369D"/>
    <w:rsid w:val="004B4378"/>
    <w:rsid w:val="004B4857"/>
    <w:rsid w:val="004B5A13"/>
    <w:rsid w:val="004B618B"/>
    <w:rsid w:val="004B7539"/>
    <w:rsid w:val="004B78DE"/>
    <w:rsid w:val="004C006A"/>
    <w:rsid w:val="004C1637"/>
    <w:rsid w:val="004C2854"/>
    <w:rsid w:val="004C296E"/>
    <w:rsid w:val="004C3460"/>
    <w:rsid w:val="004C35E0"/>
    <w:rsid w:val="004C3686"/>
    <w:rsid w:val="004C58DA"/>
    <w:rsid w:val="004C5C0D"/>
    <w:rsid w:val="004D0807"/>
    <w:rsid w:val="004D0B22"/>
    <w:rsid w:val="004D0B68"/>
    <w:rsid w:val="004D1C6F"/>
    <w:rsid w:val="004D1F8B"/>
    <w:rsid w:val="004D2DE3"/>
    <w:rsid w:val="004D318F"/>
    <w:rsid w:val="004D4298"/>
    <w:rsid w:val="004D4556"/>
    <w:rsid w:val="004D5E39"/>
    <w:rsid w:val="004D5F21"/>
    <w:rsid w:val="004D648B"/>
    <w:rsid w:val="004D761B"/>
    <w:rsid w:val="004E0D84"/>
    <w:rsid w:val="004E1253"/>
    <w:rsid w:val="004E1CA9"/>
    <w:rsid w:val="004E1E54"/>
    <w:rsid w:val="004E1F60"/>
    <w:rsid w:val="004E224B"/>
    <w:rsid w:val="004E29F5"/>
    <w:rsid w:val="004E2A97"/>
    <w:rsid w:val="004E2A9F"/>
    <w:rsid w:val="004E3A9E"/>
    <w:rsid w:val="004E4326"/>
    <w:rsid w:val="004E4431"/>
    <w:rsid w:val="004E4FE4"/>
    <w:rsid w:val="004E571D"/>
    <w:rsid w:val="004E67CF"/>
    <w:rsid w:val="004E761A"/>
    <w:rsid w:val="004E76F9"/>
    <w:rsid w:val="004EEE9F"/>
    <w:rsid w:val="004F0569"/>
    <w:rsid w:val="004F06F3"/>
    <w:rsid w:val="004F1DF3"/>
    <w:rsid w:val="004F1F90"/>
    <w:rsid w:val="004F2AEE"/>
    <w:rsid w:val="004F3391"/>
    <w:rsid w:val="004F3724"/>
    <w:rsid w:val="004F3AA3"/>
    <w:rsid w:val="004F465A"/>
    <w:rsid w:val="004F48EC"/>
    <w:rsid w:val="004F624A"/>
    <w:rsid w:val="004F66C1"/>
    <w:rsid w:val="004F7AF9"/>
    <w:rsid w:val="00500018"/>
    <w:rsid w:val="0050034A"/>
    <w:rsid w:val="00500613"/>
    <w:rsid w:val="0050089C"/>
    <w:rsid w:val="005015A2"/>
    <w:rsid w:val="0050187E"/>
    <w:rsid w:val="00501A20"/>
    <w:rsid w:val="005049CB"/>
    <w:rsid w:val="00504A4E"/>
    <w:rsid w:val="00504E2E"/>
    <w:rsid w:val="00505911"/>
    <w:rsid w:val="00506482"/>
    <w:rsid w:val="00506E3F"/>
    <w:rsid w:val="00506F53"/>
    <w:rsid w:val="00507217"/>
    <w:rsid w:val="005072BB"/>
    <w:rsid w:val="00507403"/>
    <w:rsid w:val="005107E4"/>
    <w:rsid w:val="00511122"/>
    <w:rsid w:val="00513790"/>
    <w:rsid w:val="00513DF7"/>
    <w:rsid w:val="00514138"/>
    <w:rsid w:val="00514B71"/>
    <w:rsid w:val="005157F5"/>
    <w:rsid w:val="0051706C"/>
    <w:rsid w:val="00520FF1"/>
    <w:rsid w:val="00521168"/>
    <w:rsid w:val="0052137E"/>
    <w:rsid w:val="00521620"/>
    <w:rsid w:val="00522243"/>
    <w:rsid w:val="005228C8"/>
    <w:rsid w:val="00523341"/>
    <w:rsid w:val="005247B4"/>
    <w:rsid w:val="005257A7"/>
    <w:rsid w:val="0052593E"/>
    <w:rsid w:val="00525A04"/>
    <w:rsid w:val="00525C29"/>
    <w:rsid w:val="00526066"/>
    <w:rsid w:val="00526CA6"/>
    <w:rsid w:val="005273DF"/>
    <w:rsid w:val="00527651"/>
    <w:rsid w:val="00527871"/>
    <w:rsid w:val="00530170"/>
    <w:rsid w:val="0053038E"/>
    <w:rsid w:val="005304A9"/>
    <w:rsid w:val="00531749"/>
    <w:rsid w:val="00531949"/>
    <w:rsid w:val="005323A2"/>
    <w:rsid w:val="00533177"/>
    <w:rsid w:val="00533FC8"/>
    <w:rsid w:val="00534736"/>
    <w:rsid w:val="00534DC5"/>
    <w:rsid w:val="0053531C"/>
    <w:rsid w:val="0053691D"/>
    <w:rsid w:val="00536DF5"/>
    <w:rsid w:val="0054114B"/>
    <w:rsid w:val="00541AE5"/>
    <w:rsid w:val="00541D37"/>
    <w:rsid w:val="00541F28"/>
    <w:rsid w:val="00542926"/>
    <w:rsid w:val="00542D89"/>
    <w:rsid w:val="00543169"/>
    <w:rsid w:val="00543414"/>
    <w:rsid w:val="005449C4"/>
    <w:rsid w:val="00545343"/>
    <w:rsid w:val="00545FDA"/>
    <w:rsid w:val="00546784"/>
    <w:rsid w:val="00546866"/>
    <w:rsid w:val="00547077"/>
    <w:rsid w:val="005474CE"/>
    <w:rsid w:val="005500F4"/>
    <w:rsid w:val="00550340"/>
    <w:rsid w:val="005506C9"/>
    <w:rsid w:val="00550D36"/>
    <w:rsid w:val="00550EE9"/>
    <w:rsid w:val="0055139B"/>
    <w:rsid w:val="005515AF"/>
    <w:rsid w:val="00551766"/>
    <w:rsid w:val="00551964"/>
    <w:rsid w:val="00552033"/>
    <w:rsid w:val="005522CE"/>
    <w:rsid w:val="005525CD"/>
    <w:rsid w:val="00552AD9"/>
    <w:rsid w:val="00552DB7"/>
    <w:rsid w:val="00553C67"/>
    <w:rsid w:val="00553DB0"/>
    <w:rsid w:val="00554538"/>
    <w:rsid w:val="00556D33"/>
    <w:rsid w:val="00556E44"/>
    <w:rsid w:val="00556F87"/>
    <w:rsid w:val="005572E2"/>
    <w:rsid w:val="0055798B"/>
    <w:rsid w:val="005579DD"/>
    <w:rsid w:val="00557F6B"/>
    <w:rsid w:val="005603BD"/>
    <w:rsid w:val="00560443"/>
    <w:rsid w:val="00561284"/>
    <w:rsid w:val="005612A9"/>
    <w:rsid w:val="005615CA"/>
    <w:rsid w:val="00561752"/>
    <w:rsid w:val="00561B15"/>
    <w:rsid w:val="00562444"/>
    <w:rsid w:val="00562B7E"/>
    <w:rsid w:val="00563B5F"/>
    <w:rsid w:val="00564054"/>
    <w:rsid w:val="00564167"/>
    <w:rsid w:val="00564B9C"/>
    <w:rsid w:val="00564C8F"/>
    <w:rsid w:val="005654DC"/>
    <w:rsid w:val="005657F8"/>
    <w:rsid w:val="00566731"/>
    <w:rsid w:val="00566C70"/>
    <w:rsid w:val="00566E95"/>
    <w:rsid w:val="00567399"/>
    <w:rsid w:val="00567E6A"/>
    <w:rsid w:val="00570172"/>
    <w:rsid w:val="0057066A"/>
    <w:rsid w:val="00570B21"/>
    <w:rsid w:val="005716D5"/>
    <w:rsid w:val="005728DE"/>
    <w:rsid w:val="00573125"/>
    <w:rsid w:val="005742B8"/>
    <w:rsid w:val="005749FD"/>
    <w:rsid w:val="00575C2A"/>
    <w:rsid w:val="00575CDC"/>
    <w:rsid w:val="00576A97"/>
    <w:rsid w:val="0057709D"/>
    <w:rsid w:val="00577F02"/>
    <w:rsid w:val="0058049F"/>
    <w:rsid w:val="00580994"/>
    <w:rsid w:val="00580C39"/>
    <w:rsid w:val="005820D5"/>
    <w:rsid w:val="00582101"/>
    <w:rsid w:val="005835DE"/>
    <w:rsid w:val="00583F1D"/>
    <w:rsid w:val="00584C06"/>
    <w:rsid w:val="00584F08"/>
    <w:rsid w:val="005863E9"/>
    <w:rsid w:val="00586EAA"/>
    <w:rsid w:val="005874F0"/>
    <w:rsid w:val="00590A8D"/>
    <w:rsid w:val="00590CA9"/>
    <w:rsid w:val="00591507"/>
    <w:rsid w:val="00592615"/>
    <w:rsid w:val="00592A63"/>
    <w:rsid w:val="00592E84"/>
    <w:rsid w:val="00593141"/>
    <w:rsid w:val="005934A7"/>
    <w:rsid w:val="00593B25"/>
    <w:rsid w:val="00593C2C"/>
    <w:rsid w:val="005940BA"/>
    <w:rsid w:val="00594A48"/>
    <w:rsid w:val="00594D44"/>
    <w:rsid w:val="00595D5F"/>
    <w:rsid w:val="00595F0A"/>
    <w:rsid w:val="00596C7F"/>
    <w:rsid w:val="00597EFA"/>
    <w:rsid w:val="005A061D"/>
    <w:rsid w:val="005A0B72"/>
    <w:rsid w:val="005A0D60"/>
    <w:rsid w:val="005A230A"/>
    <w:rsid w:val="005A2E01"/>
    <w:rsid w:val="005A37DE"/>
    <w:rsid w:val="005A380F"/>
    <w:rsid w:val="005A3C21"/>
    <w:rsid w:val="005A4211"/>
    <w:rsid w:val="005A46E7"/>
    <w:rsid w:val="005A4B44"/>
    <w:rsid w:val="005A4F04"/>
    <w:rsid w:val="005A61FA"/>
    <w:rsid w:val="005A6A60"/>
    <w:rsid w:val="005A73B1"/>
    <w:rsid w:val="005B02FE"/>
    <w:rsid w:val="005B0CD9"/>
    <w:rsid w:val="005B10B4"/>
    <w:rsid w:val="005B2A4D"/>
    <w:rsid w:val="005B2A5E"/>
    <w:rsid w:val="005B3232"/>
    <w:rsid w:val="005B33F0"/>
    <w:rsid w:val="005B3974"/>
    <w:rsid w:val="005B3CB0"/>
    <w:rsid w:val="005B4225"/>
    <w:rsid w:val="005B54F2"/>
    <w:rsid w:val="005B5A93"/>
    <w:rsid w:val="005B72F8"/>
    <w:rsid w:val="005C0C75"/>
    <w:rsid w:val="005C0C91"/>
    <w:rsid w:val="005C0EBD"/>
    <w:rsid w:val="005C1690"/>
    <w:rsid w:val="005C1EDF"/>
    <w:rsid w:val="005C1F37"/>
    <w:rsid w:val="005C1F7C"/>
    <w:rsid w:val="005C37C4"/>
    <w:rsid w:val="005C3915"/>
    <w:rsid w:val="005C4F70"/>
    <w:rsid w:val="005C5690"/>
    <w:rsid w:val="005C57C1"/>
    <w:rsid w:val="005C6474"/>
    <w:rsid w:val="005C64AE"/>
    <w:rsid w:val="005C6834"/>
    <w:rsid w:val="005C71E0"/>
    <w:rsid w:val="005C721D"/>
    <w:rsid w:val="005D16EE"/>
    <w:rsid w:val="005D1C31"/>
    <w:rsid w:val="005D228A"/>
    <w:rsid w:val="005D3201"/>
    <w:rsid w:val="005D345B"/>
    <w:rsid w:val="005D4679"/>
    <w:rsid w:val="005D518F"/>
    <w:rsid w:val="005D5ACA"/>
    <w:rsid w:val="005D7BEC"/>
    <w:rsid w:val="005D7C7E"/>
    <w:rsid w:val="005E0CC8"/>
    <w:rsid w:val="005E2079"/>
    <w:rsid w:val="005E239C"/>
    <w:rsid w:val="005E2A40"/>
    <w:rsid w:val="005E306F"/>
    <w:rsid w:val="005E32F3"/>
    <w:rsid w:val="005E48BD"/>
    <w:rsid w:val="005E4D5C"/>
    <w:rsid w:val="005E6150"/>
    <w:rsid w:val="005E61F6"/>
    <w:rsid w:val="005E6475"/>
    <w:rsid w:val="005E6626"/>
    <w:rsid w:val="005E6F08"/>
    <w:rsid w:val="005E74F3"/>
    <w:rsid w:val="005F12C1"/>
    <w:rsid w:val="005F163C"/>
    <w:rsid w:val="005F1DED"/>
    <w:rsid w:val="005F1ED7"/>
    <w:rsid w:val="005F3812"/>
    <w:rsid w:val="005F39C1"/>
    <w:rsid w:val="005F4763"/>
    <w:rsid w:val="005F490E"/>
    <w:rsid w:val="005F4ACB"/>
    <w:rsid w:val="005F4EC6"/>
    <w:rsid w:val="005F56F9"/>
    <w:rsid w:val="005F5A26"/>
    <w:rsid w:val="005F5B70"/>
    <w:rsid w:val="005F633B"/>
    <w:rsid w:val="005F6791"/>
    <w:rsid w:val="005F6FF6"/>
    <w:rsid w:val="005F7478"/>
    <w:rsid w:val="005F76EC"/>
    <w:rsid w:val="005F7771"/>
    <w:rsid w:val="00600078"/>
    <w:rsid w:val="006007C2"/>
    <w:rsid w:val="00601AB9"/>
    <w:rsid w:val="0060379B"/>
    <w:rsid w:val="00603FD4"/>
    <w:rsid w:val="006044D5"/>
    <w:rsid w:val="00604605"/>
    <w:rsid w:val="0060557B"/>
    <w:rsid w:val="006060C7"/>
    <w:rsid w:val="0060714A"/>
    <w:rsid w:val="00607F20"/>
    <w:rsid w:val="00610F92"/>
    <w:rsid w:val="0061117A"/>
    <w:rsid w:val="00611F72"/>
    <w:rsid w:val="00613E0A"/>
    <w:rsid w:val="006148B9"/>
    <w:rsid w:val="00614C0A"/>
    <w:rsid w:val="006153D0"/>
    <w:rsid w:val="00616203"/>
    <w:rsid w:val="0061621B"/>
    <w:rsid w:val="0061628A"/>
    <w:rsid w:val="00616F7C"/>
    <w:rsid w:val="00617218"/>
    <w:rsid w:val="00617AD3"/>
    <w:rsid w:val="00620160"/>
    <w:rsid w:val="006205E3"/>
    <w:rsid w:val="00620928"/>
    <w:rsid w:val="00620C34"/>
    <w:rsid w:val="00620DFE"/>
    <w:rsid w:val="00621648"/>
    <w:rsid w:val="00621792"/>
    <w:rsid w:val="006218F6"/>
    <w:rsid w:val="0062198A"/>
    <w:rsid w:val="0062207C"/>
    <w:rsid w:val="006222FA"/>
    <w:rsid w:val="00623E6E"/>
    <w:rsid w:val="00623FC5"/>
    <w:rsid w:val="00624405"/>
    <w:rsid w:val="006248B3"/>
    <w:rsid w:val="00624D73"/>
    <w:rsid w:val="006252A2"/>
    <w:rsid w:val="00625DDD"/>
    <w:rsid w:val="00625EEC"/>
    <w:rsid w:val="00626484"/>
    <w:rsid w:val="00626E1C"/>
    <w:rsid w:val="0062730B"/>
    <w:rsid w:val="00627DE2"/>
    <w:rsid w:val="00630948"/>
    <w:rsid w:val="0063294A"/>
    <w:rsid w:val="0063382C"/>
    <w:rsid w:val="0063399D"/>
    <w:rsid w:val="00633CC7"/>
    <w:rsid w:val="00633E0B"/>
    <w:rsid w:val="00633E69"/>
    <w:rsid w:val="00633EBD"/>
    <w:rsid w:val="006344EE"/>
    <w:rsid w:val="00634B04"/>
    <w:rsid w:val="00634DBE"/>
    <w:rsid w:val="00636308"/>
    <w:rsid w:val="00636644"/>
    <w:rsid w:val="00636658"/>
    <w:rsid w:val="006369F4"/>
    <w:rsid w:val="0063733D"/>
    <w:rsid w:val="00637622"/>
    <w:rsid w:val="00640069"/>
    <w:rsid w:val="006408E0"/>
    <w:rsid w:val="00641579"/>
    <w:rsid w:val="00641DCB"/>
    <w:rsid w:val="00642318"/>
    <w:rsid w:val="0064386A"/>
    <w:rsid w:val="0064389D"/>
    <w:rsid w:val="00644473"/>
    <w:rsid w:val="006446E5"/>
    <w:rsid w:val="0064470A"/>
    <w:rsid w:val="006447E8"/>
    <w:rsid w:val="00644A6E"/>
    <w:rsid w:val="00644B9D"/>
    <w:rsid w:val="00645213"/>
    <w:rsid w:val="00647350"/>
    <w:rsid w:val="0064759C"/>
    <w:rsid w:val="006479E0"/>
    <w:rsid w:val="0065060C"/>
    <w:rsid w:val="006510C3"/>
    <w:rsid w:val="00651659"/>
    <w:rsid w:val="006518E6"/>
    <w:rsid w:val="00651B3F"/>
    <w:rsid w:val="006526F7"/>
    <w:rsid w:val="006534D3"/>
    <w:rsid w:val="00653560"/>
    <w:rsid w:val="0065396B"/>
    <w:rsid w:val="00653E35"/>
    <w:rsid w:val="00653EDC"/>
    <w:rsid w:val="006541C9"/>
    <w:rsid w:val="006542C6"/>
    <w:rsid w:val="00660053"/>
    <w:rsid w:val="00660734"/>
    <w:rsid w:val="00660F33"/>
    <w:rsid w:val="00661045"/>
    <w:rsid w:val="00662415"/>
    <w:rsid w:val="00663E5A"/>
    <w:rsid w:val="00664221"/>
    <w:rsid w:val="0066478A"/>
    <w:rsid w:val="006651BD"/>
    <w:rsid w:val="00665C06"/>
    <w:rsid w:val="00665D4A"/>
    <w:rsid w:val="00665EB0"/>
    <w:rsid w:val="00667FEF"/>
    <w:rsid w:val="00670074"/>
    <w:rsid w:val="0067048E"/>
    <w:rsid w:val="00670634"/>
    <w:rsid w:val="006709B0"/>
    <w:rsid w:val="006711BE"/>
    <w:rsid w:val="00672468"/>
    <w:rsid w:val="00672D3A"/>
    <w:rsid w:val="006730C6"/>
    <w:rsid w:val="00673996"/>
    <w:rsid w:val="00673DA3"/>
    <w:rsid w:val="00674149"/>
    <w:rsid w:val="006744BE"/>
    <w:rsid w:val="00674D11"/>
    <w:rsid w:val="0067556C"/>
    <w:rsid w:val="00675865"/>
    <w:rsid w:val="00675F89"/>
    <w:rsid w:val="006761E5"/>
    <w:rsid w:val="00676C8F"/>
    <w:rsid w:val="006770B6"/>
    <w:rsid w:val="00677141"/>
    <w:rsid w:val="006801F7"/>
    <w:rsid w:val="00680723"/>
    <w:rsid w:val="0068120F"/>
    <w:rsid w:val="006820BC"/>
    <w:rsid w:val="006829B3"/>
    <w:rsid w:val="006831CF"/>
    <w:rsid w:val="00683443"/>
    <w:rsid w:val="00684105"/>
    <w:rsid w:val="006843E1"/>
    <w:rsid w:val="00684929"/>
    <w:rsid w:val="00684CE5"/>
    <w:rsid w:val="00685AC3"/>
    <w:rsid w:val="006866F5"/>
    <w:rsid w:val="00686B43"/>
    <w:rsid w:val="00686DED"/>
    <w:rsid w:val="00686EDB"/>
    <w:rsid w:val="00687A1E"/>
    <w:rsid w:val="00687D13"/>
    <w:rsid w:val="00687F34"/>
    <w:rsid w:val="00687F54"/>
    <w:rsid w:val="00690915"/>
    <w:rsid w:val="0069293D"/>
    <w:rsid w:val="00692C35"/>
    <w:rsid w:val="006930A7"/>
    <w:rsid w:val="006938CF"/>
    <w:rsid w:val="00693B40"/>
    <w:rsid w:val="00693D15"/>
    <w:rsid w:val="00694B62"/>
    <w:rsid w:val="006955A6"/>
    <w:rsid w:val="00695E47"/>
    <w:rsid w:val="006961DF"/>
    <w:rsid w:val="0069629C"/>
    <w:rsid w:val="006A00C8"/>
    <w:rsid w:val="006A022A"/>
    <w:rsid w:val="006A3251"/>
    <w:rsid w:val="006A3260"/>
    <w:rsid w:val="006A45BD"/>
    <w:rsid w:val="006A4F17"/>
    <w:rsid w:val="006A54FE"/>
    <w:rsid w:val="006A5B9A"/>
    <w:rsid w:val="006A5FE6"/>
    <w:rsid w:val="006A684C"/>
    <w:rsid w:val="006A69BF"/>
    <w:rsid w:val="006A70EF"/>
    <w:rsid w:val="006A75F9"/>
    <w:rsid w:val="006A7DF4"/>
    <w:rsid w:val="006B0275"/>
    <w:rsid w:val="006B06EB"/>
    <w:rsid w:val="006B0C96"/>
    <w:rsid w:val="006B0DF8"/>
    <w:rsid w:val="006B1409"/>
    <w:rsid w:val="006B1730"/>
    <w:rsid w:val="006B1F6A"/>
    <w:rsid w:val="006B237C"/>
    <w:rsid w:val="006B27EE"/>
    <w:rsid w:val="006B3168"/>
    <w:rsid w:val="006B3D0A"/>
    <w:rsid w:val="006B5780"/>
    <w:rsid w:val="006B5B62"/>
    <w:rsid w:val="006B6B72"/>
    <w:rsid w:val="006B79E0"/>
    <w:rsid w:val="006B7A30"/>
    <w:rsid w:val="006B7BF1"/>
    <w:rsid w:val="006C04A2"/>
    <w:rsid w:val="006C0914"/>
    <w:rsid w:val="006C0D89"/>
    <w:rsid w:val="006C0F1E"/>
    <w:rsid w:val="006C24C6"/>
    <w:rsid w:val="006C28BB"/>
    <w:rsid w:val="006C2D1F"/>
    <w:rsid w:val="006C2D3A"/>
    <w:rsid w:val="006C3418"/>
    <w:rsid w:val="006C3574"/>
    <w:rsid w:val="006C3E00"/>
    <w:rsid w:val="006C44BD"/>
    <w:rsid w:val="006C46B3"/>
    <w:rsid w:val="006C52B6"/>
    <w:rsid w:val="006C57BF"/>
    <w:rsid w:val="006C609A"/>
    <w:rsid w:val="006D08F4"/>
    <w:rsid w:val="006D10B4"/>
    <w:rsid w:val="006D131F"/>
    <w:rsid w:val="006D1A24"/>
    <w:rsid w:val="006D2C2E"/>
    <w:rsid w:val="006D2F19"/>
    <w:rsid w:val="006D3137"/>
    <w:rsid w:val="006D3255"/>
    <w:rsid w:val="006D37CD"/>
    <w:rsid w:val="006D3DFA"/>
    <w:rsid w:val="006D3F66"/>
    <w:rsid w:val="006D42C6"/>
    <w:rsid w:val="006D4537"/>
    <w:rsid w:val="006D5B2B"/>
    <w:rsid w:val="006D6CAF"/>
    <w:rsid w:val="006D6E74"/>
    <w:rsid w:val="006D7C49"/>
    <w:rsid w:val="006E14E5"/>
    <w:rsid w:val="006E1C74"/>
    <w:rsid w:val="006E1C7C"/>
    <w:rsid w:val="006E1E76"/>
    <w:rsid w:val="006E22B9"/>
    <w:rsid w:val="006E29C9"/>
    <w:rsid w:val="006E2DDA"/>
    <w:rsid w:val="006E2F80"/>
    <w:rsid w:val="006E36E2"/>
    <w:rsid w:val="006E4265"/>
    <w:rsid w:val="006E5362"/>
    <w:rsid w:val="006E54AF"/>
    <w:rsid w:val="006E568B"/>
    <w:rsid w:val="006E650D"/>
    <w:rsid w:val="006E68D8"/>
    <w:rsid w:val="006F02E0"/>
    <w:rsid w:val="006F058F"/>
    <w:rsid w:val="006F1072"/>
    <w:rsid w:val="006F1762"/>
    <w:rsid w:val="006F191B"/>
    <w:rsid w:val="006F1FF9"/>
    <w:rsid w:val="006F20AB"/>
    <w:rsid w:val="006F2761"/>
    <w:rsid w:val="006F2A75"/>
    <w:rsid w:val="006F33D5"/>
    <w:rsid w:val="006F3AFF"/>
    <w:rsid w:val="006F3B94"/>
    <w:rsid w:val="006F3CB3"/>
    <w:rsid w:val="006F3D15"/>
    <w:rsid w:val="006F3E50"/>
    <w:rsid w:val="006F4002"/>
    <w:rsid w:val="006F58BF"/>
    <w:rsid w:val="006F5D78"/>
    <w:rsid w:val="006F687C"/>
    <w:rsid w:val="006F7489"/>
    <w:rsid w:val="006F7A5A"/>
    <w:rsid w:val="0070025E"/>
    <w:rsid w:val="00700F1F"/>
    <w:rsid w:val="00701703"/>
    <w:rsid w:val="00702049"/>
    <w:rsid w:val="00702672"/>
    <w:rsid w:val="00702941"/>
    <w:rsid w:val="00702E5A"/>
    <w:rsid w:val="00703681"/>
    <w:rsid w:val="0070414C"/>
    <w:rsid w:val="00705720"/>
    <w:rsid w:val="00707588"/>
    <w:rsid w:val="007100AB"/>
    <w:rsid w:val="007103C1"/>
    <w:rsid w:val="00710FFF"/>
    <w:rsid w:val="00711155"/>
    <w:rsid w:val="0071157E"/>
    <w:rsid w:val="00713389"/>
    <w:rsid w:val="00713C31"/>
    <w:rsid w:val="0071472D"/>
    <w:rsid w:val="0071553E"/>
    <w:rsid w:val="0071555C"/>
    <w:rsid w:val="00715D8F"/>
    <w:rsid w:val="00715F32"/>
    <w:rsid w:val="0071618F"/>
    <w:rsid w:val="00716257"/>
    <w:rsid w:val="00716FEE"/>
    <w:rsid w:val="00720CAA"/>
    <w:rsid w:val="00721BEE"/>
    <w:rsid w:val="00721C35"/>
    <w:rsid w:val="00721ECD"/>
    <w:rsid w:val="0072282F"/>
    <w:rsid w:val="0072325B"/>
    <w:rsid w:val="0072409C"/>
    <w:rsid w:val="00724D86"/>
    <w:rsid w:val="00724EA9"/>
    <w:rsid w:val="00724FAD"/>
    <w:rsid w:val="00725436"/>
    <w:rsid w:val="00725870"/>
    <w:rsid w:val="00725AEB"/>
    <w:rsid w:val="00726709"/>
    <w:rsid w:val="007268A5"/>
    <w:rsid w:val="00730482"/>
    <w:rsid w:val="0073052D"/>
    <w:rsid w:val="00730617"/>
    <w:rsid w:val="00731548"/>
    <w:rsid w:val="00731CC0"/>
    <w:rsid w:val="0073251B"/>
    <w:rsid w:val="00732A72"/>
    <w:rsid w:val="00732B6E"/>
    <w:rsid w:val="00732C14"/>
    <w:rsid w:val="007333A7"/>
    <w:rsid w:val="0073396D"/>
    <w:rsid w:val="007346AA"/>
    <w:rsid w:val="00736241"/>
    <w:rsid w:val="007368FE"/>
    <w:rsid w:val="00737A72"/>
    <w:rsid w:val="00737FFC"/>
    <w:rsid w:val="00740065"/>
    <w:rsid w:val="00740DCB"/>
    <w:rsid w:val="00740E51"/>
    <w:rsid w:val="00741CCC"/>
    <w:rsid w:val="00741EA7"/>
    <w:rsid w:val="00742470"/>
    <w:rsid w:val="0074281A"/>
    <w:rsid w:val="00743ADC"/>
    <w:rsid w:val="00743DE5"/>
    <w:rsid w:val="00744C8F"/>
    <w:rsid w:val="00745B5F"/>
    <w:rsid w:val="007477C3"/>
    <w:rsid w:val="00747BEB"/>
    <w:rsid w:val="0075015B"/>
    <w:rsid w:val="00750CBA"/>
    <w:rsid w:val="00751BAE"/>
    <w:rsid w:val="00751F2A"/>
    <w:rsid w:val="0075306D"/>
    <w:rsid w:val="007536AD"/>
    <w:rsid w:val="00753FD2"/>
    <w:rsid w:val="00754572"/>
    <w:rsid w:val="0075526D"/>
    <w:rsid w:val="00755ED1"/>
    <w:rsid w:val="0075631D"/>
    <w:rsid w:val="00756460"/>
    <w:rsid w:val="00756D5F"/>
    <w:rsid w:val="007604AE"/>
    <w:rsid w:val="00760529"/>
    <w:rsid w:val="007613FE"/>
    <w:rsid w:val="007615CA"/>
    <w:rsid w:val="00761878"/>
    <w:rsid w:val="00761A1D"/>
    <w:rsid w:val="0076231E"/>
    <w:rsid w:val="00762C80"/>
    <w:rsid w:val="007630F0"/>
    <w:rsid w:val="00763983"/>
    <w:rsid w:val="00763D15"/>
    <w:rsid w:val="00763EDC"/>
    <w:rsid w:val="00764452"/>
    <w:rsid w:val="00765F39"/>
    <w:rsid w:val="007665C2"/>
    <w:rsid w:val="00766BEB"/>
    <w:rsid w:val="00766E5C"/>
    <w:rsid w:val="007677B5"/>
    <w:rsid w:val="00767C85"/>
    <w:rsid w:val="00770959"/>
    <w:rsid w:val="00771130"/>
    <w:rsid w:val="00771953"/>
    <w:rsid w:val="00771E5C"/>
    <w:rsid w:val="00773C86"/>
    <w:rsid w:val="00773CA5"/>
    <w:rsid w:val="00773CDD"/>
    <w:rsid w:val="00774033"/>
    <w:rsid w:val="00774CE7"/>
    <w:rsid w:val="0077505A"/>
    <w:rsid w:val="00775973"/>
    <w:rsid w:val="00775C1E"/>
    <w:rsid w:val="00776969"/>
    <w:rsid w:val="00776D0F"/>
    <w:rsid w:val="0077718A"/>
    <w:rsid w:val="007772D3"/>
    <w:rsid w:val="00777C07"/>
    <w:rsid w:val="00777FA3"/>
    <w:rsid w:val="0078010D"/>
    <w:rsid w:val="007803EF"/>
    <w:rsid w:val="0078054A"/>
    <w:rsid w:val="0078087A"/>
    <w:rsid w:val="007811A8"/>
    <w:rsid w:val="007812EC"/>
    <w:rsid w:val="00782044"/>
    <w:rsid w:val="007826E7"/>
    <w:rsid w:val="00783A1E"/>
    <w:rsid w:val="00783DE4"/>
    <w:rsid w:val="00784133"/>
    <w:rsid w:val="0078435E"/>
    <w:rsid w:val="007847D7"/>
    <w:rsid w:val="00784897"/>
    <w:rsid w:val="00784A83"/>
    <w:rsid w:val="0078598D"/>
    <w:rsid w:val="007873E7"/>
    <w:rsid w:val="00787AF4"/>
    <w:rsid w:val="00787C62"/>
    <w:rsid w:val="0079006C"/>
    <w:rsid w:val="00790172"/>
    <w:rsid w:val="00790FF3"/>
    <w:rsid w:val="007918BC"/>
    <w:rsid w:val="007923B5"/>
    <w:rsid w:val="007924A3"/>
    <w:rsid w:val="007926B7"/>
    <w:rsid w:val="00792828"/>
    <w:rsid w:val="0079286C"/>
    <w:rsid w:val="00793170"/>
    <w:rsid w:val="0079341A"/>
    <w:rsid w:val="007937DE"/>
    <w:rsid w:val="00794C95"/>
    <w:rsid w:val="00795145"/>
    <w:rsid w:val="00796A99"/>
    <w:rsid w:val="0079716E"/>
    <w:rsid w:val="007A3B2B"/>
    <w:rsid w:val="007A3CCD"/>
    <w:rsid w:val="007A4C5E"/>
    <w:rsid w:val="007A4EA0"/>
    <w:rsid w:val="007A5337"/>
    <w:rsid w:val="007A557D"/>
    <w:rsid w:val="007A5A33"/>
    <w:rsid w:val="007A5DF0"/>
    <w:rsid w:val="007A604D"/>
    <w:rsid w:val="007A636A"/>
    <w:rsid w:val="007A708D"/>
    <w:rsid w:val="007A779F"/>
    <w:rsid w:val="007B03DF"/>
    <w:rsid w:val="007B114E"/>
    <w:rsid w:val="007B1938"/>
    <w:rsid w:val="007B2184"/>
    <w:rsid w:val="007B22A6"/>
    <w:rsid w:val="007B2C76"/>
    <w:rsid w:val="007B4255"/>
    <w:rsid w:val="007B46E1"/>
    <w:rsid w:val="007B4CCB"/>
    <w:rsid w:val="007B587A"/>
    <w:rsid w:val="007B6392"/>
    <w:rsid w:val="007B68CE"/>
    <w:rsid w:val="007B79CA"/>
    <w:rsid w:val="007C063B"/>
    <w:rsid w:val="007C0B08"/>
    <w:rsid w:val="007C0C40"/>
    <w:rsid w:val="007C2E4E"/>
    <w:rsid w:val="007C33AC"/>
    <w:rsid w:val="007C3677"/>
    <w:rsid w:val="007C4626"/>
    <w:rsid w:val="007C54F8"/>
    <w:rsid w:val="007C554C"/>
    <w:rsid w:val="007C5BD5"/>
    <w:rsid w:val="007C5C3D"/>
    <w:rsid w:val="007C6F50"/>
    <w:rsid w:val="007C7437"/>
    <w:rsid w:val="007D0163"/>
    <w:rsid w:val="007D02E3"/>
    <w:rsid w:val="007D0EDB"/>
    <w:rsid w:val="007D1E57"/>
    <w:rsid w:val="007D21AF"/>
    <w:rsid w:val="007D285A"/>
    <w:rsid w:val="007D2B00"/>
    <w:rsid w:val="007D2F46"/>
    <w:rsid w:val="007D3FCE"/>
    <w:rsid w:val="007D490F"/>
    <w:rsid w:val="007D4EB1"/>
    <w:rsid w:val="007D5418"/>
    <w:rsid w:val="007D6B4E"/>
    <w:rsid w:val="007D7CBD"/>
    <w:rsid w:val="007E057B"/>
    <w:rsid w:val="007E09BB"/>
    <w:rsid w:val="007E09F9"/>
    <w:rsid w:val="007E0E93"/>
    <w:rsid w:val="007E1002"/>
    <w:rsid w:val="007E1C5E"/>
    <w:rsid w:val="007E2499"/>
    <w:rsid w:val="007E2BBC"/>
    <w:rsid w:val="007E2EB9"/>
    <w:rsid w:val="007E3002"/>
    <w:rsid w:val="007E3705"/>
    <w:rsid w:val="007E3C30"/>
    <w:rsid w:val="007E3D5F"/>
    <w:rsid w:val="007E43E1"/>
    <w:rsid w:val="007E5F3F"/>
    <w:rsid w:val="007E60C7"/>
    <w:rsid w:val="007E73DB"/>
    <w:rsid w:val="007E752D"/>
    <w:rsid w:val="007E771F"/>
    <w:rsid w:val="007F11C0"/>
    <w:rsid w:val="007F1D88"/>
    <w:rsid w:val="007F1E52"/>
    <w:rsid w:val="007F2597"/>
    <w:rsid w:val="007F2864"/>
    <w:rsid w:val="007F2F21"/>
    <w:rsid w:val="007F2F2A"/>
    <w:rsid w:val="007F3192"/>
    <w:rsid w:val="007F35EE"/>
    <w:rsid w:val="007F4843"/>
    <w:rsid w:val="007F5674"/>
    <w:rsid w:val="007F5959"/>
    <w:rsid w:val="007F5CC6"/>
    <w:rsid w:val="007F6BF5"/>
    <w:rsid w:val="00800740"/>
    <w:rsid w:val="00800C8C"/>
    <w:rsid w:val="00802A5A"/>
    <w:rsid w:val="00803B92"/>
    <w:rsid w:val="00803D06"/>
    <w:rsid w:val="00803E58"/>
    <w:rsid w:val="00806E9C"/>
    <w:rsid w:val="0080737E"/>
    <w:rsid w:val="00807792"/>
    <w:rsid w:val="00807903"/>
    <w:rsid w:val="00810280"/>
    <w:rsid w:val="008102F2"/>
    <w:rsid w:val="00810718"/>
    <w:rsid w:val="00811A6D"/>
    <w:rsid w:val="0081218D"/>
    <w:rsid w:val="008122C5"/>
    <w:rsid w:val="008124C3"/>
    <w:rsid w:val="00812670"/>
    <w:rsid w:val="00813D11"/>
    <w:rsid w:val="008140E7"/>
    <w:rsid w:val="008143BD"/>
    <w:rsid w:val="00815178"/>
    <w:rsid w:val="008153DB"/>
    <w:rsid w:val="00815746"/>
    <w:rsid w:val="00820032"/>
    <w:rsid w:val="0082017F"/>
    <w:rsid w:val="0082248D"/>
    <w:rsid w:val="00823382"/>
    <w:rsid w:val="008233D0"/>
    <w:rsid w:val="00823B4E"/>
    <w:rsid w:val="00823D6F"/>
    <w:rsid w:val="008248A0"/>
    <w:rsid w:val="0082505A"/>
    <w:rsid w:val="0082680E"/>
    <w:rsid w:val="008268DC"/>
    <w:rsid w:val="00826D8F"/>
    <w:rsid w:val="00826EE5"/>
    <w:rsid w:val="00827FEB"/>
    <w:rsid w:val="008309D1"/>
    <w:rsid w:val="00830ACA"/>
    <w:rsid w:val="00830BF5"/>
    <w:rsid w:val="008314A1"/>
    <w:rsid w:val="00833060"/>
    <w:rsid w:val="008331BC"/>
    <w:rsid w:val="00833F9E"/>
    <w:rsid w:val="00834025"/>
    <w:rsid w:val="008346C9"/>
    <w:rsid w:val="00834D5E"/>
    <w:rsid w:val="00834FDC"/>
    <w:rsid w:val="00835527"/>
    <w:rsid w:val="0083764D"/>
    <w:rsid w:val="00837D9F"/>
    <w:rsid w:val="00840961"/>
    <w:rsid w:val="00841D7C"/>
    <w:rsid w:val="00842F1B"/>
    <w:rsid w:val="00843496"/>
    <w:rsid w:val="00844DB5"/>
    <w:rsid w:val="00844E14"/>
    <w:rsid w:val="00845785"/>
    <w:rsid w:val="00845C4E"/>
    <w:rsid w:val="00845DE0"/>
    <w:rsid w:val="008465AB"/>
    <w:rsid w:val="008466CE"/>
    <w:rsid w:val="00846A64"/>
    <w:rsid w:val="00846E2B"/>
    <w:rsid w:val="00847586"/>
    <w:rsid w:val="00847E3F"/>
    <w:rsid w:val="00850AFE"/>
    <w:rsid w:val="00850BAE"/>
    <w:rsid w:val="00851CC3"/>
    <w:rsid w:val="00851D7F"/>
    <w:rsid w:val="0085227D"/>
    <w:rsid w:val="0085250F"/>
    <w:rsid w:val="0085256C"/>
    <w:rsid w:val="00852822"/>
    <w:rsid w:val="00852C71"/>
    <w:rsid w:val="00853BD1"/>
    <w:rsid w:val="00853C81"/>
    <w:rsid w:val="00853F0B"/>
    <w:rsid w:val="0085487A"/>
    <w:rsid w:val="00854AC9"/>
    <w:rsid w:val="00855327"/>
    <w:rsid w:val="0085598D"/>
    <w:rsid w:val="00856369"/>
    <w:rsid w:val="008563FB"/>
    <w:rsid w:val="00856645"/>
    <w:rsid w:val="00857306"/>
    <w:rsid w:val="00857566"/>
    <w:rsid w:val="00857743"/>
    <w:rsid w:val="00857B85"/>
    <w:rsid w:val="0086097B"/>
    <w:rsid w:val="00860A96"/>
    <w:rsid w:val="008613F6"/>
    <w:rsid w:val="00861AF7"/>
    <w:rsid w:val="00861DCB"/>
    <w:rsid w:val="00862B7D"/>
    <w:rsid w:val="00862F64"/>
    <w:rsid w:val="00863753"/>
    <w:rsid w:val="00863874"/>
    <w:rsid w:val="0086389F"/>
    <w:rsid w:val="008639A2"/>
    <w:rsid w:val="00864576"/>
    <w:rsid w:val="00865391"/>
    <w:rsid w:val="00865C12"/>
    <w:rsid w:val="00865CAE"/>
    <w:rsid w:val="00865EB2"/>
    <w:rsid w:val="008662DE"/>
    <w:rsid w:val="00866435"/>
    <w:rsid w:val="00866786"/>
    <w:rsid w:val="00866919"/>
    <w:rsid w:val="00866E4F"/>
    <w:rsid w:val="0086743F"/>
    <w:rsid w:val="00867A76"/>
    <w:rsid w:val="00867B65"/>
    <w:rsid w:val="00870221"/>
    <w:rsid w:val="0087024B"/>
    <w:rsid w:val="0087028B"/>
    <w:rsid w:val="0087087E"/>
    <w:rsid w:val="00870A13"/>
    <w:rsid w:val="00871393"/>
    <w:rsid w:val="00872054"/>
    <w:rsid w:val="00872073"/>
    <w:rsid w:val="008725FA"/>
    <w:rsid w:val="0087341A"/>
    <w:rsid w:val="00873F20"/>
    <w:rsid w:val="00874135"/>
    <w:rsid w:val="008742C9"/>
    <w:rsid w:val="008747BE"/>
    <w:rsid w:val="00875C3D"/>
    <w:rsid w:val="00876BFF"/>
    <w:rsid w:val="00877B3B"/>
    <w:rsid w:val="008807A6"/>
    <w:rsid w:val="008817B5"/>
    <w:rsid w:val="00881C45"/>
    <w:rsid w:val="00881E23"/>
    <w:rsid w:val="0088230D"/>
    <w:rsid w:val="0088395F"/>
    <w:rsid w:val="0088438E"/>
    <w:rsid w:val="00884573"/>
    <w:rsid w:val="008847C8"/>
    <w:rsid w:val="0088558F"/>
    <w:rsid w:val="00885A45"/>
    <w:rsid w:val="008860EF"/>
    <w:rsid w:val="00886900"/>
    <w:rsid w:val="008873D4"/>
    <w:rsid w:val="00887D28"/>
    <w:rsid w:val="0089099C"/>
    <w:rsid w:val="00891155"/>
    <w:rsid w:val="00891CEA"/>
    <w:rsid w:val="00891FE1"/>
    <w:rsid w:val="00892374"/>
    <w:rsid w:val="0089338A"/>
    <w:rsid w:val="00893ED7"/>
    <w:rsid w:val="008955AE"/>
    <w:rsid w:val="008955CE"/>
    <w:rsid w:val="0089704E"/>
    <w:rsid w:val="00897110"/>
    <w:rsid w:val="008A12F8"/>
    <w:rsid w:val="008A1A42"/>
    <w:rsid w:val="008A23FF"/>
    <w:rsid w:val="008A28FD"/>
    <w:rsid w:val="008A29E0"/>
    <w:rsid w:val="008A35E9"/>
    <w:rsid w:val="008A3F60"/>
    <w:rsid w:val="008A53B5"/>
    <w:rsid w:val="008A5A44"/>
    <w:rsid w:val="008A5A4E"/>
    <w:rsid w:val="008A6F15"/>
    <w:rsid w:val="008A71B9"/>
    <w:rsid w:val="008A72ED"/>
    <w:rsid w:val="008A730E"/>
    <w:rsid w:val="008A7C1D"/>
    <w:rsid w:val="008B0A34"/>
    <w:rsid w:val="008B160C"/>
    <w:rsid w:val="008B1870"/>
    <w:rsid w:val="008B3A10"/>
    <w:rsid w:val="008B3F19"/>
    <w:rsid w:val="008B4264"/>
    <w:rsid w:val="008B4DEE"/>
    <w:rsid w:val="008B5301"/>
    <w:rsid w:val="008B59D7"/>
    <w:rsid w:val="008B5A9B"/>
    <w:rsid w:val="008B64A2"/>
    <w:rsid w:val="008B67B3"/>
    <w:rsid w:val="008B6E1F"/>
    <w:rsid w:val="008C0AD7"/>
    <w:rsid w:val="008C1584"/>
    <w:rsid w:val="008C167A"/>
    <w:rsid w:val="008C1DEB"/>
    <w:rsid w:val="008C2C17"/>
    <w:rsid w:val="008C3870"/>
    <w:rsid w:val="008C3980"/>
    <w:rsid w:val="008C3A42"/>
    <w:rsid w:val="008C3F8C"/>
    <w:rsid w:val="008C4C32"/>
    <w:rsid w:val="008C4DDE"/>
    <w:rsid w:val="008C5CD4"/>
    <w:rsid w:val="008C6BFE"/>
    <w:rsid w:val="008C7051"/>
    <w:rsid w:val="008C75CD"/>
    <w:rsid w:val="008C7B36"/>
    <w:rsid w:val="008C7D20"/>
    <w:rsid w:val="008D030D"/>
    <w:rsid w:val="008D07E8"/>
    <w:rsid w:val="008D0E43"/>
    <w:rsid w:val="008D1B84"/>
    <w:rsid w:val="008D2C58"/>
    <w:rsid w:val="008D3101"/>
    <w:rsid w:val="008D4504"/>
    <w:rsid w:val="008D4976"/>
    <w:rsid w:val="008D56C0"/>
    <w:rsid w:val="008D5A3B"/>
    <w:rsid w:val="008D5B56"/>
    <w:rsid w:val="008D5C0D"/>
    <w:rsid w:val="008D790E"/>
    <w:rsid w:val="008D7FC5"/>
    <w:rsid w:val="008E0818"/>
    <w:rsid w:val="008E0EB1"/>
    <w:rsid w:val="008E1B59"/>
    <w:rsid w:val="008E1D1A"/>
    <w:rsid w:val="008E1EF5"/>
    <w:rsid w:val="008E20E5"/>
    <w:rsid w:val="008E2371"/>
    <w:rsid w:val="008E2ACF"/>
    <w:rsid w:val="008E2BAC"/>
    <w:rsid w:val="008E3F98"/>
    <w:rsid w:val="008E42F0"/>
    <w:rsid w:val="008E4381"/>
    <w:rsid w:val="008E4391"/>
    <w:rsid w:val="008E499A"/>
    <w:rsid w:val="008E579A"/>
    <w:rsid w:val="008E57FE"/>
    <w:rsid w:val="008E599E"/>
    <w:rsid w:val="008E5AEA"/>
    <w:rsid w:val="008E5CD4"/>
    <w:rsid w:val="008E7AA4"/>
    <w:rsid w:val="008F0582"/>
    <w:rsid w:val="008F06F9"/>
    <w:rsid w:val="008F12AD"/>
    <w:rsid w:val="008F2C87"/>
    <w:rsid w:val="008F31B1"/>
    <w:rsid w:val="008F3291"/>
    <w:rsid w:val="008F372C"/>
    <w:rsid w:val="008F3B59"/>
    <w:rsid w:val="008F3BD9"/>
    <w:rsid w:val="008F4136"/>
    <w:rsid w:val="008F47DE"/>
    <w:rsid w:val="008F69F6"/>
    <w:rsid w:val="008F7687"/>
    <w:rsid w:val="00900409"/>
    <w:rsid w:val="009006C0"/>
    <w:rsid w:val="00900E23"/>
    <w:rsid w:val="009018B8"/>
    <w:rsid w:val="00901948"/>
    <w:rsid w:val="00901F44"/>
    <w:rsid w:val="0090235C"/>
    <w:rsid w:val="009037F1"/>
    <w:rsid w:val="00903B73"/>
    <w:rsid w:val="00903F4A"/>
    <w:rsid w:val="00904F9F"/>
    <w:rsid w:val="00905388"/>
    <w:rsid w:val="009053AC"/>
    <w:rsid w:val="00905E96"/>
    <w:rsid w:val="009061F0"/>
    <w:rsid w:val="00906584"/>
    <w:rsid w:val="00906C2C"/>
    <w:rsid w:val="0090708F"/>
    <w:rsid w:val="00907939"/>
    <w:rsid w:val="009102BA"/>
    <w:rsid w:val="00910382"/>
    <w:rsid w:val="0091051E"/>
    <w:rsid w:val="009108DC"/>
    <w:rsid w:val="00910EE1"/>
    <w:rsid w:val="00911AEA"/>
    <w:rsid w:val="00912D63"/>
    <w:rsid w:val="00913362"/>
    <w:rsid w:val="0091350D"/>
    <w:rsid w:val="009136F4"/>
    <w:rsid w:val="00913B02"/>
    <w:rsid w:val="00913DF6"/>
    <w:rsid w:val="009141EC"/>
    <w:rsid w:val="00914595"/>
    <w:rsid w:val="00914A26"/>
    <w:rsid w:val="00916F98"/>
    <w:rsid w:val="00917C2D"/>
    <w:rsid w:val="009200BC"/>
    <w:rsid w:val="00920707"/>
    <w:rsid w:val="0092162C"/>
    <w:rsid w:val="00922CC4"/>
    <w:rsid w:val="00924669"/>
    <w:rsid w:val="00924BCE"/>
    <w:rsid w:val="00925F42"/>
    <w:rsid w:val="00926072"/>
    <w:rsid w:val="009263BB"/>
    <w:rsid w:val="00926564"/>
    <w:rsid w:val="009274FB"/>
    <w:rsid w:val="00927D5C"/>
    <w:rsid w:val="00927E1F"/>
    <w:rsid w:val="00927F17"/>
    <w:rsid w:val="00927FC4"/>
    <w:rsid w:val="00931301"/>
    <w:rsid w:val="00931844"/>
    <w:rsid w:val="00932000"/>
    <w:rsid w:val="009330A0"/>
    <w:rsid w:val="009349B6"/>
    <w:rsid w:val="00935141"/>
    <w:rsid w:val="009354D3"/>
    <w:rsid w:val="00936A10"/>
    <w:rsid w:val="00936A7A"/>
    <w:rsid w:val="0093754C"/>
    <w:rsid w:val="00937C86"/>
    <w:rsid w:val="00940458"/>
    <w:rsid w:val="009433A6"/>
    <w:rsid w:val="00944808"/>
    <w:rsid w:val="00945041"/>
    <w:rsid w:val="0094548D"/>
    <w:rsid w:val="009461F0"/>
    <w:rsid w:val="009473DC"/>
    <w:rsid w:val="00947D06"/>
    <w:rsid w:val="00950E01"/>
    <w:rsid w:val="00951621"/>
    <w:rsid w:val="00951DC7"/>
    <w:rsid w:val="00952161"/>
    <w:rsid w:val="00952E11"/>
    <w:rsid w:val="009546A5"/>
    <w:rsid w:val="00954B1D"/>
    <w:rsid w:val="009553FB"/>
    <w:rsid w:val="009557EC"/>
    <w:rsid w:val="0095582B"/>
    <w:rsid w:val="00956B6C"/>
    <w:rsid w:val="009575FF"/>
    <w:rsid w:val="00960C9E"/>
    <w:rsid w:val="00962609"/>
    <w:rsid w:val="00962EC8"/>
    <w:rsid w:val="00963296"/>
    <w:rsid w:val="00963A06"/>
    <w:rsid w:val="00963BA5"/>
    <w:rsid w:val="00964722"/>
    <w:rsid w:val="00964A1C"/>
    <w:rsid w:val="009650E7"/>
    <w:rsid w:val="009652C6"/>
    <w:rsid w:val="00965C1A"/>
    <w:rsid w:val="0096615C"/>
    <w:rsid w:val="00967193"/>
    <w:rsid w:val="009671CB"/>
    <w:rsid w:val="00967A02"/>
    <w:rsid w:val="00970A26"/>
    <w:rsid w:val="00970B0F"/>
    <w:rsid w:val="00971222"/>
    <w:rsid w:val="0097135D"/>
    <w:rsid w:val="009716B1"/>
    <w:rsid w:val="00971EF5"/>
    <w:rsid w:val="00972833"/>
    <w:rsid w:val="00973016"/>
    <w:rsid w:val="00974AC2"/>
    <w:rsid w:val="0097719A"/>
    <w:rsid w:val="00977719"/>
    <w:rsid w:val="0098026C"/>
    <w:rsid w:val="00980B1B"/>
    <w:rsid w:val="00980B2E"/>
    <w:rsid w:val="00980CFB"/>
    <w:rsid w:val="00980F36"/>
    <w:rsid w:val="009810F2"/>
    <w:rsid w:val="009816D7"/>
    <w:rsid w:val="00981EFE"/>
    <w:rsid w:val="00981FEE"/>
    <w:rsid w:val="00982253"/>
    <w:rsid w:val="00982286"/>
    <w:rsid w:val="00983DE6"/>
    <w:rsid w:val="00985C7E"/>
    <w:rsid w:val="009862F6"/>
    <w:rsid w:val="009864F1"/>
    <w:rsid w:val="00986C0F"/>
    <w:rsid w:val="0098701C"/>
    <w:rsid w:val="00987325"/>
    <w:rsid w:val="0098733A"/>
    <w:rsid w:val="00987CE6"/>
    <w:rsid w:val="00987E41"/>
    <w:rsid w:val="00990650"/>
    <w:rsid w:val="00991193"/>
    <w:rsid w:val="009925C7"/>
    <w:rsid w:val="009926B2"/>
    <w:rsid w:val="00993AFD"/>
    <w:rsid w:val="00993E2C"/>
    <w:rsid w:val="00994432"/>
    <w:rsid w:val="009948B5"/>
    <w:rsid w:val="00995AFB"/>
    <w:rsid w:val="009964A3"/>
    <w:rsid w:val="00996728"/>
    <w:rsid w:val="00996F51"/>
    <w:rsid w:val="00996FFB"/>
    <w:rsid w:val="0099733C"/>
    <w:rsid w:val="009973F8"/>
    <w:rsid w:val="00997B29"/>
    <w:rsid w:val="00997BB4"/>
    <w:rsid w:val="00997EA1"/>
    <w:rsid w:val="00997FB7"/>
    <w:rsid w:val="009A0E45"/>
    <w:rsid w:val="009A1A71"/>
    <w:rsid w:val="009A1D55"/>
    <w:rsid w:val="009A2434"/>
    <w:rsid w:val="009A26C0"/>
    <w:rsid w:val="009A38CA"/>
    <w:rsid w:val="009A3CC4"/>
    <w:rsid w:val="009A3D8D"/>
    <w:rsid w:val="009A4014"/>
    <w:rsid w:val="009A596C"/>
    <w:rsid w:val="009A605E"/>
    <w:rsid w:val="009A653D"/>
    <w:rsid w:val="009A73C7"/>
    <w:rsid w:val="009A76B9"/>
    <w:rsid w:val="009A7E8B"/>
    <w:rsid w:val="009B00B6"/>
    <w:rsid w:val="009B1F65"/>
    <w:rsid w:val="009B26D3"/>
    <w:rsid w:val="009B41BC"/>
    <w:rsid w:val="009B4523"/>
    <w:rsid w:val="009B4E77"/>
    <w:rsid w:val="009B5AB1"/>
    <w:rsid w:val="009B607D"/>
    <w:rsid w:val="009B642D"/>
    <w:rsid w:val="009C075D"/>
    <w:rsid w:val="009C0C77"/>
    <w:rsid w:val="009C10EA"/>
    <w:rsid w:val="009C128F"/>
    <w:rsid w:val="009C12B1"/>
    <w:rsid w:val="009C16F6"/>
    <w:rsid w:val="009C1AE9"/>
    <w:rsid w:val="009C2613"/>
    <w:rsid w:val="009C28AC"/>
    <w:rsid w:val="009C2DCD"/>
    <w:rsid w:val="009C320C"/>
    <w:rsid w:val="009C4AFC"/>
    <w:rsid w:val="009C5392"/>
    <w:rsid w:val="009C663F"/>
    <w:rsid w:val="009C798B"/>
    <w:rsid w:val="009C7A01"/>
    <w:rsid w:val="009D02A6"/>
    <w:rsid w:val="009D07E4"/>
    <w:rsid w:val="009D1174"/>
    <w:rsid w:val="009D1B44"/>
    <w:rsid w:val="009D207F"/>
    <w:rsid w:val="009D23B2"/>
    <w:rsid w:val="009D369E"/>
    <w:rsid w:val="009D4215"/>
    <w:rsid w:val="009D4481"/>
    <w:rsid w:val="009D4791"/>
    <w:rsid w:val="009D4ED4"/>
    <w:rsid w:val="009D5E03"/>
    <w:rsid w:val="009D614D"/>
    <w:rsid w:val="009D6BF8"/>
    <w:rsid w:val="009D6CB4"/>
    <w:rsid w:val="009D6D3D"/>
    <w:rsid w:val="009D76DA"/>
    <w:rsid w:val="009E0234"/>
    <w:rsid w:val="009E03ED"/>
    <w:rsid w:val="009E0DBA"/>
    <w:rsid w:val="009E175A"/>
    <w:rsid w:val="009E17F7"/>
    <w:rsid w:val="009E1DA8"/>
    <w:rsid w:val="009E203B"/>
    <w:rsid w:val="009E2456"/>
    <w:rsid w:val="009E2F09"/>
    <w:rsid w:val="009E3666"/>
    <w:rsid w:val="009E3D73"/>
    <w:rsid w:val="009E3F8C"/>
    <w:rsid w:val="009E4210"/>
    <w:rsid w:val="009E5B05"/>
    <w:rsid w:val="009E5CF8"/>
    <w:rsid w:val="009E67F9"/>
    <w:rsid w:val="009E6AAB"/>
    <w:rsid w:val="009E6C19"/>
    <w:rsid w:val="009E7243"/>
    <w:rsid w:val="009E7956"/>
    <w:rsid w:val="009E7996"/>
    <w:rsid w:val="009F0783"/>
    <w:rsid w:val="009F08BB"/>
    <w:rsid w:val="009F0A32"/>
    <w:rsid w:val="009F1693"/>
    <w:rsid w:val="009F2D19"/>
    <w:rsid w:val="009F2E1A"/>
    <w:rsid w:val="009F3087"/>
    <w:rsid w:val="009F318A"/>
    <w:rsid w:val="009F4637"/>
    <w:rsid w:val="009F4BA2"/>
    <w:rsid w:val="009F4D4C"/>
    <w:rsid w:val="009F5619"/>
    <w:rsid w:val="009F5A96"/>
    <w:rsid w:val="00A0044E"/>
    <w:rsid w:val="00A00D8F"/>
    <w:rsid w:val="00A01CF1"/>
    <w:rsid w:val="00A02242"/>
    <w:rsid w:val="00A026CE"/>
    <w:rsid w:val="00A0278D"/>
    <w:rsid w:val="00A02DEF"/>
    <w:rsid w:val="00A0404E"/>
    <w:rsid w:val="00A0491A"/>
    <w:rsid w:val="00A05658"/>
    <w:rsid w:val="00A05E8B"/>
    <w:rsid w:val="00A06101"/>
    <w:rsid w:val="00A065E8"/>
    <w:rsid w:val="00A07AC9"/>
    <w:rsid w:val="00A07BA9"/>
    <w:rsid w:val="00A10293"/>
    <w:rsid w:val="00A10712"/>
    <w:rsid w:val="00A1094F"/>
    <w:rsid w:val="00A10991"/>
    <w:rsid w:val="00A10AFF"/>
    <w:rsid w:val="00A10B6A"/>
    <w:rsid w:val="00A12107"/>
    <w:rsid w:val="00A127FE"/>
    <w:rsid w:val="00A12893"/>
    <w:rsid w:val="00A12CD1"/>
    <w:rsid w:val="00A13C3B"/>
    <w:rsid w:val="00A143AA"/>
    <w:rsid w:val="00A1518B"/>
    <w:rsid w:val="00A1556C"/>
    <w:rsid w:val="00A15B9D"/>
    <w:rsid w:val="00A16506"/>
    <w:rsid w:val="00A202BB"/>
    <w:rsid w:val="00A208C1"/>
    <w:rsid w:val="00A208DF"/>
    <w:rsid w:val="00A20E6F"/>
    <w:rsid w:val="00A21009"/>
    <w:rsid w:val="00A21232"/>
    <w:rsid w:val="00A226F2"/>
    <w:rsid w:val="00A22AE6"/>
    <w:rsid w:val="00A23839"/>
    <w:rsid w:val="00A239EA"/>
    <w:rsid w:val="00A26AE2"/>
    <w:rsid w:val="00A271E1"/>
    <w:rsid w:val="00A27D03"/>
    <w:rsid w:val="00A30A2F"/>
    <w:rsid w:val="00A30F1D"/>
    <w:rsid w:val="00A3148D"/>
    <w:rsid w:val="00A317DD"/>
    <w:rsid w:val="00A32CB6"/>
    <w:rsid w:val="00A32D2A"/>
    <w:rsid w:val="00A332F6"/>
    <w:rsid w:val="00A34D20"/>
    <w:rsid w:val="00A3546A"/>
    <w:rsid w:val="00A35494"/>
    <w:rsid w:val="00A35D64"/>
    <w:rsid w:val="00A36034"/>
    <w:rsid w:val="00A3674C"/>
    <w:rsid w:val="00A37568"/>
    <w:rsid w:val="00A4012D"/>
    <w:rsid w:val="00A409D0"/>
    <w:rsid w:val="00A40C55"/>
    <w:rsid w:val="00A40E59"/>
    <w:rsid w:val="00A4231D"/>
    <w:rsid w:val="00A425F2"/>
    <w:rsid w:val="00A42C0A"/>
    <w:rsid w:val="00A42DB9"/>
    <w:rsid w:val="00A43D26"/>
    <w:rsid w:val="00A442EC"/>
    <w:rsid w:val="00A44F14"/>
    <w:rsid w:val="00A45C07"/>
    <w:rsid w:val="00A47D30"/>
    <w:rsid w:val="00A50311"/>
    <w:rsid w:val="00A5096B"/>
    <w:rsid w:val="00A50F55"/>
    <w:rsid w:val="00A51D0C"/>
    <w:rsid w:val="00A520B4"/>
    <w:rsid w:val="00A524C2"/>
    <w:rsid w:val="00A52E8E"/>
    <w:rsid w:val="00A53A2C"/>
    <w:rsid w:val="00A53B2F"/>
    <w:rsid w:val="00A54A88"/>
    <w:rsid w:val="00A550B4"/>
    <w:rsid w:val="00A55175"/>
    <w:rsid w:val="00A55702"/>
    <w:rsid w:val="00A55B29"/>
    <w:rsid w:val="00A55C70"/>
    <w:rsid w:val="00A563D1"/>
    <w:rsid w:val="00A56651"/>
    <w:rsid w:val="00A56A49"/>
    <w:rsid w:val="00A57114"/>
    <w:rsid w:val="00A574D0"/>
    <w:rsid w:val="00A61174"/>
    <w:rsid w:val="00A62315"/>
    <w:rsid w:val="00A63DE8"/>
    <w:rsid w:val="00A64631"/>
    <w:rsid w:val="00A64A0D"/>
    <w:rsid w:val="00A66757"/>
    <w:rsid w:val="00A67259"/>
    <w:rsid w:val="00A67349"/>
    <w:rsid w:val="00A6781B"/>
    <w:rsid w:val="00A67A21"/>
    <w:rsid w:val="00A700F3"/>
    <w:rsid w:val="00A7054E"/>
    <w:rsid w:val="00A70556"/>
    <w:rsid w:val="00A710E9"/>
    <w:rsid w:val="00A7332B"/>
    <w:rsid w:val="00A73988"/>
    <w:rsid w:val="00A739CF"/>
    <w:rsid w:val="00A73D7C"/>
    <w:rsid w:val="00A73F92"/>
    <w:rsid w:val="00A74179"/>
    <w:rsid w:val="00A7458C"/>
    <w:rsid w:val="00A74B9E"/>
    <w:rsid w:val="00A7539F"/>
    <w:rsid w:val="00A75747"/>
    <w:rsid w:val="00A75A56"/>
    <w:rsid w:val="00A75FCE"/>
    <w:rsid w:val="00A7686A"/>
    <w:rsid w:val="00A7689B"/>
    <w:rsid w:val="00A76B67"/>
    <w:rsid w:val="00A80286"/>
    <w:rsid w:val="00A802F2"/>
    <w:rsid w:val="00A80731"/>
    <w:rsid w:val="00A80BB5"/>
    <w:rsid w:val="00A81B6D"/>
    <w:rsid w:val="00A822CA"/>
    <w:rsid w:val="00A82416"/>
    <w:rsid w:val="00A82D19"/>
    <w:rsid w:val="00A82E02"/>
    <w:rsid w:val="00A864D0"/>
    <w:rsid w:val="00A86E88"/>
    <w:rsid w:val="00A86EB1"/>
    <w:rsid w:val="00A871F3"/>
    <w:rsid w:val="00A90C24"/>
    <w:rsid w:val="00A919BA"/>
    <w:rsid w:val="00A91EFF"/>
    <w:rsid w:val="00A92417"/>
    <w:rsid w:val="00A93925"/>
    <w:rsid w:val="00A93B2F"/>
    <w:rsid w:val="00A940B2"/>
    <w:rsid w:val="00A942BE"/>
    <w:rsid w:val="00A9435F"/>
    <w:rsid w:val="00A94C00"/>
    <w:rsid w:val="00A950E2"/>
    <w:rsid w:val="00A95C5C"/>
    <w:rsid w:val="00A95EE2"/>
    <w:rsid w:val="00A9651A"/>
    <w:rsid w:val="00A96800"/>
    <w:rsid w:val="00A9694E"/>
    <w:rsid w:val="00A97968"/>
    <w:rsid w:val="00AA020A"/>
    <w:rsid w:val="00AA1381"/>
    <w:rsid w:val="00AA1CD5"/>
    <w:rsid w:val="00AA1D33"/>
    <w:rsid w:val="00AA1F44"/>
    <w:rsid w:val="00AA2B5C"/>
    <w:rsid w:val="00AA3206"/>
    <w:rsid w:val="00AA42DD"/>
    <w:rsid w:val="00AA568F"/>
    <w:rsid w:val="00AA5A74"/>
    <w:rsid w:val="00AA6891"/>
    <w:rsid w:val="00AA71D6"/>
    <w:rsid w:val="00AA72F4"/>
    <w:rsid w:val="00AA78F4"/>
    <w:rsid w:val="00AB0C12"/>
    <w:rsid w:val="00AB1D53"/>
    <w:rsid w:val="00AB2A9E"/>
    <w:rsid w:val="00AB2BD7"/>
    <w:rsid w:val="00AB416C"/>
    <w:rsid w:val="00AB46B4"/>
    <w:rsid w:val="00AB620D"/>
    <w:rsid w:val="00AB622E"/>
    <w:rsid w:val="00AB655E"/>
    <w:rsid w:val="00AC008E"/>
    <w:rsid w:val="00AC0CFB"/>
    <w:rsid w:val="00AC201E"/>
    <w:rsid w:val="00AC2580"/>
    <w:rsid w:val="00AC3435"/>
    <w:rsid w:val="00AC3F66"/>
    <w:rsid w:val="00AC4C00"/>
    <w:rsid w:val="00AC5E70"/>
    <w:rsid w:val="00AC606E"/>
    <w:rsid w:val="00AC6B7A"/>
    <w:rsid w:val="00AC6DDB"/>
    <w:rsid w:val="00AC6E10"/>
    <w:rsid w:val="00AC78D6"/>
    <w:rsid w:val="00AD0CBE"/>
    <w:rsid w:val="00AD0DD5"/>
    <w:rsid w:val="00AD126F"/>
    <w:rsid w:val="00AD136C"/>
    <w:rsid w:val="00AD161E"/>
    <w:rsid w:val="00AD1A45"/>
    <w:rsid w:val="00AD2546"/>
    <w:rsid w:val="00AD2A9B"/>
    <w:rsid w:val="00AD2C1E"/>
    <w:rsid w:val="00AD332B"/>
    <w:rsid w:val="00AD3917"/>
    <w:rsid w:val="00AD3EA8"/>
    <w:rsid w:val="00AD47B6"/>
    <w:rsid w:val="00AD59F5"/>
    <w:rsid w:val="00AD69FF"/>
    <w:rsid w:val="00AD6DBC"/>
    <w:rsid w:val="00AD7C78"/>
    <w:rsid w:val="00AE10FB"/>
    <w:rsid w:val="00AE1802"/>
    <w:rsid w:val="00AE1A22"/>
    <w:rsid w:val="00AE3E25"/>
    <w:rsid w:val="00AE4D99"/>
    <w:rsid w:val="00AE64C0"/>
    <w:rsid w:val="00AE69FC"/>
    <w:rsid w:val="00AE6E48"/>
    <w:rsid w:val="00AE7E1B"/>
    <w:rsid w:val="00AE7EEB"/>
    <w:rsid w:val="00AF0406"/>
    <w:rsid w:val="00AF0F3F"/>
    <w:rsid w:val="00AF18ED"/>
    <w:rsid w:val="00AF2637"/>
    <w:rsid w:val="00AF29B9"/>
    <w:rsid w:val="00AF2CA6"/>
    <w:rsid w:val="00AF5829"/>
    <w:rsid w:val="00AF781D"/>
    <w:rsid w:val="00B00B9D"/>
    <w:rsid w:val="00B01B6C"/>
    <w:rsid w:val="00B02AE5"/>
    <w:rsid w:val="00B02BB7"/>
    <w:rsid w:val="00B03458"/>
    <w:rsid w:val="00B03738"/>
    <w:rsid w:val="00B04DEF"/>
    <w:rsid w:val="00B05203"/>
    <w:rsid w:val="00B0573B"/>
    <w:rsid w:val="00B06956"/>
    <w:rsid w:val="00B07C5E"/>
    <w:rsid w:val="00B07F84"/>
    <w:rsid w:val="00B102AE"/>
    <w:rsid w:val="00B10F3B"/>
    <w:rsid w:val="00B120C7"/>
    <w:rsid w:val="00B123C3"/>
    <w:rsid w:val="00B12C4A"/>
    <w:rsid w:val="00B13F5F"/>
    <w:rsid w:val="00B142FB"/>
    <w:rsid w:val="00B1438D"/>
    <w:rsid w:val="00B15214"/>
    <w:rsid w:val="00B1527E"/>
    <w:rsid w:val="00B16C7D"/>
    <w:rsid w:val="00B1747A"/>
    <w:rsid w:val="00B177D4"/>
    <w:rsid w:val="00B17F27"/>
    <w:rsid w:val="00B206DB"/>
    <w:rsid w:val="00B20D69"/>
    <w:rsid w:val="00B21E76"/>
    <w:rsid w:val="00B2267A"/>
    <w:rsid w:val="00B22A22"/>
    <w:rsid w:val="00B234D5"/>
    <w:rsid w:val="00B23643"/>
    <w:rsid w:val="00B242F2"/>
    <w:rsid w:val="00B24AE0"/>
    <w:rsid w:val="00B254DC"/>
    <w:rsid w:val="00B25729"/>
    <w:rsid w:val="00B25F34"/>
    <w:rsid w:val="00B269A8"/>
    <w:rsid w:val="00B302FA"/>
    <w:rsid w:val="00B304E7"/>
    <w:rsid w:val="00B3075D"/>
    <w:rsid w:val="00B3100D"/>
    <w:rsid w:val="00B31F91"/>
    <w:rsid w:val="00B322AB"/>
    <w:rsid w:val="00B3248A"/>
    <w:rsid w:val="00B3341A"/>
    <w:rsid w:val="00B33467"/>
    <w:rsid w:val="00B33C90"/>
    <w:rsid w:val="00B33CC3"/>
    <w:rsid w:val="00B33E16"/>
    <w:rsid w:val="00B34DA4"/>
    <w:rsid w:val="00B34DD0"/>
    <w:rsid w:val="00B358C2"/>
    <w:rsid w:val="00B3754C"/>
    <w:rsid w:val="00B37B09"/>
    <w:rsid w:val="00B41381"/>
    <w:rsid w:val="00B41C16"/>
    <w:rsid w:val="00B42FC1"/>
    <w:rsid w:val="00B43B18"/>
    <w:rsid w:val="00B44103"/>
    <w:rsid w:val="00B4442C"/>
    <w:rsid w:val="00B45B02"/>
    <w:rsid w:val="00B45CE9"/>
    <w:rsid w:val="00B463DA"/>
    <w:rsid w:val="00B46AA3"/>
    <w:rsid w:val="00B47DD1"/>
    <w:rsid w:val="00B47EBB"/>
    <w:rsid w:val="00B50A49"/>
    <w:rsid w:val="00B51063"/>
    <w:rsid w:val="00B5116E"/>
    <w:rsid w:val="00B519D2"/>
    <w:rsid w:val="00B52750"/>
    <w:rsid w:val="00B54512"/>
    <w:rsid w:val="00B549DF"/>
    <w:rsid w:val="00B54C31"/>
    <w:rsid w:val="00B54D61"/>
    <w:rsid w:val="00B56144"/>
    <w:rsid w:val="00B564BF"/>
    <w:rsid w:val="00B5676E"/>
    <w:rsid w:val="00B56B28"/>
    <w:rsid w:val="00B57EFD"/>
    <w:rsid w:val="00B60F03"/>
    <w:rsid w:val="00B6120D"/>
    <w:rsid w:val="00B6146E"/>
    <w:rsid w:val="00B61641"/>
    <w:rsid w:val="00B61DDB"/>
    <w:rsid w:val="00B6222A"/>
    <w:rsid w:val="00B622EF"/>
    <w:rsid w:val="00B623EB"/>
    <w:rsid w:val="00B62727"/>
    <w:rsid w:val="00B6281C"/>
    <w:rsid w:val="00B63698"/>
    <w:rsid w:val="00B64C1D"/>
    <w:rsid w:val="00B64DE2"/>
    <w:rsid w:val="00B64F3A"/>
    <w:rsid w:val="00B6501D"/>
    <w:rsid w:val="00B6507E"/>
    <w:rsid w:val="00B6569F"/>
    <w:rsid w:val="00B66158"/>
    <w:rsid w:val="00B66AEF"/>
    <w:rsid w:val="00B66B9D"/>
    <w:rsid w:val="00B66EDC"/>
    <w:rsid w:val="00B6724C"/>
    <w:rsid w:val="00B70A90"/>
    <w:rsid w:val="00B7118B"/>
    <w:rsid w:val="00B728D9"/>
    <w:rsid w:val="00B72C38"/>
    <w:rsid w:val="00B72D68"/>
    <w:rsid w:val="00B73957"/>
    <w:rsid w:val="00B742B5"/>
    <w:rsid w:val="00B745D4"/>
    <w:rsid w:val="00B746F6"/>
    <w:rsid w:val="00B74EDD"/>
    <w:rsid w:val="00B754BC"/>
    <w:rsid w:val="00B755B8"/>
    <w:rsid w:val="00B7565A"/>
    <w:rsid w:val="00B76CA6"/>
    <w:rsid w:val="00B76F6B"/>
    <w:rsid w:val="00B801E4"/>
    <w:rsid w:val="00B81791"/>
    <w:rsid w:val="00B81838"/>
    <w:rsid w:val="00B81C90"/>
    <w:rsid w:val="00B8227B"/>
    <w:rsid w:val="00B823E7"/>
    <w:rsid w:val="00B83AD7"/>
    <w:rsid w:val="00B8449C"/>
    <w:rsid w:val="00B84661"/>
    <w:rsid w:val="00B8514C"/>
    <w:rsid w:val="00B8598F"/>
    <w:rsid w:val="00B85F88"/>
    <w:rsid w:val="00B86CB1"/>
    <w:rsid w:val="00B86DB4"/>
    <w:rsid w:val="00B87BB1"/>
    <w:rsid w:val="00B87D75"/>
    <w:rsid w:val="00B90C34"/>
    <w:rsid w:val="00B91079"/>
    <w:rsid w:val="00B91BB9"/>
    <w:rsid w:val="00B91DCC"/>
    <w:rsid w:val="00B9277A"/>
    <w:rsid w:val="00B92D70"/>
    <w:rsid w:val="00B93637"/>
    <w:rsid w:val="00B95376"/>
    <w:rsid w:val="00B95908"/>
    <w:rsid w:val="00B95B63"/>
    <w:rsid w:val="00B95C6D"/>
    <w:rsid w:val="00B963F3"/>
    <w:rsid w:val="00B96522"/>
    <w:rsid w:val="00B97018"/>
    <w:rsid w:val="00B97DB8"/>
    <w:rsid w:val="00BA055C"/>
    <w:rsid w:val="00BA08B5"/>
    <w:rsid w:val="00BA0BE7"/>
    <w:rsid w:val="00BA10C4"/>
    <w:rsid w:val="00BA130F"/>
    <w:rsid w:val="00BA1756"/>
    <w:rsid w:val="00BA1E4F"/>
    <w:rsid w:val="00BA3FC8"/>
    <w:rsid w:val="00BA4108"/>
    <w:rsid w:val="00BA550D"/>
    <w:rsid w:val="00BA56B4"/>
    <w:rsid w:val="00BA6836"/>
    <w:rsid w:val="00BA6F01"/>
    <w:rsid w:val="00BA70AC"/>
    <w:rsid w:val="00BA7E9E"/>
    <w:rsid w:val="00BB0181"/>
    <w:rsid w:val="00BB02B2"/>
    <w:rsid w:val="00BB03A6"/>
    <w:rsid w:val="00BB0E2C"/>
    <w:rsid w:val="00BB11F0"/>
    <w:rsid w:val="00BB1993"/>
    <w:rsid w:val="00BB1B76"/>
    <w:rsid w:val="00BB2196"/>
    <w:rsid w:val="00BB21CB"/>
    <w:rsid w:val="00BB2558"/>
    <w:rsid w:val="00BB2A86"/>
    <w:rsid w:val="00BB2C38"/>
    <w:rsid w:val="00BB3491"/>
    <w:rsid w:val="00BB4AC3"/>
    <w:rsid w:val="00BB4C5C"/>
    <w:rsid w:val="00BB532B"/>
    <w:rsid w:val="00BB5369"/>
    <w:rsid w:val="00BB54A4"/>
    <w:rsid w:val="00BB6069"/>
    <w:rsid w:val="00BB753B"/>
    <w:rsid w:val="00BC13E7"/>
    <w:rsid w:val="00BC1745"/>
    <w:rsid w:val="00BC18B4"/>
    <w:rsid w:val="00BC198A"/>
    <w:rsid w:val="00BC2826"/>
    <w:rsid w:val="00BC2CD3"/>
    <w:rsid w:val="00BC3161"/>
    <w:rsid w:val="00BC464C"/>
    <w:rsid w:val="00BC4D0B"/>
    <w:rsid w:val="00BC6BA7"/>
    <w:rsid w:val="00BC6C1B"/>
    <w:rsid w:val="00BC72D8"/>
    <w:rsid w:val="00BC7A24"/>
    <w:rsid w:val="00BD0577"/>
    <w:rsid w:val="00BD09D9"/>
    <w:rsid w:val="00BD1996"/>
    <w:rsid w:val="00BD1BCD"/>
    <w:rsid w:val="00BD2348"/>
    <w:rsid w:val="00BD23E5"/>
    <w:rsid w:val="00BD38A4"/>
    <w:rsid w:val="00BD65BE"/>
    <w:rsid w:val="00BD6FBE"/>
    <w:rsid w:val="00BD7BC1"/>
    <w:rsid w:val="00BE26AE"/>
    <w:rsid w:val="00BE2E02"/>
    <w:rsid w:val="00BE364F"/>
    <w:rsid w:val="00BE3EF1"/>
    <w:rsid w:val="00BE41AB"/>
    <w:rsid w:val="00BE505F"/>
    <w:rsid w:val="00BE5C55"/>
    <w:rsid w:val="00BE5D80"/>
    <w:rsid w:val="00BE614E"/>
    <w:rsid w:val="00BE660C"/>
    <w:rsid w:val="00BE7C28"/>
    <w:rsid w:val="00BF0144"/>
    <w:rsid w:val="00BF0D26"/>
    <w:rsid w:val="00BF251C"/>
    <w:rsid w:val="00BF2A95"/>
    <w:rsid w:val="00BF2BA2"/>
    <w:rsid w:val="00BF3717"/>
    <w:rsid w:val="00BF3AC7"/>
    <w:rsid w:val="00BF3D12"/>
    <w:rsid w:val="00BF4D20"/>
    <w:rsid w:val="00BF5396"/>
    <w:rsid w:val="00BF55B0"/>
    <w:rsid w:val="00BF5E5A"/>
    <w:rsid w:val="00BF6058"/>
    <w:rsid w:val="00BF789A"/>
    <w:rsid w:val="00BF7B05"/>
    <w:rsid w:val="00C00BBB"/>
    <w:rsid w:val="00C00EDE"/>
    <w:rsid w:val="00C01569"/>
    <w:rsid w:val="00C01937"/>
    <w:rsid w:val="00C01B11"/>
    <w:rsid w:val="00C01C50"/>
    <w:rsid w:val="00C0208D"/>
    <w:rsid w:val="00C02617"/>
    <w:rsid w:val="00C02EAA"/>
    <w:rsid w:val="00C02FDA"/>
    <w:rsid w:val="00C0361B"/>
    <w:rsid w:val="00C04067"/>
    <w:rsid w:val="00C0415B"/>
    <w:rsid w:val="00C046C4"/>
    <w:rsid w:val="00C05BF6"/>
    <w:rsid w:val="00C05CE8"/>
    <w:rsid w:val="00C061CA"/>
    <w:rsid w:val="00C06DEF"/>
    <w:rsid w:val="00C07664"/>
    <w:rsid w:val="00C07BC0"/>
    <w:rsid w:val="00C10557"/>
    <w:rsid w:val="00C11E50"/>
    <w:rsid w:val="00C1237E"/>
    <w:rsid w:val="00C12BF0"/>
    <w:rsid w:val="00C12E13"/>
    <w:rsid w:val="00C13532"/>
    <w:rsid w:val="00C136AB"/>
    <w:rsid w:val="00C138EE"/>
    <w:rsid w:val="00C13B7C"/>
    <w:rsid w:val="00C141A9"/>
    <w:rsid w:val="00C146DB"/>
    <w:rsid w:val="00C147B4"/>
    <w:rsid w:val="00C15677"/>
    <w:rsid w:val="00C15747"/>
    <w:rsid w:val="00C158E6"/>
    <w:rsid w:val="00C16701"/>
    <w:rsid w:val="00C1760F"/>
    <w:rsid w:val="00C17C70"/>
    <w:rsid w:val="00C17F78"/>
    <w:rsid w:val="00C17F82"/>
    <w:rsid w:val="00C20607"/>
    <w:rsid w:val="00C20972"/>
    <w:rsid w:val="00C21168"/>
    <w:rsid w:val="00C222B1"/>
    <w:rsid w:val="00C226C8"/>
    <w:rsid w:val="00C22DE2"/>
    <w:rsid w:val="00C22F0C"/>
    <w:rsid w:val="00C23516"/>
    <w:rsid w:val="00C2351C"/>
    <w:rsid w:val="00C23749"/>
    <w:rsid w:val="00C23D69"/>
    <w:rsid w:val="00C251A0"/>
    <w:rsid w:val="00C2700D"/>
    <w:rsid w:val="00C270C9"/>
    <w:rsid w:val="00C2782F"/>
    <w:rsid w:val="00C3142E"/>
    <w:rsid w:val="00C318D8"/>
    <w:rsid w:val="00C31B6C"/>
    <w:rsid w:val="00C31B7C"/>
    <w:rsid w:val="00C32191"/>
    <w:rsid w:val="00C331D7"/>
    <w:rsid w:val="00C33329"/>
    <w:rsid w:val="00C33366"/>
    <w:rsid w:val="00C3353C"/>
    <w:rsid w:val="00C33D3E"/>
    <w:rsid w:val="00C34300"/>
    <w:rsid w:val="00C35002"/>
    <w:rsid w:val="00C35375"/>
    <w:rsid w:val="00C36156"/>
    <w:rsid w:val="00C363F3"/>
    <w:rsid w:val="00C369AD"/>
    <w:rsid w:val="00C370E4"/>
    <w:rsid w:val="00C37635"/>
    <w:rsid w:val="00C37F3C"/>
    <w:rsid w:val="00C4076B"/>
    <w:rsid w:val="00C419F1"/>
    <w:rsid w:val="00C42858"/>
    <w:rsid w:val="00C42F4D"/>
    <w:rsid w:val="00C441E6"/>
    <w:rsid w:val="00C4457D"/>
    <w:rsid w:val="00C44C9F"/>
    <w:rsid w:val="00C44DAA"/>
    <w:rsid w:val="00C45ACF"/>
    <w:rsid w:val="00C45C01"/>
    <w:rsid w:val="00C46BB1"/>
    <w:rsid w:val="00C4765A"/>
    <w:rsid w:val="00C50BBA"/>
    <w:rsid w:val="00C51720"/>
    <w:rsid w:val="00C51BA9"/>
    <w:rsid w:val="00C51E1E"/>
    <w:rsid w:val="00C526C3"/>
    <w:rsid w:val="00C52D21"/>
    <w:rsid w:val="00C52EE9"/>
    <w:rsid w:val="00C53BC1"/>
    <w:rsid w:val="00C53E10"/>
    <w:rsid w:val="00C54EF0"/>
    <w:rsid w:val="00C55203"/>
    <w:rsid w:val="00C56101"/>
    <w:rsid w:val="00C6019F"/>
    <w:rsid w:val="00C60A06"/>
    <w:rsid w:val="00C60B44"/>
    <w:rsid w:val="00C60E14"/>
    <w:rsid w:val="00C614CA"/>
    <w:rsid w:val="00C61956"/>
    <w:rsid w:val="00C65815"/>
    <w:rsid w:val="00C6615A"/>
    <w:rsid w:val="00C6635F"/>
    <w:rsid w:val="00C66A8F"/>
    <w:rsid w:val="00C6727A"/>
    <w:rsid w:val="00C70D3D"/>
    <w:rsid w:val="00C70F97"/>
    <w:rsid w:val="00C71593"/>
    <w:rsid w:val="00C7254C"/>
    <w:rsid w:val="00C72611"/>
    <w:rsid w:val="00C733AE"/>
    <w:rsid w:val="00C736CA"/>
    <w:rsid w:val="00C74ADC"/>
    <w:rsid w:val="00C74CD8"/>
    <w:rsid w:val="00C75A75"/>
    <w:rsid w:val="00C7606D"/>
    <w:rsid w:val="00C76215"/>
    <w:rsid w:val="00C80038"/>
    <w:rsid w:val="00C806B5"/>
    <w:rsid w:val="00C8191A"/>
    <w:rsid w:val="00C82571"/>
    <w:rsid w:val="00C839D5"/>
    <w:rsid w:val="00C83F9C"/>
    <w:rsid w:val="00C85536"/>
    <w:rsid w:val="00C85D0B"/>
    <w:rsid w:val="00C8609E"/>
    <w:rsid w:val="00C86A64"/>
    <w:rsid w:val="00C8755F"/>
    <w:rsid w:val="00C87952"/>
    <w:rsid w:val="00C900FD"/>
    <w:rsid w:val="00C90481"/>
    <w:rsid w:val="00C90ADF"/>
    <w:rsid w:val="00C90B05"/>
    <w:rsid w:val="00C91314"/>
    <w:rsid w:val="00C9168D"/>
    <w:rsid w:val="00C92A3E"/>
    <w:rsid w:val="00C92B66"/>
    <w:rsid w:val="00C93916"/>
    <w:rsid w:val="00C93990"/>
    <w:rsid w:val="00C93A5B"/>
    <w:rsid w:val="00C9402F"/>
    <w:rsid w:val="00C944C4"/>
    <w:rsid w:val="00C957CD"/>
    <w:rsid w:val="00C9685C"/>
    <w:rsid w:val="00C9752C"/>
    <w:rsid w:val="00C97CCB"/>
    <w:rsid w:val="00CA0384"/>
    <w:rsid w:val="00CA0CD8"/>
    <w:rsid w:val="00CA1392"/>
    <w:rsid w:val="00CA1867"/>
    <w:rsid w:val="00CA18EB"/>
    <w:rsid w:val="00CA1A5A"/>
    <w:rsid w:val="00CA217D"/>
    <w:rsid w:val="00CA22E0"/>
    <w:rsid w:val="00CA2511"/>
    <w:rsid w:val="00CA2757"/>
    <w:rsid w:val="00CA2D96"/>
    <w:rsid w:val="00CA4232"/>
    <w:rsid w:val="00CA45B2"/>
    <w:rsid w:val="00CA4CA6"/>
    <w:rsid w:val="00CA5012"/>
    <w:rsid w:val="00CA54C8"/>
    <w:rsid w:val="00CA5F71"/>
    <w:rsid w:val="00CA618F"/>
    <w:rsid w:val="00CA6D5E"/>
    <w:rsid w:val="00CA742B"/>
    <w:rsid w:val="00CA7936"/>
    <w:rsid w:val="00CA7C75"/>
    <w:rsid w:val="00CB1CC6"/>
    <w:rsid w:val="00CB279A"/>
    <w:rsid w:val="00CB3FFA"/>
    <w:rsid w:val="00CB4AF2"/>
    <w:rsid w:val="00CB5731"/>
    <w:rsid w:val="00CB5765"/>
    <w:rsid w:val="00CB5C37"/>
    <w:rsid w:val="00CB691E"/>
    <w:rsid w:val="00CB6D24"/>
    <w:rsid w:val="00CB79B0"/>
    <w:rsid w:val="00CB7CEA"/>
    <w:rsid w:val="00CC03C8"/>
    <w:rsid w:val="00CC0606"/>
    <w:rsid w:val="00CC21F3"/>
    <w:rsid w:val="00CC2666"/>
    <w:rsid w:val="00CC2EA9"/>
    <w:rsid w:val="00CC3191"/>
    <w:rsid w:val="00CC48BA"/>
    <w:rsid w:val="00CC4B68"/>
    <w:rsid w:val="00CC5825"/>
    <w:rsid w:val="00CC5DFF"/>
    <w:rsid w:val="00CC5EA6"/>
    <w:rsid w:val="00CC5F18"/>
    <w:rsid w:val="00CC6E16"/>
    <w:rsid w:val="00CC72FE"/>
    <w:rsid w:val="00CC7938"/>
    <w:rsid w:val="00CD014A"/>
    <w:rsid w:val="00CD0A66"/>
    <w:rsid w:val="00CD1123"/>
    <w:rsid w:val="00CD11D3"/>
    <w:rsid w:val="00CD12BB"/>
    <w:rsid w:val="00CD2411"/>
    <w:rsid w:val="00CD2743"/>
    <w:rsid w:val="00CD2950"/>
    <w:rsid w:val="00CD2CE3"/>
    <w:rsid w:val="00CD32F0"/>
    <w:rsid w:val="00CD3ED6"/>
    <w:rsid w:val="00CD4312"/>
    <w:rsid w:val="00CD463D"/>
    <w:rsid w:val="00CD478D"/>
    <w:rsid w:val="00CD4999"/>
    <w:rsid w:val="00CD4D32"/>
    <w:rsid w:val="00CD5226"/>
    <w:rsid w:val="00CD52C7"/>
    <w:rsid w:val="00CD59C3"/>
    <w:rsid w:val="00CD5A26"/>
    <w:rsid w:val="00CD611F"/>
    <w:rsid w:val="00CD6A52"/>
    <w:rsid w:val="00CD70B8"/>
    <w:rsid w:val="00CD7818"/>
    <w:rsid w:val="00CE0000"/>
    <w:rsid w:val="00CE01E2"/>
    <w:rsid w:val="00CE0509"/>
    <w:rsid w:val="00CE0B71"/>
    <w:rsid w:val="00CE20C2"/>
    <w:rsid w:val="00CE2890"/>
    <w:rsid w:val="00CE2FC2"/>
    <w:rsid w:val="00CE2FF6"/>
    <w:rsid w:val="00CE30AB"/>
    <w:rsid w:val="00CE4914"/>
    <w:rsid w:val="00CE52E0"/>
    <w:rsid w:val="00CE60B1"/>
    <w:rsid w:val="00CE60C1"/>
    <w:rsid w:val="00CE7A32"/>
    <w:rsid w:val="00CE7FAA"/>
    <w:rsid w:val="00CF0614"/>
    <w:rsid w:val="00CF1138"/>
    <w:rsid w:val="00CF155C"/>
    <w:rsid w:val="00CF1D4F"/>
    <w:rsid w:val="00CF1F56"/>
    <w:rsid w:val="00CF1FA4"/>
    <w:rsid w:val="00CF2002"/>
    <w:rsid w:val="00CF2202"/>
    <w:rsid w:val="00CF2A48"/>
    <w:rsid w:val="00CF2DF4"/>
    <w:rsid w:val="00CF2F4A"/>
    <w:rsid w:val="00CF349E"/>
    <w:rsid w:val="00CF3594"/>
    <w:rsid w:val="00CF41E7"/>
    <w:rsid w:val="00CF431C"/>
    <w:rsid w:val="00CF57DC"/>
    <w:rsid w:val="00CF69F8"/>
    <w:rsid w:val="00CF6B93"/>
    <w:rsid w:val="00CF71AB"/>
    <w:rsid w:val="00CF75E4"/>
    <w:rsid w:val="00D00331"/>
    <w:rsid w:val="00D003A9"/>
    <w:rsid w:val="00D01ACF"/>
    <w:rsid w:val="00D02CF0"/>
    <w:rsid w:val="00D0457C"/>
    <w:rsid w:val="00D05195"/>
    <w:rsid w:val="00D0522A"/>
    <w:rsid w:val="00D05452"/>
    <w:rsid w:val="00D0594C"/>
    <w:rsid w:val="00D0635F"/>
    <w:rsid w:val="00D063DD"/>
    <w:rsid w:val="00D06D2E"/>
    <w:rsid w:val="00D071D4"/>
    <w:rsid w:val="00D07287"/>
    <w:rsid w:val="00D07985"/>
    <w:rsid w:val="00D0D9B4"/>
    <w:rsid w:val="00D10191"/>
    <w:rsid w:val="00D10560"/>
    <w:rsid w:val="00D113EB"/>
    <w:rsid w:val="00D11C9F"/>
    <w:rsid w:val="00D11DF8"/>
    <w:rsid w:val="00D12278"/>
    <w:rsid w:val="00D129B6"/>
    <w:rsid w:val="00D135E6"/>
    <w:rsid w:val="00D13CE3"/>
    <w:rsid w:val="00D14236"/>
    <w:rsid w:val="00D14E74"/>
    <w:rsid w:val="00D1526E"/>
    <w:rsid w:val="00D17765"/>
    <w:rsid w:val="00D17C40"/>
    <w:rsid w:val="00D20206"/>
    <w:rsid w:val="00D20424"/>
    <w:rsid w:val="00D20C64"/>
    <w:rsid w:val="00D20E88"/>
    <w:rsid w:val="00D20F10"/>
    <w:rsid w:val="00D212DA"/>
    <w:rsid w:val="00D21628"/>
    <w:rsid w:val="00D223AA"/>
    <w:rsid w:val="00D23054"/>
    <w:rsid w:val="00D23160"/>
    <w:rsid w:val="00D2414A"/>
    <w:rsid w:val="00D2450F"/>
    <w:rsid w:val="00D2487E"/>
    <w:rsid w:val="00D250BF"/>
    <w:rsid w:val="00D255DE"/>
    <w:rsid w:val="00D2658C"/>
    <w:rsid w:val="00D27187"/>
    <w:rsid w:val="00D3079B"/>
    <w:rsid w:val="00D31C92"/>
    <w:rsid w:val="00D32D63"/>
    <w:rsid w:val="00D33B90"/>
    <w:rsid w:val="00D34596"/>
    <w:rsid w:val="00D37ACE"/>
    <w:rsid w:val="00D37B4B"/>
    <w:rsid w:val="00D405A0"/>
    <w:rsid w:val="00D40681"/>
    <w:rsid w:val="00D4159C"/>
    <w:rsid w:val="00D41784"/>
    <w:rsid w:val="00D4206B"/>
    <w:rsid w:val="00D42406"/>
    <w:rsid w:val="00D42BC9"/>
    <w:rsid w:val="00D42F5D"/>
    <w:rsid w:val="00D42FB5"/>
    <w:rsid w:val="00D43609"/>
    <w:rsid w:val="00D44395"/>
    <w:rsid w:val="00D44B52"/>
    <w:rsid w:val="00D44D27"/>
    <w:rsid w:val="00D44ED3"/>
    <w:rsid w:val="00D451BA"/>
    <w:rsid w:val="00D45573"/>
    <w:rsid w:val="00D45E63"/>
    <w:rsid w:val="00D46281"/>
    <w:rsid w:val="00D4682C"/>
    <w:rsid w:val="00D46DCD"/>
    <w:rsid w:val="00D5089A"/>
    <w:rsid w:val="00D509CD"/>
    <w:rsid w:val="00D50BB8"/>
    <w:rsid w:val="00D51A59"/>
    <w:rsid w:val="00D51FA6"/>
    <w:rsid w:val="00D52822"/>
    <w:rsid w:val="00D548B6"/>
    <w:rsid w:val="00D550FD"/>
    <w:rsid w:val="00D55317"/>
    <w:rsid w:val="00D56094"/>
    <w:rsid w:val="00D56BAD"/>
    <w:rsid w:val="00D56C64"/>
    <w:rsid w:val="00D571CB"/>
    <w:rsid w:val="00D57EAC"/>
    <w:rsid w:val="00D602CF"/>
    <w:rsid w:val="00D60EA9"/>
    <w:rsid w:val="00D61278"/>
    <w:rsid w:val="00D61CE5"/>
    <w:rsid w:val="00D61F9A"/>
    <w:rsid w:val="00D62A53"/>
    <w:rsid w:val="00D62FC3"/>
    <w:rsid w:val="00D63A27"/>
    <w:rsid w:val="00D6421B"/>
    <w:rsid w:val="00D64363"/>
    <w:rsid w:val="00D64C49"/>
    <w:rsid w:val="00D65DD0"/>
    <w:rsid w:val="00D66A45"/>
    <w:rsid w:val="00D6740C"/>
    <w:rsid w:val="00D67D39"/>
    <w:rsid w:val="00D7064A"/>
    <w:rsid w:val="00D7064D"/>
    <w:rsid w:val="00D7087F"/>
    <w:rsid w:val="00D70E04"/>
    <w:rsid w:val="00D71878"/>
    <w:rsid w:val="00D71CE7"/>
    <w:rsid w:val="00D72AA8"/>
    <w:rsid w:val="00D73D2F"/>
    <w:rsid w:val="00D73DC1"/>
    <w:rsid w:val="00D74398"/>
    <w:rsid w:val="00D747D2"/>
    <w:rsid w:val="00D755DE"/>
    <w:rsid w:val="00D755EF"/>
    <w:rsid w:val="00D75DBD"/>
    <w:rsid w:val="00D76C10"/>
    <w:rsid w:val="00D779B7"/>
    <w:rsid w:val="00D80D68"/>
    <w:rsid w:val="00D80FD8"/>
    <w:rsid w:val="00D812CA"/>
    <w:rsid w:val="00D81347"/>
    <w:rsid w:val="00D81464"/>
    <w:rsid w:val="00D81596"/>
    <w:rsid w:val="00D8167F"/>
    <w:rsid w:val="00D816CE"/>
    <w:rsid w:val="00D81CD1"/>
    <w:rsid w:val="00D82826"/>
    <w:rsid w:val="00D82877"/>
    <w:rsid w:val="00D82992"/>
    <w:rsid w:val="00D85074"/>
    <w:rsid w:val="00D851C1"/>
    <w:rsid w:val="00D8535A"/>
    <w:rsid w:val="00D85A39"/>
    <w:rsid w:val="00D85A77"/>
    <w:rsid w:val="00D86722"/>
    <w:rsid w:val="00D870A8"/>
    <w:rsid w:val="00D9170E"/>
    <w:rsid w:val="00D920D5"/>
    <w:rsid w:val="00D925C1"/>
    <w:rsid w:val="00D926D3"/>
    <w:rsid w:val="00D9444C"/>
    <w:rsid w:val="00D947CB"/>
    <w:rsid w:val="00D94E5D"/>
    <w:rsid w:val="00D95114"/>
    <w:rsid w:val="00D95426"/>
    <w:rsid w:val="00D97014"/>
    <w:rsid w:val="00D9798D"/>
    <w:rsid w:val="00DA02BC"/>
    <w:rsid w:val="00DA0461"/>
    <w:rsid w:val="00DA08F4"/>
    <w:rsid w:val="00DA0903"/>
    <w:rsid w:val="00DA1548"/>
    <w:rsid w:val="00DA1E87"/>
    <w:rsid w:val="00DA2301"/>
    <w:rsid w:val="00DA240F"/>
    <w:rsid w:val="00DA26A2"/>
    <w:rsid w:val="00DA2F11"/>
    <w:rsid w:val="00DA3754"/>
    <w:rsid w:val="00DA401C"/>
    <w:rsid w:val="00DA4848"/>
    <w:rsid w:val="00DA5B34"/>
    <w:rsid w:val="00DA6152"/>
    <w:rsid w:val="00DA6519"/>
    <w:rsid w:val="00DA6FBB"/>
    <w:rsid w:val="00DA7B75"/>
    <w:rsid w:val="00DA7FE5"/>
    <w:rsid w:val="00DB137B"/>
    <w:rsid w:val="00DB19C1"/>
    <w:rsid w:val="00DB26D3"/>
    <w:rsid w:val="00DB35B5"/>
    <w:rsid w:val="00DB493F"/>
    <w:rsid w:val="00DB4B42"/>
    <w:rsid w:val="00DB4F94"/>
    <w:rsid w:val="00DB50ED"/>
    <w:rsid w:val="00DB57CC"/>
    <w:rsid w:val="00DB62A1"/>
    <w:rsid w:val="00DB657C"/>
    <w:rsid w:val="00DB688A"/>
    <w:rsid w:val="00DB68DE"/>
    <w:rsid w:val="00DB69CB"/>
    <w:rsid w:val="00DB737F"/>
    <w:rsid w:val="00DB7D2F"/>
    <w:rsid w:val="00DC0CC9"/>
    <w:rsid w:val="00DC1262"/>
    <w:rsid w:val="00DC171F"/>
    <w:rsid w:val="00DC18B8"/>
    <w:rsid w:val="00DC22DB"/>
    <w:rsid w:val="00DC2D4B"/>
    <w:rsid w:val="00DC30DE"/>
    <w:rsid w:val="00DC32CC"/>
    <w:rsid w:val="00DC3560"/>
    <w:rsid w:val="00DC42F2"/>
    <w:rsid w:val="00DC4CF5"/>
    <w:rsid w:val="00DC6578"/>
    <w:rsid w:val="00DC697B"/>
    <w:rsid w:val="00DC733B"/>
    <w:rsid w:val="00DC7DA1"/>
    <w:rsid w:val="00DD10D5"/>
    <w:rsid w:val="00DD1574"/>
    <w:rsid w:val="00DD2078"/>
    <w:rsid w:val="00DD2658"/>
    <w:rsid w:val="00DD3611"/>
    <w:rsid w:val="00DD3CBB"/>
    <w:rsid w:val="00DD40FF"/>
    <w:rsid w:val="00DD4140"/>
    <w:rsid w:val="00DD45C9"/>
    <w:rsid w:val="00DD7694"/>
    <w:rsid w:val="00DD7F3F"/>
    <w:rsid w:val="00DE0501"/>
    <w:rsid w:val="00DE0863"/>
    <w:rsid w:val="00DE087F"/>
    <w:rsid w:val="00DE0E1D"/>
    <w:rsid w:val="00DE12EC"/>
    <w:rsid w:val="00DE2B09"/>
    <w:rsid w:val="00DE3A4B"/>
    <w:rsid w:val="00DE52AC"/>
    <w:rsid w:val="00DE5429"/>
    <w:rsid w:val="00DE5916"/>
    <w:rsid w:val="00DE67AB"/>
    <w:rsid w:val="00DE69F7"/>
    <w:rsid w:val="00DE6A6A"/>
    <w:rsid w:val="00DE6CEB"/>
    <w:rsid w:val="00DE6D32"/>
    <w:rsid w:val="00DE7D80"/>
    <w:rsid w:val="00DF015D"/>
    <w:rsid w:val="00DF028D"/>
    <w:rsid w:val="00DF1171"/>
    <w:rsid w:val="00DF1A3F"/>
    <w:rsid w:val="00DF1B59"/>
    <w:rsid w:val="00DF1CC8"/>
    <w:rsid w:val="00DF260A"/>
    <w:rsid w:val="00DF3348"/>
    <w:rsid w:val="00DF384C"/>
    <w:rsid w:val="00DF3C4E"/>
    <w:rsid w:val="00DF41C6"/>
    <w:rsid w:val="00DF4482"/>
    <w:rsid w:val="00DF48D5"/>
    <w:rsid w:val="00DF4E5A"/>
    <w:rsid w:val="00DF5241"/>
    <w:rsid w:val="00DF543C"/>
    <w:rsid w:val="00DF571F"/>
    <w:rsid w:val="00DF5CC4"/>
    <w:rsid w:val="00DF5FF9"/>
    <w:rsid w:val="00DF6535"/>
    <w:rsid w:val="00E014B8"/>
    <w:rsid w:val="00E0212F"/>
    <w:rsid w:val="00E028FE"/>
    <w:rsid w:val="00E0328C"/>
    <w:rsid w:val="00E03BDB"/>
    <w:rsid w:val="00E03FCE"/>
    <w:rsid w:val="00E05047"/>
    <w:rsid w:val="00E05B13"/>
    <w:rsid w:val="00E06565"/>
    <w:rsid w:val="00E06729"/>
    <w:rsid w:val="00E06C83"/>
    <w:rsid w:val="00E07484"/>
    <w:rsid w:val="00E07962"/>
    <w:rsid w:val="00E07A4E"/>
    <w:rsid w:val="00E07B03"/>
    <w:rsid w:val="00E07F7D"/>
    <w:rsid w:val="00E10614"/>
    <w:rsid w:val="00E10621"/>
    <w:rsid w:val="00E11121"/>
    <w:rsid w:val="00E112E9"/>
    <w:rsid w:val="00E11864"/>
    <w:rsid w:val="00E13290"/>
    <w:rsid w:val="00E13CF0"/>
    <w:rsid w:val="00E13E76"/>
    <w:rsid w:val="00E14180"/>
    <w:rsid w:val="00E14857"/>
    <w:rsid w:val="00E148AB"/>
    <w:rsid w:val="00E148BA"/>
    <w:rsid w:val="00E15051"/>
    <w:rsid w:val="00E156EF"/>
    <w:rsid w:val="00E16AC2"/>
    <w:rsid w:val="00E16BC8"/>
    <w:rsid w:val="00E16CEB"/>
    <w:rsid w:val="00E16DD1"/>
    <w:rsid w:val="00E16EF7"/>
    <w:rsid w:val="00E17182"/>
    <w:rsid w:val="00E17C13"/>
    <w:rsid w:val="00E17DC4"/>
    <w:rsid w:val="00E17FD3"/>
    <w:rsid w:val="00E20AEA"/>
    <w:rsid w:val="00E210F8"/>
    <w:rsid w:val="00E21BC2"/>
    <w:rsid w:val="00E21DB5"/>
    <w:rsid w:val="00E2271D"/>
    <w:rsid w:val="00E22A67"/>
    <w:rsid w:val="00E23161"/>
    <w:rsid w:val="00E231CC"/>
    <w:rsid w:val="00E2322B"/>
    <w:rsid w:val="00E239C5"/>
    <w:rsid w:val="00E23AB9"/>
    <w:rsid w:val="00E24455"/>
    <w:rsid w:val="00E24483"/>
    <w:rsid w:val="00E24605"/>
    <w:rsid w:val="00E25958"/>
    <w:rsid w:val="00E262EA"/>
    <w:rsid w:val="00E2668B"/>
    <w:rsid w:val="00E302F1"/>
    <w:rsid w:val="00E306F5"/>
    <w:rsid w:val="00E30C58"/>
    <w:rsid w:val="00E30F15"/>
    <w:rsid w:val="00E3185B"/>
    <w:rsid w:val="00E31B87"/>
    <w:rsid w:val="00E329EA"/>
    <w:rsid w:val="00E33190"/>
    <w:rsid w:val="00E349CE"/>
    <w:rsid w:val="00E35E29"/>
    <w:rsid w:val="00E36B96"/>
    <w:rsid w:val="00E3713F"/>
    <w:rsid w:val="00E372EB"/>
    <w:rsid w:val="00E373EE"/>
    <w:rsid w:val="00E40619"/>
    <w:rsid w:val="00E406C3"/>
    <w:rsid w:val="00E40CE8"/>
    <w:rsid w:val="00E4108A"/>
    <w:rsid w:val="00E41167"/>
    <w:rsid w:val="00E435B0"/>
    <w:rsid w:val="00E43DCB"/>
    <w:rsid w:val="00E443C3"/>
    <w:rsid w:val="00E446F5"/>
    <w:rsid w:val="00E453A5"/>
    <w:rsid w:val="00E45804"/>
    <w:rsid w:val="00E45846"/>
    <w:rsid w:val="00E4634D"/>
    <w:rsid w:val="00E501F1"/>
    <w:rsid w:val="00E51A3E"/>
    <w:rsid w:val="00E51C75"/>
    <w:rsid w:val="00E51C91"/>
    <w:rsid w:val="00E51FF9"/>
    <w:rsid w:val="00E52126"/>
    <w:rsid w:val="00E528CA"/>
    <w:rsid w:val="00E536F8"/>
    <w:rsid w:val="00E543FB"/>
    <w:rsid w:val="00E5478F"/>
    <w:rsid w:val="00E56670"/>
    <w:rsid w:val="00E5668C"/>
    <w:rsid w:val="00E56729"/>
    <w:rsid w:val="00E60712"/>
    <w:rsid w:val="00E60B1C"/>
    <w:rsid w:val="00E60F02"/>
    <w:rsid w:val="00E6128D"/>
    <w:rsid w:val="00E6160E"/>
    <w:rsid w:val="00E6250F"/>
    <w:rsid w:val="00E62652"/>
    <w:rsid w:val="00E62950"/>
    <w:rsid w:val="00E62BD1"/>
    <w:rsid w:val="00E632D4"/>
    <w:rsid w:val="00E6347B"/>
    <w:rsid w:val="00E63A04"/>
    <w:rsid w:val="00E63A3F"/>
    <w:rsid w:val="00E64477"/>
    <w:rsid w:val="00E649B5"/>
    <w:rsid w:val="00E6551E"/>
    <w:rsid w:val="00E65B63"/>
    <w:rsid w:val="00E65CA4"/>
    <w:rsid w:val="00E65D07"/>
    <w:rsid w:val="00E65F80"/>
    <w:rsid w:val="00E66990"/>
    <w:rsid w:val="00E671A6"/>
    <w:rsid w:val="00E6721E"/>
    <w:rsid w:val="00E70785"/>
    <w:rsid w:val="00E70B43"/>
    <w:rsid w:val="00E70BEA"/>
    <w:rsid w:val="00E71AFF"/>
    <w:rsid w:val="00E71D34"/>
    <w:rsid w:val="00E71F63"/>
    <w:rsid w:val="00E721A4"/>
    <w:rsid w:val="00E72A22"/>
    <w:rsid w:val="00E73382"/>
    <w:rsid w:val="00E73BEB"/>
    <w:rsid w:val="00E7547B"/>
    <w:rsid w:val="00E75C47"/>
    <w:rsid w:val="00E75C8A"/>
    <w:rsid w:val="00E75D46"/>
    <w:rsid w:val="00E7638C"/>
    <w:rsid w:val="00E76731"/>
    <w:rsid w:val="00E76E15"/>
    <w:rsid w:val="00E76F97"/>
    <w:rsid w:val="00E80252"/>
    <w:rsid w:val="00E80E93"/>
    <w:rsid w:val="00E81186"/>
    <w:rsid w:val="00E82065"/>
    <w:rsid w:val="00E82851"/>
    <w:rsid w:val="00E82CB7"/>
    <w:rsid w:val="00E83605"/>
    <w:rsid w:val="00E83BD1"/>
    <w:rsid w:val="00E83D52"/>
    <w:rsid w:val="00E83E09"/>
    <w:rsid w:val="00E83FFD"/>
    <w:rsid w:val="00E85244"/>
    <w:rsid w:val="00E85EE0"/>
    <w:rsid w:val="00E86228"/>
    <w:rsid w:val="00E86DB3"/>
    <w:rsid w:val="00E87918"/>
    <w:rsid w:val="00E90A56"/>
    <w:rsid w:val="00E90EFB"/>
    <w:rsid w:val="00E91D4F"/>
    <w:rsid w:val="00E92544"/>
    <w:rsid w:val="00E93216"/>
    <w:rsid w:val="00E9338F"/>
    <w:rsid w:val="00E93BBD"/>
    <w:rsid w:val="00E940EC"/>
    <w:rsid w:val="00E950C5"/>
    <w:rsid w:val="00E95787"/>
    <w:rsid w:val="00E96385"/>
    <w:rsid w:val="00E968CB"/>
    <w:rsid w:val="00E96ECE"/>
    <w:rsid w:val="00E97739"/>
    <w:rsid w:val="00E97AB0"/>
    <w:rsid w:val="00EA06C9"/>
    <w:rsid w:val="00EA0C79"/>
    <w:rsid w:val="00EA0E61"/>
    <w:rsid w:val="00EA1081"/>
    <w:rsid w:val="00EA1AE3"/>
    <w:rsid w:val="00EA20CF"/>
    <w:rsid w:val="00EA29E6"/>
    <w:rsid w:val="00EA2EBD"/>
    <w:rsid w:val="00EA3528"/>
    <w:rsid w:val="00EA4041"/>
    <w:rsid w:val="00EA46BA"/>
    <w:rsid w:val="00EA6096"/>
    <w:rsid w:val="00EA6114"/>
    <w:rsid w:val="00EA6825"/>
    <w:rsid w:val="00EA71FE"/>
    <w:rsid w:val="00EA7FEF"/>
    <w:rsid w:val="00EB04C7"/>
    <w:rsid w:val="00EB0537"/>
    <w:rsid w:val="00EB08CC"/>
    <w:rsid w:val="00EB0D21"/>
    <w:rsid w:val="00EB1538"/>
    <w:rsid w:val="00EB1B46"/>
    <w:rsid w:val="00EB239A"/>
    <w:rsid w:val="00EB24B7"/>
    <w:rsid w:val="00EB2BDB"/>
    <w:rsid w:val="00EB3195"/>
    <w:rsid w:val="00EB447A"/>
    <w:rsid w:val="00EB4822"/>
    <w:rsid w:val="00EB5832"/>
    <w:rsid w:val="00EB59FA"/>
    <w:rsid w:val="00EB5AE1"/>
    <w:rsid w:val="00EC01EF"/>
    <w:rsid w:val="00EC1BE8"/>
    <w:rsid w:val="00EC2051"/>
    <w:rsid w:val="00EC22B7"/>
    <w:rsid w:val="00EC4687"/>
    <w:rsid w:val="00EC582E"/>
    <w:rsid w:val="00EC689B"/>
    <w:rsid w:val="00EC7A70"/>
    <w:rsid w:val="00EC7BAB"/>
    <w:rsid w:val="00EC7C5C"/>
    <w:rsid w:val="00ED23BE"/>
    <w:rsid w:val="00ED23D9"/>
    <w:rsid w:val="00ED2936"/>
    <w:rsid w:val="00ED29F5"/>
    <w:rsid w:val="00ED319D"/>
    <w:rsid w:val="00ED44E7"/>
    <w:rsid w:val="00ED5021"/>
    <w:rsid w:val="00ED5A92"/>
    <w:rsid w:val="00ED6719"/>
    <w:rsid w:val="00ED67BC"/>
    <w:rsid w:val="00EE0368"/>
    <w:rsid w:val="00EE0893"/>
    <w:rsid w:val="00EE1393"/>
    <w:rsid w:val="00EE1634"/>
    <w:rsid w:val="00EE2701"/>
    <w:rsid w:val="00EE2B9D"/>
    <w:rsid w:val="00EE5D54"/>
    <w:rsid w:val="00EE5F63"/>
    <w:rsid w:val="00EE600F"/>
    <w:rsid w:val="00EE6BC2"/>
    <w:rsid w:val="00EE72EF"/>
    <w:rsid w:val="00EE746C"/>
    <w:rsid w:val="00EE77FD"/>
    <w:rsid w:val="00EE7E4D"/>
    <w:rsid w:val="00EF1BFA"/>
    <w:rsid w:val="00EF2704"/>
    <w:rsid w:val="00EF30A4"/>
    <w:rsid w:val="00EF4B22"/>
    <w:rsid w:val="00EF4D02"/>
    <w:rsid w:val="00EF4FC0"/>
    <w:rsid w:val="00EF574E"/>
    <w:rsid w:val="00EF5FCE"/>
    <w:rsid w:val="00EF6341"/>
    <w:rsid w:val="00EF7270"/>
    <w:rsid w:val="00EF738F"/>
    <w:rsid w:val="00F005E0"/>
    <w:rsid w:val="00F008DA"/>
    <w:rsid w:val="00F00D3E"/>
    <w:rsid w:val="00F00F26"/>
    <w:rsid w:val="00F01317"/>
    <w:rsid w:val="00F013C9"/>
    <w:rsid w:val="00F01C9F"/>
    <w:rsid w:val="00F02A7D"/>
    <w:rsid w:val="00F02B2B"/>
    <w:rsid w:val="00F03011"/>
    <w:rsid w:val="00F045F3"/>
    <w:rsid w:val="00F046FC"/>
    <w:rsid w:val="00F049E3"/>
    <w:rsid w:val="00F059DA"/>
    <w:rsid w:val="00F07316"/>
    <w:rsid w:val="00F07415"/>
    <w:rsid w:val="00F0762E"/>
    <w:rsid w:val="00F0790C"/>
    <w:rsid w:val="00F103E7"/>
    <w:rsid w:val="00F1076C"/>
    <w:rsid w:val="00F10944"/>
    <w:rsid w:val="00F11538"/>
    <w:rsid w:val="00F117F2"/>
    <w:rsid w:val="00F118FB"/>
    <w:rsid w:val="00F12127"/>
    <w:rsid w:val="00F13091"/>
    <w:rsid w:val="00F131D5"/>
    <w:rsid w:val="00F139F1"/>
    <w:rsid w:val="00F13CA8"/>
    <w:rsid w:val="00F13FA3"/>
    <w:rsid w:val="00F143BD"/>
    <w:rsid w:val="00F14DD6"/>
    <w:rsid w:val="00F151BE"/>
    <w:rsid w:val="00F160F5"/>
    <w:rsid w:val="00F164A1"/>
    <w:rsid w:val="00F16AAD"/>
    <w:rsid w:val="00F16B74"/>
    <w:rsid w:val="00F16BBE"/>
    <w:rsid w:val="00F17584"/>
    <w:rsid w:val="00F20322"/>
    <w:rsid w:val="00F20B2E"/>
    <w:rsid w:val="00F216B6"/>
    <w:rsid w:val="00F218FF"/>
    <w:rsid w:val="00F221AA"/>
    <w:rsid w:val="00F22485"/>
    <w:rsid w:val="00F23265"/>
    <w:rsid w:val="00F238DE"/>
    <w:rsid w:val="00F23BF9"/>
    <w:rsid w:val="00F23F19"/>
    <w:rsid w:val="00F24553"/>
    <w:rsid w:val="00F25F8B"/>
    <w:rsid w:val="00F261C7"/>
    <w:rsid w:val="00F264CA"/>
    <w:rsid w:val="00F26964"/>
    <w:rsid w:val="00F26B31"/>
    <w:rsid w:val="00F26F46"/>
    <w:rsid w:val="00F274A9"/>
    <w:rsid w:val="00F275D5"/>
    <w:rsid w:val="00F27839"/>
    <w:rsid w:val="00F27E2A"/>
    <w:rsid w:val="00F27E36"/>
    <w:rsid w:val="00F30162"/>
    <w:rsid w:val="00F30E04"/>
    <w:rsid w:val="00F32A96"/>
    <w:rsid w:val="00F33BA0"/>
    <w:rsid w:val="00F34036"/>
    <w:rsid w:val="00F34261"/>
    <w:rsid w:val="00F3454E"/>
    <w:rsid w:val="00F34BEC"/>
    <w:rsid w:val="00F35418"/>
    <w:rsid w:val="00F37455"/>
    <w:rsid w:val="00F37607"/>
    <w:rsid w:val="00F40390"/>
    <w:rsid w:val="00F40533"/>
    <w:rsid w:val="00F407A2"/>
    <w:rsid w:val="00F40C04"/>
    <w:rsid w:val="00F40D49"/>
    <w:rsid w:val="00F417C4"/>
    <w:rsid w:val="00F42CF6"/>
    <w:rsid w:val="00F42F73"/>
    <w:rsid w:val="00F432FD"/>
    <w:rsid w:val="00F43634"/>
    <w:rsid w:val="00F4429F"/>
    <w:rsid w:val="00F446E5"/>
    <w:rsid w:val="00F448DD"/>
    <w:rsid w:val="00F44A14"/>
    <w:rsid w:val="00F45203"/>
    <w:rsid w:val="00F4545C"/>
    <w:rsid w:val="00F45B6B"/>
    <w:rsid w:val="00F45C00"/>
    <w:rsid w:val="00F46010"/>
    <w:rsid w:val="00F47032"/>
    <w:rsid w:val="00F47196"/>
    <w:rsid w:val="00F4737A"/>
    <w:rsid w:val="00F478EB"/>
    <w:rsid w:val="00F47A07"/>
    <w:rsid w:val="00F51794"/>
    <w:rsid w:val="00F51B45"/>
    <w:rsid w:val="00F523D5"/>
    <w:rsid w:val="00F52B4A"/>
    <w:rsid w:val="00F530A7"/>
    <w:rsid w:val="00F536AA"/>
    <w:rsid w:val="00F53F80"/>
    <w:rsid w:val="00F546F0"/>
    <w:rsid w:val="00F5547B"/>
    <w:rsid w:val="00F55A71"/>
    <w:rsid w:val="00F56164"/>
    <w:rsid w:val="00F5650C"/>
    <w:rsid w:val="00F57E6C"/>
    <w:rsid w:val="00F607FF"/>
    <w:rsid w:val="00F60A4E"/>
    <w:rsid w:val="00F6146D"/>
    <w:rsid w:val="00F6229E"/>
    <w:rsid w:val="00F62DC7"/>
    <w:rsid w:val="00F62E52"/>
    <w:rsid w:val="00F6300A"/>
    <w:rsid w:val="00F63898"/>
    <w:rsid w:val="00F63C55"/>
    <w:rsid w:val="00F63DAF"/>
    <w:rsid w:val="00F66E21"/>
    <w:rsid w:val="00F675AA"/>
    <w:rsid w:val="00F71DB3"/>
    <w:rsid w:val="00F7209F"/>
    <w:rsid w:val="00F7232E"/>
    <w:rsid w:val="00F72AB1"/>
    <w:rsid w:val="00F72B5E"/>
    <w:rsid w:val="00F7384E"/>
    <w:rsid w:val="00F739E3"/>
    <w:rsid w:val="00F74B2F"/>
    <w:rsid w:val="00F76348"/>
    <w:rsid w:val="00F76CF5"/>
    <w:rsid w:val="00F77207"/>
    <w:rsid w:val="00F778E2"/>
    <w:rsid w:val="00F77D9F"/>
    <w:rsid w:val="00F80129"/>
    <w:rsid w:val="00F808C0"/>
    <w:rsid w:val="00F81052"/>
    <w:rsid w:val="00F8141D"/>
    <w:rsid w:val="00F815E2"/>
    <w:rsid w:val="00F81F9F"/>
    <w:rsid w:val="00F82795"/>
    <w:rsid w:val="00F831DF"/>
    <w:rsid w:val="00F83B00"/>
    <w:rsid w:val="00F84500"/>
    <w:rsid w:val="00F85786"/>
    <w:rsid w:val="00F858A3"/>
    <w:rsid w:val="00F85C1E"/>
    <w:rsid w:val="00F85C8A"/>
    <w:rsid w:val="00F876AA"/>
    <w:rsid w:val="00F907C1"/>
    <w:rsid w:val="00F91380"/>
    <w:rsid w:val="00F91407"/>
    <w:rsid w:val="00F9238A"/>
    <w:rsid w:val="00F92671"/>
    <w:rsid w:val="00F92AA2"/>
    <w:rsid w:val="00F94ADA"/>
    <w:rsid w:val="00F94C26"/>
    <w:rsid w:val="00F9530E"/>
    <w:rsid w:val="00F95527"/>
    <w:rsid w:val="00F96E6C"/>
    <w:rsid w:val="00F97951"/>
    <w:rsid w:val="00F9B5D3"/>
    <w:rsid w:val="00FA0A44"/>
    <w:rsid w:val="00FA235F"/>
    <w:rsid w:val="00FA2DA2"/>
    <w:rsid w:val="00FA330F"/>
    <w:rsid w:val="00FA37E9"/>
    <w:rsid w:val="00FA3C49"/>
    <w:rsid w:val="00FA406B"/>
    <w:rsid w:val="00FA4740"/>
    <w:rsid w:val="00FA4CF1"/>
    <w:rsid w:val="00FA575E"/>
    <w:rsid w:val="00FA5D00"/>
    <w:rsid w:val="00FA5EC4"/>
    <w:rsid w:val="00FA6996"/>
    <w:rsid w:val="00FA6C5D"/>
    <w:rsid w:val="00FA7AB6"/>
    <w:rsid w:val="00FA7CA4"/>
    <w:rsid w:val="00FB00D1"/>
    <w:rsid w:val="00FB028C"/>
    <w:rsid w:val="00FB07D2"/>
    <w:rsid w:val="00FB0AE6"/>
    <w:rsid w:val="00FB1276"/>
    <w:rsid w:val="00FB1717"/>
    <w:rsid w:val="00FB19CA"/>
    <w:rsid w:val="00FB2579"/>
    <w:rsid w:val="00FB2739"/>
    <w:rsid w:val="00FB28FF"/>
    <w:rsid w:val="00FB3156"/>
    <w:rsid w:val="00FB35C9"/>
    <w:rsid w:val="00FB3763"/>
    <w:rsid w:val="00FB39BB"/>
    <w:rsid w:val="00FB3C9D"/>
    <w:rsid w:val="00FB5CF6"/>
    <w:rsid w:val="00FB6092"/>
    <w:rsid w:val="00FB66A8"/>
    <w:rsid w:val="00FB68E0"/>
    <w:rsid w:val="00FB793F"/>
    <w:rsid w:val="00FC0383"/>
    <w:rsid w:val="00FC0E49"/>
    <w:rsid w:val="00FC136B"/>
    <w:rsid w:val="00FC1CA8"/>
    <w:rsid w:val="00FC1E3F"/>
    <w:rsid w:val="00FC28D2"/>
    <w:rsid w:val="00FC2D38"/>
    <w:rsid w:val="00FC3BB2"/>
    <w:rsid w:val="00FC3D68"/>
    <w:rsid w:val="00FC48A9"/>
    <w:rsid w:val="00FC538D"/>
    <w:rsid w:val="00FC5FE7"/>
    <w:rsid w:val="00FC61B3"/>
    <w:rsid w:val="00FC69FB"/>
    <w:rsid w:val="00FC6B14"/>
    <w:rsid w:val="00FC7339"/>
    <w:rsid w:val="00FC7EB8"/>
    <w:rsid w:val="00FD0336"/>
    <w:rsid w:val="00FD117B"/>
    <w:rsid w:val="00FD14B1"/>
    <w:rsid w:val="00FD1518"/>
    <w:rsid w:val="00FD244C"/>
    <w:rsid w:val="00FD3848"/>
    <w:rsid w:val="00FD509D"/>
    <w:rsid w:val="00FD608F"/>
    <w:rsid w:val="00FD62AE"/>
    <w:rsid w:val="00FD7367"/>
    <w:rsid w:val="00FD7428"/>
    <w:rsid w:val="00FD788C"/>
    <w:rsid w:val="00FD7EC3"/>
    <w:rsid w:val="00FE0084"/>
    <w:rsid w:val="00FE13BA"/>
    <w:rsid w:val="00FE214F"/>
    <w:rsid w:val="00FE339B"/>
    <w:rsid w:val="00FE3841"/>
    <w:rsid w:val="00FE4FE9"/>
    <w:rsid w:val="00FE5891"/>
    <w:rsid w:val="00FE64B2"/>
    <w:rsid w:val="00FE75FF"/>
    <w:rsid w:val="00FF04F6"/>
    <w:rsid w:val="00FF089E"/>
    <w:rsid w:val="00FF0D59"/>
    <w:rsid w:val="00FF1221"/>
    <w:rsid w:val="00FF2591"/>
    <w:rsid w:val="00FF29A8"/>
    <w:rsid w:val="00FF2AD3"/>
    <w:rsid w:val="00FF3620"/>
    <w:rsid w:val="00FF5012"/>
    <w:rsid w:val="00FF5184"/>
    <w:rsid w:val="00FF6146"/>
    <w:rsid w:val="00FF6C81"/>
    <w:rsid w:val="00FF6E4B"/>
    <w:rsid w:val="00FF6EF0"/>
    <w:rsid w:val="00FF72A0"/>
    <w:rsid w:val="0147F25F"/>
    <w:rsid w:val="01C06516"/>
    <w:rsid w:val="027AD768"/>
    <w:rsid w:val="029DB79B"/>
    <w:rsid w:val="02AACA93"/>
    <w:rsid w:val="02B23065"/>
    <w:rsid w:val="02BE726A"/>
    <w:rsid w:val="02E277F6"/>
    <w:rsid w:val="02F2343E"/>
    <w:rsid w:val="02FE76E7"/>
    <w:rsid w:val="03840DF8"/>
    <w:rsid w:val="03AA6C54"/>
    <w:rsid w:val="03FF5A51"/>
    <w:rsid w:val="048A45E0"/>
    <w:rsid w:val="04BA213D"/>
    <w:rsid w:val="056B2AF8"/>
    <w:rsid w:val="0585C6C3"/>
    <w:rsid w:val="06CC8D66"/>
    <w:rsid w:val="070C6F52"/>
    <w:rsid w:val="072AC318"/>
    <w:rsid w:val="073831CD"/>
    <w:rsid w:val="073B8D48"/>
    <w:rsid w:val="078922A5"/>
    <w:rsid w:val="07DBC6CF"/>
    <w:rsid w:val="0890BBB5"/>
    <w:rsid w:val="09978A1C"/>
    <w:rsid w:val="09D69781"/>
    <w:rsid w:val="09D8908A"/>
    <w:rsid w:val="09E86D28"/>
    <w:rsid w:val="0A5ECA73"/>
    <w:rsid w:val="0AF04A5D"/>
    <w:rsid w:val="0B13D014"/>
    <w:rsid w:val="0CB686DF"/>
    <w:rsid w:val="0CC81EBF"/>
    <w:rsid w:val="0D063503"/>
    <w:rsid w:val="0D3D555C"/>
    <w:rsid w:val="0D4E4720"/>
    <w:rsid w:val="0EBE7420"/>
    <w:rsid w:val="0EEC4FE8"/>
    <w:rsid w:val="0FB0E21C"/>
    <w:rsid w:val="10078442"/>
    <w:rsid w:val="1008DF1C"/>
    <w:rsid w:val="1048C2B7"/>
    <w:rsid w:val="117927DD"/>
    <w:rsid w:val="11B90A97"/>
    <w:rsid w:val="11D13EA7"/>
    <w:rsid w:val="125B28B7"/>
    <w:rsid w:val="12946324"/>
    <w:rsid w:val="12C2E501"/>
    <w:rsid w:val="12C40145"/>
    <w:rsid w:val="12FABD70"/>
    <w:rsid w:val="138BA745"/>
    <w:rsid w:val="13BDE5C4"/>
    <w:rsid w:val="14299B03"/>
    <w:rsid w:val="143FD103"/>
    <w:rsid w:val="16233EFE"/>
    <w:rsid w:val="16D612A0"/>
    <w:rsid w:val="17785715"/>
    <w:rsid w:val="17DFCB92"/>
    <w:rsid w:val="17FB7392"/>
    <w:rsid w:val="1818ED4C"/>
    <w:rsid w:val="18715FC8"/>
    <w:rsid w:val="18980B03"/>
    <w:rsid w:val="18D2523E"/>
    <w:rsid w:val="18D39AFF"/>
    <w:rsid w:val="19783296"/>
    <w:rsid w:val="1B3C17CF"/>
    <w:rsid w:val="1C5501F5"/>
    <w:rsid w:val="1CBBDD48"/>
    <w:rsid w:val="1CCE0590"/>
    <w:rsid w:val="1D0FCB6C"/>
    <w:rsid w:val="1D225DC3"/>
    <w:rsid w:val="1DE9CCCC"/>
    <w:rsid w:val="1EB05490"/>
    <w:rsid w:val="1F38D7AD"/>
    <w:rsid w:val="1FF27F27"/>
    <w:rsid w:val="1FFDEF79"/>
    <w:rsid w:val="20115824"/>
    <w:rsid w:val="2020EE98"/>
    <w:rsid w:val="205C19A3"/>
    <w:rsid w:val="20C5DE60"/>
    <w:rsid w:val="210B45BF"/>
    <w:rsid w:val="219AC829"/>
    <w:rsid w:val="21AC3D19"/>
    <w:rsid w:val="21EEA301"/>
    <w:rsid w:val="238112F7"/>
    <w:rsid w:val="23B08BE6"/>
    <w:rsid w:val="241B8E1B"/>
    <w:rsid w:val="24DBDB94"/>
    <w:rsid w:val="25A84BF2"/>
    <w:rsid w:val="25F657BE"/>
    <w:rsid w:val="26635F01"/>
    <w:rsid w:val="269494AC"/>
    <w:rsid w:val="27665B7A"/>
    <w:rsid w:val="27E38C5D"/>
    <w:rsid w:val="28519052"/>
    <w:rsid w:val="28AFE5BE"/>
    <w:rsid w:val="28CD852B"/>
    <w:rsid w:val="28DB60C4"/>
    <w:rsid w:val="28F336CF"/>
    <w:rsid w:val="29476987"/>
    <w:rsid w:val="298B1326"/>
    <w:rsid w:val="29A66854"/>
    <w:rsid w:val="29DE4E37"/>
    <w:rsid w:val="29F33F5C"/>
    <w:rsid w:val="2A0E48BF"/>
    <w:rsid w:val="2A28B823"/>
    <w:rsid w:val="2A5CA659"/>
    <w:rsid w:val="2A6E82E4"/>
    <w:rsid w:val="2AB63368"/>
    <w:rsid w:val="2AC7A2B3"/>
    <w:rsid w:val="2BA807FF"/>
    <w:rsid w:val="2BB2DDFC"/>
    <w:rsid w:val="2C395065"/>
    <w:rsid w:val="2CF1A36F"/>
    <w:rsid w:val="2D82AB88"/>
    <w:rsid w:val="2DD133DE"/>
    <w:rsid w:val="2F3244BD"/>
    <w:rsid w:val="2F4DFBEB"/>
    <w:rsid w:val="2FE6F717"/>
    <w:rsid w:val="30BD40E4"/>
    <w:rsid w:val="31A55FDA"/>
    <w:rsid w:val="31B6B162"/>
    <w:rsid w:val="31C5E02E"/>
    <w:rsid w:val="32043060"/>
    <w:rsid w:val="32094494"/>
    <w:rsid w:val="320C2B5D"/>
    <w:rsid w:val="322AC257"/>
    <w:rsid w:val="325988B3"/>
    <w:rsid w:val="32A7345B"/>
    <w:rsid w:val="33C324C5"/>
    <w:rsid w:val="33FA3BAB"/>
    <w:rsid w:val="34228874"/>
    <w:rsid w:val="345370C0"/>
    <w:rsid w:val="34B7A589"/>
    <w:rsid w:val="34CEE986"/>
    <w:rsid w:val="35CFC138"/>
    <w:rsid w:val="362AA204"/>
    <w:rsid w:val="3665D1E2"/>
    <w:rsid w:val="366F8F9D"/>
    <w:rsid w:val="36ADCAFD"/>
    <w:rsid w:val="36C0CE9A"/>
    <w:rsid w:val="36CAFEC0"/>
    <w:rsid w:val="37127654"/>
    <w:rsid w:val="37EBEF0F"/>
    <w:rsid w:val="37F0C876"/>
    <w:rsid w:val="37F5A808"/>
    <w:rsid w:val="380EE878"/>
    <w:rsid w:val="381A3D8A"/>
    <w:rsid w:val="3820CB9D"/>
    <w:rsid w:val="38F97452"/>
    <w:rsid w:val="392D948E"/>
    <w:rsid w:val="393547DC"/>
    <w:rsid w:val="394D98D3"/>
    <w:rsid w:val="398F47B4"/>
    <w:rsid w:val="3990C33B"/>
    <w:rsid w:val="39CF2C4D"/>
    <w:rsid w:val="3A1A48CD"/>
    <w:rsid w:val="3A81F56C"/>
    <w:rsid w:val="3AA581D2"/>
    <w:rsid w:val="3B450362"/>
    <w:rsid w:val="3B5E93A1"/>
    <w:rsid w:val="3B9708C2"/>
    <w:rsid w:val="3C9A584E"/>
    <w:rsid w:val="3CABC0C1"/>
    <w:rsid w:val="3CE252C7"/>
    <w:rsid w:val="3D2B73C6"/>
    <w:rsid w:val="3D88C1AA"/>
    <w:rsid w:val="3D8E1D5C"/>
    <w:rsid w:val="3D97C826"/>
    <w:rsid w:val="3E13BEDB"/>
    <w:rsid w:val="3E2E2BE0"/>
    <w:rsid w:val="3E91A541"/>
    <w:rsid w:val="3E962C4B"/>
    <w:rsid w:val="3EBC7C84"/>
    <w:rsid w:val="3EC9DF53"/>
    <w:rsid w:val="3F2E48AB"/>
    <w:rsid w:val="3FC085D0"/>
    <w:rsid w:val="3FCEDE52"/>
    <w:rsid w:val="404F3845"/>
    <w:rsid w:val="4056820E"/>
    <w:rsid w:val="411C0F38"/>
    <w:rsid w:val="419AF673"/>
    <w:rsid w:val="425622FF"/>
    <w:rsid w:val="4269C6A4"/>
    <w:rsid w:val="42865F10"/>
    <w:rsid w:val="4295DC47"/>
    <w:rsid w:val="43145663"/>
    <w:rsid w:val="43815FFC"/>
    <w:rsid w:val="43ACE53A"/>
    <w:rsid w:val="43CA44AE"/>
    <w:rsid w:val="43F5359F"/>
    <w:rsid w:val="44509317"/>
    <w:rsid w:val="44FDF690"/>
    <w:rsid w:val="450C29A5"/>
    <w:rsid w:val="46D9181B"/>
    <w:rsid w:val="470C27CB"/>
    <w:rsid w:val="476F190C"/>
    <w:rsid w:val="4785C37A"/>
    <w:rsid w:val="48DDD1CD"/>
    <w:rsid w:val="4A177558"/>
    <w:rsid w:val="4A1793A9"/>
    <w:rsid w:val="4AB19C86"/>
    <w:rsid w:val="4BC3F207"/>
    <w:rsid w:val="4BE98360"/>
    <w:rsid w:val="4C265E23"/>
    <w:rsid w:val="4C444DE6"/>
    <w:rsid w:val="4C50F82C"/>
    <w:rsid w:val="4C5117B6"/>
    <w:rsid w:val="4C6CA0B7"/>
    <w:rsid w:val="4CBCC1E9"/>
    <w:rsid w:val="4CF4CBD1"/>
    <w:rsid w:val="4DB13BAE"/>
    <w:rsid w:val="4DBDDA41"/>
    <w:rsid w:val="4E847687"/>
    <w:rsid w:val="4F1A19FD"/>
    <w:rsid w:val="4F294CD4"/>
    <w:rsid w:val="4F460DB7"/>
    <w:rsid w:val="4F4F21EE"/>
    <w:rsid w:val="4F6731F3"/>
    <w:rsid w:val="50269259"/>
    <w:rsid w:val="50725669"/>
    <w:rsid w:val="509D8020"/>
    <w:rsid w:val="50D405D1"/>
    <w:rsid w:val="50F31B48"/>
    <w:rsid w:val="51C69A0D"/>
    <w:rsid w:val="52161F9B"/>
    <w:rsid w:val="5257A679"/>
    <w:rsid w:val="52A39812"/>
    <w:rsid w:val="52CD50C4"/>
    <w:rsid w:val="52D18761"/>
    <w:rsid w:val="5362AEA2"/>
    <w:rsid w:val="539F69BA"/>
    <w:rsid w:val="53E1C139"/>
    <w:rsid w:val="54702240"/>
    <w:rsid w:val="55175DCA"/>
    <w:rsid w:val="55189FC4"/>
    <w:rsid w:val="55208747"/>
    <w:rsid w:val="557BF0A9"/>
    <w:rsid w:val="55971F0C"/>
    <w:rsid w:val="559FE096"/>
    <w:rsid w:val="55C44653"/>
    <w:rsid w:val="56051C64"/>
    <w:rsid w:val="56480854"/>
    <w:rsid w:val="567C5FE8"/>
    <w:rsid w:val="56824041"/>
    <w:rsid w:val="56BD66E6"/>
    <w:rsid w:val="570DEFCB"/>
    <w:rsid w:val="5710B97D"/>
    <w:rsid w:val="573CBFFA"/>
    <w:rsid w:val="5791FD50"/>
    <w:rsid w:val="579F1F52"/>
    <w:rsid w:val="5810E4EC"/>
    <w:rsid w:val="5849EAC2"/>
    <w:rsid w:val="587CA344"/>
    <w:rsid w:val="58A07422"/>
    <w:rsid w:val="58E5C49E"/>
    <w:rsid w:val="5955C63C"/>
    <w:rsid w:val="59767877"/>
    <w:rsid w:val="59966C53"/>
    <w:rsid w:val="599C30CB"/>
    <w:rsid w:val="5A238B2A"/>
    <w:rsid w:val="5ACB99C0"/>
    <w:rsid w:val="5AE4CEB7"/>
    <w:rsid w:val="5C54D2C8"/>
    <w:rsid w:val="5C8A05B3"/>
    <w:rsid w:val="5CFC1D4D"/>
    <w:rsid w:val="5D141143"/>
    <w:rsid w:val="5D5B5020"/>
    <w:rsid w:val="5D75BBFA"/>
    <w:rsid w:val="5D96AD0E"/>
    <w:rsid w:val="5D99989C"/>
    <w:rsid w:val="5E4445CE"/>
    <w:rsid w:val="5E6005C9"/>
    <w:rsid w:val="5ED94234"/>
    <w:rsid w:val="5EFDDF1C"/>
    <w:rsid w:val="5F2FFD4A"/>
    <w:rsid w:val="5FEB4814"/>
    <w:rsid w:val="60283DFE"/>
    <w:rsid w:val="604B129A"/>
    <w:rsid w:val="608A5383"/>
    <w:rsid w:val="60A9CA08"/>
    <w:rsid w:val="60F3BE92"/>
    <w:rsid w:val="612AFA16"/>
    <w:rsid w:val="6163D6BE"/>
    <w:rsid w:val="619B3152"/>
    <w:rsid w:val="627B55FC"/>
    <w:rsid w:val="62CF3D26"/>
    <w:rsid w:val="630D9F72"/>
    <w:rsid w:val="635CD905"/>
    <w:rsid w:val="6364599A"/>
    <w:rsid w:val="63CE20F5"/>
    <w:rsid w:val="6486E1F8"/>
    <w:rsid w:val="64904C8E"/>
    <w:rsid w:val="64FB8469"/>
    <w:rsid w:val="65512B5B"/>
    <w:rsid w:val="658AABD6"/>
    <w:rsid w:val="659D9A3E"/>
    <w:rsid w:val="65A4F647"/>
    <w:rsid w:val="65B02766"/>
    <w:rsid w:val="65CD1901"/>
    <w:rsid w:val="65FEC4E8"/>
    <w:rsid w:val="6628187A"/>
    <w:rsid w:val="663CEB55"/>
    <w:rsid w:val="66437E26"/>
    <w:rsid w:val="6797D5B8"/>
    <w:rsid w:val="679FE962"/>
    <w:rsid w:val="67C86BD2"/>
    <w:rsid w:val="67D85802"/>
    <w:rsid w:val="682C881A"/>
    <w:rsid w:val="6890DD68"/>
    <w:rsid w:val="68D81577"/>
    <w:rsid w:val="6912AB5D"/>
    <w:rsid w:val="6963993C"/>
    <w:rsid w:val="69C0A32D"/>
    <w:rsid w:val="6AD959BE"/>
    <w:rsid w:val="6B7851D7"/>
    <w:rsid w:val="6BF226EF"/>
    <w:rsid w:val="6C3D454E"/>
    <w:rsid w:val="6CAD8724"/>
    <w:rsid w:val="6D28ED88"/>
    <w:rsid w:val="6D5901DA"/>
    <w:rsid w:val="6D6952F5"/>
    <w:rsid w:val="6D799E1A"/>
    <w:rsid w:val="6D814C62"/>
    <w:rsid w:val="6DE9639B"/>
    <w:rsid w:val="6E41A8E5"/>
    <w:rsid w:val="6EC1376A"/>
    <w:rsid w:val="6EE5C9DF"/>
    <w:rsid w:val="6F11515B"/>
    <w:rsid w:val="6F5A070A"/>
    <w:rsid w:val="6F96263D"/>
    <w:rsid w:val="6F963183"/>
    <w:rsid w:val="702F582D"/>
    <w:rsid w:val="7042BE69"/>
    <w:rsid w:val="70910080"/>
    <w:rsid w:val="70A6508C"/>
    <w:rsid w:val="714B1540"/>
    <w:rsid w:val="714D2262"/>
    <w:rsid w:val="716A4399"/>
    <w:rsid w:val="71C730EE"/>
    <w:rsid w:val="71FC8424"/>
    <w:rsid w:val="720365F5"/>
    <w:rsid w:val="72301E41"/>
    <w:rsid w:val="7233F94A"/>
    <w:rsid w:val="72482783"/>
    <w:rsid w:val="729413E5"/>
    <w:rsid w:val="72969BD1"/>
    <w:rsid w:val="7306454B"/>
    <w:rsid w:val="73CF0B28"/>
    <w:rsid w:val="7419C699"/>
    <w:rsid w:val="742A52B5"/>
    <w:rsid w:val="74787902"/>
    <w:rsid w:val="74E16BC8"/>
    <w:rsid w:val="75526016"/>
    <w:rsid w:val="755F1E1A"/>
    <w:rsid w:val="76930D2C"/>
    <w:rsid w:val="76F9479A"/>
    <w:rsid w:val="7824385F"/>
    <w:rsid w:val="78563893"/>
    <w:rsid w:val="78725CC0"/>
    <w:rsid w:val="78AA0F82"/>
    <w:rsid w:val="78B61B31"/>
    <w:rsid w:val="7964669B"/>
    <w:rsid w:val="79DC762A"/>
    <w:rsid w:val="7A0A2850"/>
    <w:rsid w:val="7A5CC304"/>
    <w:rsid w:val="7A6276F1"/>
    <w:rsid w:val="7AA82C25"/>
    <w:rsid w:val="7AEAB5FA"/>
    <w:rsid w:val="7B5E8F90"/>
    <w:rsid w:val="7B7D0A09"/>
    <w:rsid w:val="7BBB8337"/>
    <w:rsid w:val="7BFD0208"/>
    <w:rsid w:val="7C1D9AA4"/>
    <w:rsid w:val="7C72E174"/>
    <w:rsid w:val="7CD3F66A"/>
    <w:rsid w:val="7D8F83CB"/>
    <w:rsid w:val="7DB001F9"/>
    <w:rsid w:val="7E88110A"/>
    <w:rsid w:val="7EACCFCF"/>
    <w:rsid w:val="7FACA7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AB3A2DF"/>
  <w15:docId w15:val="{6D1523BB-A28A-4CD3-AF1D-30D700C642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SimSun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uiPriority w:val="1"/>
    <w:qFormat/>
  </w:style>
  <w:style w:type="paragraph" w:styleId="Nagwek1">
    <w:name w:val="heading 1"/>
    <w:basedOn w:val="Normalny"/>
    <w:uiPriority w:val="1"/>
    <w:qFormat/>
    <w:pPr>
      <w:outlineLvl w:val="0"/>
    </w:pPr>
    <w:rPr>
      <w:rFonts w:ascii="Times New Roman" w:eastAsia="Times New Roman" w:hAnsi="Times New Roman"/>
      <w:b/>
      <w:bCs/>
      <w:sz w:val="24"/>
      <w:szCs w:val="24"/>
    </w:rPr>
  </w:style>
  <w:style w:type="paragraph" w:styleId="Nagwek2">
    <w:name w:val="heading 2"/>
    <w:basedOn w:val="Normalny"/>
    <w:next w:val="Normalny"/>
    <w:link w:val="Nagwek2Znak"/>
    <w:uiPriority w:val="9"/>
    <w:unhideWhenUsed/>
    <w:qFormat/>
    <w:rsid w:val="00FD509D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E014B8"/>
    <w:rPr>
      <w:sz w:val="20"/>
      <w:szCs w:val="20"/>
    </w:rPr>
  </w:style>
  <w:style w:type="paragraph" w:styleId="Tekstpodstawowy">
    <w:name w:val="Body Text"/>
    <w:basedOn w:val="Normalny"/>
    <w:link w:val="TekstpodstawowyZnak"/>
    <w:uiPriority w:val="1"/>
    <w:qFormat/>
    <w:pPr>
      <w:ind w:left="810"/>
    </w:pPr>
    <w:rPr>
      <w:rFonts w:ascii="Times New Roman" w:eastAsia="Times New Roman" w:hAnsi="Times New Roman"/>
      <w:sz w:val="24"/>
      <w:szCs w:val="24"/>
    </w:rPr>
  </w:style>
  <w:style w:type="paragraph" w:styleId="Akapitzlist">
    <w:name w:val="List Paragraph"/>
    <w:basedOn w:val="Normalny"/>
    <w:uiPriority w:val="34"/>
    <w:qFormat/>
  </w:style>
  <w:style w:type="paragraph" w:customStyle="1" w:styleId="TableParagraph">
    <w:name w:val="Table Paragraph"/>
    <w:basedOn w:val="Normalny"/>
    <w:uiPriority w:val="1"/>
    <w:qFormat/>
  </w:style>
  <w:style w:type="character" w:styleId="Hipercze">
    <w:name w:val="Hyperlink"/>
    <w:basedOn w:val="Domylnaczcionkaakapitu"/>
    <w:uiPriority w:val="99"/>
    <w:unhideWhenUsed/>
    <w:rsid w:val="00484EFF"/>
    <w:rPr>
      <w:color w:val="0000FF"/>
      <w:u w:val="single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BF0144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BF0144"/>
    <w:rPr>
      <w:rFonts w:ascii="Segoe UI" w:hAnsi="Segoe UI" w:cs="Segoe UI"/>
      <w:sz w:val="18"/>
      <w:szCs w:val="18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6A7DF4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6A7DF4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6A7DF4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6A7DF4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6A7DF4"/>
    <w:rPr>
      <w:b/>
      <w:bCs/>
      <w:sz w:val="20"/>
      <w:szCs w:val="20"/>
    </w:rPr>
  </w:style>
  <w:style w:type="table" w:customStyle="1" w:styleId="NormalTable0">
    <w:name w:val="Normal Table0"/>
    <w:uiPriority w:val="2"/>
    <w:semiHidden/>
    <w:unhideWhenUsed/>
    <w:qFormat/>
    <w:rsid w:val="00964A1C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E014B8"/>
    <w:rPr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E014B8"/>
    <w:rPr>
      <w:vertAlign w:val="superscript"/>
    </w:rPr>
  </w:style>
  <w:style w:type="paragraph" w:styleId="Poprawka">
    <w:name w:val="Revision"/>
    <w:hidden/>
    <w:uiPriority w:val="99"/>
    <w:semiHidden/>
    <w:rsid w:val="00D17C40"/>
    <w:pPr>
      <w:widowControl/>
    </w:pPr>
  </w:style>
  <w:style w:type="paragraph" w:styleId="Nagwek">
    <w:name w:val="header"/>
    <w:basedOn w:val="Normalny"/>
    <w:link w:val="NagwekZnak"/>
    <w:uiPriority w:val="99"/>
    <w:semiHidden/>
    <w:unhideWhenUsed/>
    <w:rsid w:val="00483E3F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semiHidden/>
    <w:rsid w:val="00483E3F"/>
  </w:style>
  <w:style w:type="paragraph" w:styleId="Stopka">
    <w:name w:val="footer"/>
    <w:basedOn w:val="Normalny"/>
    <w:link w:val="StopkaZnak"/>
    <w:uiPriority w:val="99"/>
    <w:semiHidden/>
    <w:unhideWhenUsed/>
    <w:rsid w:val="00483E3F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semiHidden/>
    <w:rsid w:val="00483E3F"/>
  </w:style>
  <w:style w:type="character" w:customStyle="1" w:styleId="TekstpodstawowyZnak">
    <w:name w:val="Tekst podstawowy Znak"/>
    <w:basedOn w:val="Domylnaczcionkaakapitu"/>
    <w:link w:val="Tekstpodstawowy"/>
    <w:uiPriority w:val="1"/>
    <w:rsid w:val="009D6CB4"/>
    <w:rPr>
      <w:rFonts w:ascii="Times New Roman" w:eastAsia="Times New Roman" w:hAnsi="Times New Roman"/>
      <w:sz w:val="24"/>
      <w:szCs w:val="24"/>
    </w:rPr>
  </w:style>
  <w:style w:type="table" w:styleId="Tabela-Siatka">
    <w:name w:val="Table Grid"/>
    <w:basedOn w:val="Standardowy"/>
    <w:uiPriority w:val="39"/>
    <w:rsid w:val="009D6CB4"/>
    <w:pPr>
      <w:widowControl/>
    </w:pPr>
    <w:rPr>
      <w:lang w:val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Wzmianka1">
    <w:name w:val="Wzmianka1"/>
    <w:basedOn w:val="Domylnaczcionkaakapitu"/>
    <w:uiPriority w:val="99"/>
    <w:unhideWhenUsed/>
    <w:rPr>
      <w:color w:val="2B579A"/>
      <w:shd w:val="clear" w:color="auto" w:fill="E6E6E6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1C3F94"/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1C3F94"/>
    <w:rPr>
      <w:sz w:val="20"/>
      <w:szCs w:val="20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1C3F94"/>
    <w:rPr>
      <w:vertAlign w:val="superscript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AC201E"/>
    <w:rPr>
      <w:color w:val="605E5C"/>
      <w:shd w:val="clear" w:color="auto" w:fill="E1DFDD"/>
    </w:rPr>
  </w:style>
  <w:style w:type="character" w:customStyle="1" w:styleId="Nagwek2Znak">
    <w:name w:val="Nagłówek 2 Znak"/>
    <w:basedOn w:val="Domylnaczcionkaakapitu"/>
    <w:link w:val="Nagwek2"/>
    <w:uiPriority w:val="9"/>
    <w:rsid w:val="00FD509D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styleId="Tekstzastpczy">
    <w:name w:val="Placeholder Text"/>
    <w:basedOn w:val="Domylnaczcionkaakapitu"/>
    <w:uiPriority w:val="99"/>
    <w:semiHidden/>
    <w:rsid w:val="00402FDE"/>
    <w:rPr>
      <w:color w:val="808080"/>
    </w:rPr>
  </w:style>
  <w:style w:type="paragraph" w:styleId="NormalnyWeb">
    <w:name w:val="Normal (Web)"/>
    <w:basedOn w:val="Normalny"/>
    <w:uiPriority w:val="99"/>
    <w:semiHidden/>
    <w:unhideWhenUsed/>
    <w:rsid w:val="007E73DB"/>
    <w:pPr>
      <w:widowControl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val="pl-PL" w:eastAsia="pl-PL"/>
    </w:rPr>
  </w:style>
  <w:style w:type="paragraph" w:customStyle="1" w:styleId="Default">
    <w:name w:val="Default"/>
    <w:rsid w:val="00475B43"/>
    <w:pPr>
      <w:widowControl/>
      <w:autoSpaceDE w:val="0"/>
      <w:autoSpaceDN w:val="0"/>
      <w:adjustRightInd w:val="0"/>
    </w:pPr>
    <w:rPr>
      <w:rFonts w:ascii="Times New Roman" w:eastAsiaTheme="minorHAnsi" w:hAnsi="Times New Roman" w:cs="Times New Roman"/>
      <w:color w:val="000000"/>
      <w:sz w:val="24"/>
      <w:szCs w:val="24"/>
      <w:lang w:val="pl-PL"/>
    </w:rPr>
  </w:style>
  <w:style w:type="character" w:customStyle="1" w:styleId="normaltextrun">
    <w:name w:val="normaltextrun"/>
    <w:basedOn w:val="Domylnaczcionkaakapitu"/>
    <w:rsid w:val="007E057B"/>
  </w:style>
  <w:style w:type="character" w:customStyle="1" w:styleId="Nierozpoznanawzmianka2">
    <w:name w:val="Nierozpoznana wzmianka2"/>
    <w:basedOn w:val="Domylnaczcionkaakapitu"/>
    <w:uiPriority w:val="99"/>
    <w:semiHidden/>
    <w:unhideWhenUsed/>
    <w:rsid w:val="00BD65BE"/>
    <w:rPr>
      <w:color w:val="605E5C"/>
      <w:shd w:val="clear" w:color="auto" w:fill="E1DFDD"/>
    </w:rPr>
  </w:style>
  <w:style w:type="character" w:customStyle="1" w:styleId="Nierozpoznanawzmianka3">
    <w:name w:val="Nierozpoznana wzmianka3"/>
    <w:basedOn w:val="Domylnaczcionkaakapitu"/>
    <w:uiPriority w:val="99"/>
    <w:semiHidden/>
    <w:unhideWhenUsed/>
    <w:rsid w:val="00564167"/>
    <w:rPr>
      <w:color w:val="605E5C"/>
      <w:shd w:val="clear" w:color="auto" w:fill="E1DFDD"/>
    </w:rPr>
  </w:style>
  <w:style w:type="character" w:customStyle="1" w:styleId="Nierozpoznanawzmianka4">
    <w:name w:val="Nierozpoznana wzmianka4"/>
    <w:basedOn w:val="Domylnaczcionkaakapitu"/>
    <w:uiPriority w:val="99"/>
    <w:semiHidden/>
    <w:unhideWhenUsed/>
    <w:rsid w:val="00536DF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3401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096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905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580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621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045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380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215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783524">
          <w:marLeft w:val="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214694">
          <w:marLeft w:val="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3846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642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9241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21531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1844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57800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4241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83159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3747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01920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8775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3600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468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1547087">
          <w:marLeft w:val="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590023">
          <w:marLeft w:val="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1435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221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298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020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281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128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343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250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726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9007145">
          <w:marLeft w:val="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421428">
          <w:marLeft w:val="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1675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8097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8420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57474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28461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899268">
              <w:marLeft w:val="0"/>
              <w:marRight w:val="0"/>
              <w:marTop w:val="12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579f4927-b157-46f5-a209-2109b1797b94">
      <Terms xmlns="http://schemas.microsoft.com/office/infopath/2007/PartnerControls"/>
    </lcf76f155ced4ddcb4097134ff3c332f>
    <TaxCatchAll xmlns="91f7050c-bf9b-450b-b255-8087edeb65c4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26AFA8C57931C94D8314C88E9CBCEECF" ma:contentTypeVersion="16" ma:contentTypeDescription="Utwórz nowy dokument." ma:contentTypeScope="" ma:versionID="91848fab5d6580d0008cf3ed694e8cd5">
  <xsd:schema xmlns:xsd="http://www.w3.org/2001/XMLSchema" xmlns:xs="http://www.w3.org/2001/XMLSchema" xmlns:p="http://schemas.microsoft.com/office/2006/metadata/properties" xmlns:ns2="579f4927-b157-46f5-a209-2109b1797b94" xmlns:ns3="91f7050c-bf9b-450b-b255-8087edeb65c4" targetNamespace="http://schemas.microsoft.com/office/2006/metadata/properties" ma:root="true" ma:fieldsID="f6afeac72afd2af055b87a653b7546fb" ns2:_="" ns3:_="">
    <xsd:import namespace="579f4927-b157-46f5-a209-2109b1797b94"/>
    <xsd:import namespace="91f7050c-bf9b-450b-b255-8087edeb65c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79f4927-b157-46f5-a209-2109b1797b9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Tagi obrazów" ma:readOnly="false" ma:fieldId="{5cf76f15-5ced-4ddc-b409-7134ff3c332f}" ma:taxonomyMulti="true" ma:sspId="8cf9ebe3-3b60-40ff-bbbd-595d8a739fb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1f7050c-bf9b-450b-b255-8087edeb65c4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1e6bbf2b-71b3-45db-909f-fc9531b42e9a}" ma:internalName="TaxCatchAll" ma:showField="CatchAllData" ma:web="91f7050c-bf9b-450b-b255-8087edeb65c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83C0A16-078E-49B4-BB76-C48BF57376D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21A43FF3-65F2-46BF-877B-099AE8482780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4539D74B-073E-45E4-B389-303223D7804D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95C8A433-6740-410A-9C5E-12DB1FD46E32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458</Words>
  <Characters>2753</Characters>
  <Application>Microsoft Office Word</Application>
  <DocSecurity>0</DocSecurity>
  <Lines>22</Lines>
  <Paragraphs>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Uniwersytet Jagielloński</Company>
  <LinksUpToDate>false</LinksUpToDate>
  <CharactersWithSpaces>32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ł Powszedniak</dc:creator>
  <cp:keywords/>
  <cp:lastModifiedBy>Michał Powszedniak</cp:lastModifiedBy>
  <cp:revision>2</cp:revision>
  <cp:lastPrinted>2022-03-22T09:29:00Z</cp:lastPrinted>
  <dcterms:created xsi:type="dcterms:W3CDTF">2022-05-18T07:19:00Z</dcterms:created>
  <dcterms:modified xsi:type="dcterms:W3CDTF">2022-05-18T07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6-04-08T00:00:00Z</vt:filetime>
  </property>
  <property fmtid="{D5CDD505-2E9C-101B-9397-08002B2CF9AE}" pid="3" name="LastSaved">
    <vt:filetime>2019-03-07T00:00:00Z</vt:filetime>
  </property>
  <property fmtid="{D5CDD505-2E9C-101B-9397-08002B2CF9AE}" pid="4" name="ContentTypeId">
    <vt:lpwstr>0x01010026AFA8C57931C94D8314C88E9CBCEECF</vt:lpwstr>
  </property>
</Properties>
</file>